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0ADCD" w14:textId="77777777" w:rsidR="00CD3FC3" w:rsidRDefault="007076D9" w:rsidP="00BE51D3">
      <w:pPr>
        <w:jc w:val="center"/>
        <w:rPr>
          <w:rFonts w:ascii="TH Niramit AS" w:hAnsi="TH Niramit AS" w:cs="TH Niramit AS"/>
          <w:b/>
          <w:bCs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C290645" wp14:editId="0CE2511F">
                <wp:simplePos x="0" y="0"/>
                <wp:positionH relativeFrom="column">
                  <wp:posOffset>2639060</wp:posOffset>
                </wp:positionH>
                <wp:positionV relativeFrom="paragraph">
                  <wp:posOffset>-553720</wp:posOffset>
                </wp:positionV>
                <wp:extent cx="1050290" cy="1129665"/>
                <wp:effectExtent l="0" t="0" r="17145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290" cy="1129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257890" w14:textId="77777777" w:rsidR="000D7998" w:rsidRDefault="000D799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37E59F" wp14:editId="3B70CAF8">
                                  <wp:extent cx="828675" cy="1028700"/>
                                  <wp:effectExtent l="19050" t="0" r="9525" b="0"/>
                                  <wp:docPr id="2" name="Picture 2" descr="Logo_Suan_Col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_Suan_Col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67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2906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7.8pt;margin-top:-43.6pt;width:82.7pt;height:88.95pt;z-index:251657728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" strokecolor="white">
                <v:textbox style="mso-fit-shape-to-text:t">
                  <w:txbxContent>
                    <w:p w14:paraId="25257890" w14:textId="77777777" w:rsidR="000D7998" w:rsidRDefault="000D7998">
                      <w:r>
                        <w:rPr>
                          <w:noProof/>
                        </w:rPr>
                        <w:drawing>
                          <wp:inline distT="0" distB="0" distL="0" distR="0" wp14:anchorId="4037E59F" wp14:editId="3B70CAF8">
                            <wp:extent cx="828675" cy="1028700"/>
                            <wp:effectExtent l="19050" t="0" r="9525" b="0"/>
                            <wp:docPr id="2" name="Picture 2" descr="Logo_Suan_Col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_Suan_Col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675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888853D" w14:textId="77777777" w:rsidR="00CD3FC3" w:rsidRPr="00F31198" w:rsidRDefault="00753343" w:rsidP="00753343">
      <w:pPr>
        <w:tabs>
          <w:tab w:val="left" w:pos="6090"/>
        </w:tabs>
        <w:rPr>
          <w:rFonts w:ascii="TH Niramit AS" w:hAnsi="TH Niramit AS" w:cs="TH Niramit AS"/>
          <w:b/>
          <w:bCs/>
          <w:sz w:val="32"/>
          <w:szCs w:val="32"/>
        </w:rPr>
      </w:pPr>
      <w:r>
        <w:rPr>
          <w:rFonts w:ascii="TH Niramit AS" w:hAnsi="TH Niramit AS" w:cs="TH Niramit AS"/>
          <w:b/>
          <w:bCs/>
          <w:sz w:val="32"/>
          <w:szCs w:val="32"/>
          <w:cs/>
        </w:rPr>
        <w:tab/>
      </w:r>
    </w:p>
    <w:p w14:paraId="486C40FD" w14:textId="77777777" w:rsidR="005E4121" w:rsidRPr="00B85F49" w:rsidRDefault="005E4121" w:rsidP="00BE51D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85F49">
        <w:rPr>
          <w:rFonts w:ascii="TH SarabunPSK" w:hAnsi="TH SarabunPSK" w:cs="TH SarabunPSK"/>
          <w:b/>
          <w:bCs/>
          <w:sz w:val="32"/>
          <w:szCs w:val="32"/>
          <w:cs/>
        </w:rPr>
        <w:t>รายละเอียดของรายวิชา</w:t>
      </w:r>
      <w:r w:rsidR="00CD3FC3" w:rsidRPr="00B85F49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D3FC3" w:rsidRPr="00B85F49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CD3FC3" w:rsidRPr="00B85F49">
        <w:rPr>
          <w:rFonts w:ascii="TH SarabunPSK" w:hAnsi="TH SarabunPSK" w:cs="TH SarabunPSK"/>
          <w:b/>
          <w:bCs/>
          <w:sz w:val="32"/>
          <w:szCs w:val="32"/>
        </w:rPr>
        <w:t>Course Specification</w:t>
      </w:r>
      <w:r w:rsidR="00CD3FC3" w:rsidRPr="00B85F49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7C05FCDA" w14:textId="5213F03F" w:rsidR="00CD3FC3" w:rsidRPr="00B85F49" w:rsidRDefault="00F31198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รหัส</w:t>
      </w:r>
      <w:r w:rsidR="00CD3FC3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วิชา</w:t>
      </w:r>
      <w:r w:rsidR="00CB4DBA">
        <w:rPr>
          <w:rFonts w:ascii="TH SarabunPSK" w:eastAsia="BrowalliaNew-Bold" w:hAnsi="TH SarabunPSK" w:cs="TH SarabunPSK" w:hint="cs"/>
          <w:sz w:val="32"/>
          <w:szCs w:val="32"/>
          <w:cs/>
        </w:rPr>
        <w:t xml:space="preserve"> </w:t>
      </w:r>
      <w:r w:rsidR="006C713E" w:rsidRPr="00B85F49">
        <w:rPr>
          <w:rFonts w:ascii="TH SarabunPSK" w:eastAsia="BrowalliaNew-Bold" w:hAnsi="TH SarabunPSK" w:cs="TH SarabunPSK"/>
          <w:sz w:val="32"/>
          <w:szCs w:val="32"/>
        </w:rPr>
        <w:t>EN</w:t>
      </w:r>
      <w:r w:rsidR="00E5274C">
        <w:rPr>
          <w:rFonts w:ascii="TH SarabunPSK" w:eastAsia="BrowalliaNew-Bold" w:hAnsi="TH SarabunPSK" w:cs="TH SarabunPSK"/>
          <w:sz w:val="32"/>
          <w:szCs w:val="32"/>
        </w:rPr>
        <w:t>B</w:t>
      </w:r>
      <w:r w:rsidR="00CB4DBA">
        <w:rPr>
          <w:rFonts w:ascii="TH SarabunPSK" w:hAnsi="TH SarabunPSK" w:cs="TH SarabunPSK" w:hint="eastAsia"/>
          <w:sz w:val="32"/>
          <w:szCs w:val="32"/>
          <w:lang w:eastAsia="ko-KR"/>
        </w:rPr>
        <w:t>1</w:t>
      </w:r>
      <w:r w:rsidR="00CB4DBA">
        <w:rPr>
          <w:rFonts w:ascii="TH SarabunPSK" w:hAnsi="TH SarabunPSK" w:cs="TH SarabunPSK"/>
          <w:sz w:val="32"/>
          <w:szCs w:val="32"/>
          <w:lang w:eastAsia="ko-KR"/>
        </w:rPr>
        <w:t xml:space="preserve">201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รายวิชา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="00E5274C" w:rsidRPr="00E5274C">
        <w:rPr>
          <w:rFonts w:ascii="TH SarabunPSK" w:eastAsia="BrowalliaNew-Bold" w:hAnsi="TH SarabunPSK" w:cs="TH SarabunPSK" w:hint="cs"/>
          <w:sz w:val="32"/>
          <w:szCs w:val="32"/>
          <w:cs/>
        </w:rPr>
        <w:t>โครงสร้างไวยากรณ์พื้นฐาน</w:t>
      </w:r>
    </w:p>
    <w:p w14:paraId="0CC23A53" w14:textId="77777777" w:rsidR="005518C2" w:rsidRPr="00B85F49" w:rsidRDefault="007F2EA7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sz w:val="32"/>
          <w:szCs w:val="32"/>
          <w:cs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สาขาวิชา</w:t>
      </w: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>...</w:t>
      </w:r>
      <w:r w:rsidR="00BD7DBA" w:rsidRPr="00B85F49">
        <w:rPr>
          <w:rFonts w:ascii="TH SarabunPSK" w:eastAsia="BrowalliaNew-Bold" w:hAnsi="TH SarabunPSK" w:cs="TH SarabunPSK"/>
          <w:sz w:val="32"/>
          <w:szCs w:val="32"/>
          <w:cs/>
        </w:rPr>
        <w:t>ภาษาอังกฤษธุรกิจ</w:t>
      </w: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>....</w:t>
      </w:r>
      <w:r w:rsidR="00CD3FC3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คณะ</w:t>
      </w:r>
      <w:r w:rsidR="00CD3FC3"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>/</w:t>
      </w:r>
      <w:r w:rsidR="00860CD7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วิทยาลัย</w:t>
      </w:r>
      <w:r w:rsidR="00CD3FC3" w:rsidRPr="00B85F49">
        <w:rPr>
          <w:rFonts w:ascii="TH SarabunPSK" w:eastAsia="BrowalliaNew-Bold" w:hAnsi="TH SarabunPSK" w:cs="TH SarabunPSK"/>
          <w:sz w:val="32"/>
          <w:szCs w:val="32"/>
        </w:rPr>
        <w:t>…</w:t>
      </w:r>
      <w:r w:rsidR="00517F33" w:rsidRPr="00B85F49">
        <w:rPr>
          <w:rFonts w:ascii="TH SarabunPSK" w:eastAsia="BrowalliaNew-Bold" w:hAnsi="TH SarabunPSK" w:cs="TH SarabunPSK"/>
          <w:sz w:val="32"/>
          <w:szCs w:val="32"/>
          <w:cs/>
        </w:rPr>
        <w:t>มนุษยศาสตร์และสังคมศาสตร์</w:t>
      </w:r>
      <w:r w:rsidR="00F31198" w:rsidRPr="00B85F49">
        <w:rPr>
          <w:rFonts w:ascii="TH SarabunPSK" w:eastAsia="BrowalliaNew-Bold" w:hAnsi="TH SarabunPSK" w:cs="TH SarabunPSK"/>
          <w:sz w:val="32"/>
          <w:szCs w:val="32"/>
          <w:cs/>
        </w:rPr>
        <w:t>....</w:t>
      </w: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 xml:space="preserve"> </w:t>
      </w:r>
      <w:r w:rsidR="00BC1025" w:rsidRPr="00B85F49">
        <w:rPr>
          <w:rFonts w:ascii="TH SarabunPSK" w:eastAsia="BrowalliaNew-Bold" w:hAnsi="TH SarabunPSK" w:cs="TH SarabunPSK"/>
          <w:sz w:val="32"/>
          <w:szCs w:val="32"/>
          <w:cs/>
        </w:rPr>
        <w:br/>
      </w:r>
      <w:r w:rsidR="00CD3FC3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มหาวิทยาลัยราชภัฏสวนสุนันทา</w:t>
      </w:r>
    </w:p>
    <w:p w14:paraId="124430D6" w14:textId="20A75A5E" w:rsidR="00CD3FC3" w:rsidRPr="00B85F49" w:rsidRDefault="00CD3FC3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ภาคการศึกษา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="00096A8E" w:rsidRPr="00B85F49">
        <w:rPr>
          <w:rFonts w:ascii="TH SarabunPSK" w:eastAsia="BrowalliaNew-Bold" w:hAnsi="TH SarabunPSK" w:cs="TH SarabunPSK"/>
          <w:sz w:val="32"/>
          <w:szCs w:val="32"/>
          <w:cs/>
        </w:rPr>
        <w:t>๑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ปีการศึกษา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="00096A8E" w:rsidRPr="00B85F49">
        <w:rPr>
          <w:rFonts w:ascii="TH SarabunPSK" w:eastAsia="BrowalliaNew-Bold" w:hAnsi="TH SarabunPSK" w:cs="TH SarabunPSK"/>
          <w:sz w:val="32"/>
          <w:szCs w:val="32"/>
          <w:cs/>
        </w:rPr>
        <w:t>๒๕๖</w:t>
      </w:r>
      <w:r w:rsidR="004B74EF">
        <w:rPr>
          <w:rFonts w:ascii="TH SarabunPSK" w:eastAsia="BrowalliaNew-Bold" w:hAnsi="TH SarabunPSK" w:cs="TH SarabunPSK" w:hint="cs"/>
          <w:sz w:val="32"/>
          <w:szCs w:val="32"/>
          <w:cs/>
        </w:rPr>
        <w:t>๖</w:t>
      </w:r>
      <w:r w:rsidR="00C26EB4">
        <w:rPr>
          <w:rFonts w:ascii="TH SarabunPSK" w:eastAsia="BrowalliaNew-Bold" w:hAnsi="TH SarabunPSK" w:cs="TH SarabunPSK" w:hint="cs"/>
          <w:sz w:val="32"/>
          <w:szCs w:val="32"/>
          <w:cs/>
        </w:rPr>
        <w:t xml:space="preserve"> </w:t>
      </w:r>
    </w:p>
    <w:p w14:paraId="5D123B6F" w14:textId="77777777" w:rsidR="003A49FD" w:rsidRPr="00B85F49" w:rsidRDefault="003A49FD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sz w:val="32"/>
          <w:szCs w:val="32"/>
          <w:cs/>
        </w:rPr>
      </w:pPr>
    </w:p>
    <w:p w14:paraId="1F7F0C49" w14:textId="77777777" w:rsidR="00311697" w:rsidRPr="00B85F49" w:rsidRDefault="00F1134B" w:rsidP="00860CD7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ข้อมูลทั่วไป</w:t>
      </w:r>
    </w:p>
    <w:p w14:paraId="680702C4" w14:textId="77777777" w:rsidR="00804CDF" w:rsidRPr="00B85F49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๑</w:t>
      </w: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รหัสและชื่อรายวิชา</w:t>
      </w:r>
      <w:r w:rsidR="00E078B5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  <w:r w:rsidR="00E078B5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  <w:r w:rsidR="007B780A" w:rsidRPr="00B85F49">
        <w:rPr>
          <w:rFonts w:ascii="TH SarabunPSK" w:eastAsia="BrowalliaNew-Bold" w:hAnsi="TH SarabunPSK" w:cs="TH SarabunPSK"/>
          <w:sz w:val="32"/>
          <w:szCs w:val="32"/>
        </w:rPr>
        <w:t xml:space="preserve"> </w:t>
      </w:r>
    </w:p>
    <w:p w14:paraId="70020685" w14:textId="451B3EFE" w:rsidR="00C742F1" w:rsidRPr="00B85F49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>รหัสวิชา</w:t>
      </w: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="00CB4DBA" w:rsidRPr="00B85F49">
        <w:rPr>
          <w:rFonts w:ascii="TH SarabunPSK" w:eastAsia="BrowalliaNew-Bold" w:hAnsi="TH SarabunPSK" w:cs="TH SarabunPSK"/>
          <w:sz w:val="32"/>
          <w:szCs w:val="32"/>
        </w:rPr>
        <w:t>EN</w:t>
      </w:r>
      <w:r w:rsidR="00CB4DBA">
        <w:rPr>
          <w:rFonts w:ascii="TH SarabunPSK" w:eastAsia="BrowalliaNew-Bold" w:hAnsi="TH SarabunPSK" w:cs="TH SarabunPSK"/>
          <w:sz w:val="32"/>
          <w:szCs w:val="32"/>
        </w:rPr>
        <w:t>B</w:t>
      </w:r>
      <w:r w:rsidR="00CB4DBA">
        <w:rPr>
          <w:rFonts w:ascii="TH SarabunPSK" w:hAnsi="TH SarabunPSK" w:cs="TH SarabunPSK" w:hint="eastAsia"/>
          <w:sz w:val="32"/>
          <w:szCs w:val="32"/>
          <w:lang w:eastAsia="ko-KR"/>
        </w:rPr>
        <w:t>1</w:t>
      </w:r>
      <w:r w:rsidR="00CB4DBA">
        <w:rPr>
          <w:rFonts w:ascii="TH SarabunPSK" w:hAnsi="TH SarabunPSK" w:cs="TH SarabunPSK"/>
          <w:sz w:val="32"/>
          <w:szCs w:val="32"/>
          <w:lang w:eastAsia="ko-KR"/>
        </w:rPr>
        <w:t xml:space="preserve">201 </w:t>
      </w:r>
      <w:r w:rsidR="00CB4DBA">
        <w:rPr>
          <w:rFonts w:ascii="TH SarabunPSK" w:hAnsi="TH SarabunPSK" w:cs="TH SarabunPSK"/>
          <w:sz w:val="32"/>
          <w:szCs w:val="32"/>
          <w:lang w:eastAsia="ko-KR"/>
        </w:rPr>
        <w:t xml:space="preserve"> </w:t>
      </w:r>
    </w:p>
    <w:p w14:paraId="18C11D0C" w14:textId="2195375F" w:rsidR="00F1134B" w:rsidRPr="00B85F49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hAnsi="TH SarabunPSK" w:cs="TH SarabunPSK"/>
          <w:color w:val="C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>ชื่อรายวิชา</w:t>
      </w:r>
      <w:r w:rsidR="00804CDF" w:rsidRPr="00B85F49">
        <w:rPr>
          <w:rFonts w:ascii="TH SarabunPSK" w:eastAsia="BrowalliaNew-Bold" w:hAnsi="TH SarabunPSK" w:cs="TH SarabunPSK"/>
          <w:sz w:val="32"/>
          <w:szCs w:val="32"/>
          <w:cs/>
        </w:rPr>
        <w:t>ภาษาไทย</w:t>
      </w:r>
      <w:r w:rsidR="00804CDF" w:rsidRPr="00B85F49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="00E5274C" w:rsidRPr="00E5274C">
        <w:rPr>
          <w:rFonts w:ascii="TH SarabunPSK" w:eastAsia="BrowalliaNew-Bold" w:hAnsi="TH SarabunPSK" w:cs="TH SarabunPSK" w:hint="cs"/>
          <w:sz w:val="32"/>
          <w:szCs w:val="32"/>
          <w:cs/>
        </w:rPr>
        <w:t>โครงสร้างไวยากรณ์พื้นฐาน</w:t>
      </w:r>
    </w:p>
    <w:p w14:paraId="43840B3C" w14:textId="4B3B5EFB" w:rsidR="00804CDF" w:rsidRPr="00B85F49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sz w:val="32"/>
          <w:szCs w:val="32"/>
          <w:cs/>
        </w:rPr>
        <w:t>ชื่อรายวิชา</w:t>
      </w:r>
      <w:r w:rsidR="00804CDF" w:rsidRPr="00B85F49">
        <w:rPr>
          <w:rFonts w:ascii="TH SarabunPSK" w:eastAsia="BrowalliaNew-Bold" w:hAnsi="TH SarabunPSK" w:cs="TH SarabunPSK"/>
          <w:sz w:val="32"/>
          <w:szCs w:val="32"/>
          <w:cs/>
        </w:rPr>
        <w:t>ภาษาอังกฤษ</w:t>
      </w:r>
      <w:r w:rsidR="00804CDF" w:rsidRPr="00B85F49">
        <w:rPr>
          <w:rFonts w:ascii="TH SarabunPSK" w:eastAsia="BrowalliaNew-Bold" w:hAnsi="TH SarabunPSK" w:cs="TH SarabunPSK"/>
          <w:sz w:val="32"/>
          <w:szCs w:val="32"/>
          <w:cs/>
        </w:rPr>
        <w:tab/>
      </w:r>
      <w:r w:rsidR="00E5274C" w:rsidRPr="00E5274C">
        <w:rPr>
          <w:rFonts w:ascii="TH SarabunPSK" w:eastAsia="BrowalliaNew-Bold" w:hAnsi="TH SarabunPSK" w:cs="TH SarabunPSK"/>
          <w:sz w:val="32"/>
          <w:szCs w:val="32"/>
        </w:rPr>
        <w:t>Basic Grammatical Structure</w:t>
      </w:r>
    </w:p>
    <w:p w14:paraId="3BAFC747" w14:textId="77777777" w:rsidR="00804CDF" w:rsidRPr="00B85F49" w:rsidRDefault="00804CDF" w:rsidP="0025357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PSK" w:eastAsia="BrowalliaNew-Bold" w:hAnsi="TH SarabunPSK" w:cs="TH SarabunPSK"/>
          <w:sz w:val="32"/>
          <w:szCs w:val="32"/>
        </w:rPr>
      </w:pPr>
    </w:p>
    <w:p w14:paraId="617CB766" w14:textId="57F1A945" w:rsidR="00804CDF" w:rsidRPr="00B85F49" w:rsidRDefault="00F1134B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จำนวนหน่วยกิต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    </w:t>
      </w:r>
      <w:r w:rsidR="00E078B5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7B780A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7B780A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93268B" w:rsidRPr="00B85F49">
        <w:rPr>
          <w:rFonts w:ascii="TH SarabunPSK" w:eastAsia="BrowalliaNew-Bold" w:hAnsi="TH SarabunPSK" w:cs="TH SarabunPSK"/>
          <w:sz w:val="32"/>
          <w:szCs w:val="32"/>
          <w:cs/>
        </w:rPr>
        <w:t>๓</w:t>
      </w:r>
      <w:r w:rsidR="00517F33" w:rsidRPr="00B85F49">
        <w:rPr>
          <w:rFonts w:ascii="TH SarabunPSK" w:eastAsia="BrowalliaNew-Bold" w:hAnsi="TH SarabunPSK" w:cs="TH SarabunPSK"/>
          <w:sz w:val="32"/>
          <w:szCs w:val="32"/>
        </w:rPr>
        <w:t>(</w:t>
      </w:r>
      <w:r w:rsidR="0093268B" w:rsidRPr="00B85F49">
        <w:rPr>
          <w:rFonts w:ascii="TH SarabunPSK" w:eastAsia="BrowalliaNew-Bold" w:hAnsi="TH SarabunPSK" w:cs="TH SarabunPSK"/>
          <w:sz w:val="32"/>
          <w:szCs w:val="32"/>
          <w:cs/>
        </w:rPr>
        <w:t>๓</w:t>
      </w:r>
      <w:r w:rsidR="00517F33" w:rsidRPr="00B85F49">
        <w:rPr>
          <w:rFonts w:ascii="TH SarabunPSK" w:eastAsia="BrowalliaNew-Bold" w:hAnsi="TH SarabunPSK" w:cs="TH SarabunPSK"/>
          <w:sz w:val="32"/>
          <w:szCs w:val="32"/>
        </w:rPr>
        <w:t>-</w:t>
      </w:r>
      <w:r w:rsidR="0093268B" w:rsidRPr="00B85F49">
        <w:rPr>
          <w:rFonts w:ascii="TH SarabunPSK" w:eastAsia="BrowalliaNew-Bold" w:hAnsi="TH SarabunPSK" w:cs="TH SarabunPSK"/>
          <w:sz w:val="32"/>
          <w:szCs w:val="32"/>
          <w:cs/>
        </w:rPr>
        <w:t>๐</w:t>
      </w:r>
      <w:r w:rsidR="00517F33" w:rsidRPr="00B85F49">
        <w:rPr>
          <w:rFonts w:ascii="TH SarabunPSK" w:eastAsia="BrowalliaNew-Bold" w:hAnsi="TH SarabunPSK" w:cs="TH SarabunPSK"/>
          <w:sz w:val="32"/>
          <w:szCs w:val="32"/>
        </w:rPr>
        <w:t>-</w:t>
      </w:r>
      <w:r w:rsidR="0093268B" w:rsidRPr="00B85F49">
        <w:rPr>
          <w:rFonts w:ascii="TH SarabunPSK" w:eastAsia="BrowalliaNew-Bold" w:hAnsi="TH SarabunPSK" w:cs="TH SarabunPSK"/>
          <w:sz w:val="32"/>
          <w:szCs w:val="32"/>
          <w:cs/>
        </w:rPr>
        <w:t>๖</w:t>
      </w:r>
      <w:r w:rsidR="00517F33" w:rsidRPr="00B85F49">
        <w:rPr>
          <w:rFonts w:ascii="TH SarabunPSK" w:eastAsia="BrowalliaNew-Bold" w:hAnsi="TH SarabunPSK" w:cs="TH SarabunPSK"/>
          <w:sz w:val="32"/>
          <w:szCs w:val="32"/>
        </w:rPr>
        <w:t xml:space="preserve">) </w:t>
      </w:r>
      <w:r w:rsidR="00517F33" w:rsidRPr="00B85F49">
        <w:rPr>
          <w:rFonts w:ascii="TH SarabunPSK" w:eastAsia="BrowalliaNew-Bold" w:hAnsi="TH SarabunPSK" w:cs="TH SarabunPSK"/>
          <w:sz w:val="32"/>
          <w:szCs w:val="32"/>
          <w:cs/>
        </w:rPr>
        <w:t>หน่วยกิต</w:t>
      </w:r>
      <w:r w:rsidR="00E078B5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804CDF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BE51D3" w:rsidRPr="00B85F49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E078B5" w:rsidRPr="00B85F49">
        <w:rPr>
          <w:rFonts w:ascii="TH SarabunPSK" w:hAnsi="TH SarabunPSK" w:cs="TH SarabunPSK"/>
          <w:color w:val="000000"/>
          <w:sz w:val="32"/>
          <w:szCs w:val="32"/>
          <w:cs/>
        </w:rPr>
        <w:t xml:space="preserve">   </w:t>
      </w:r>
    </w:p>
    <w:p w14:paraId="08949E46" w14:textId="77777777" w:rsidR="00804CDF" w:rsidRPr="00B85F49" w:rsidRDefault="00C95A06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BE51D3" w:rsidRPr="00B85F49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</w:p>
    <w:p w14:paraId="48888B37" w14:textId="77777777" w:rsidR="00804CDF" w:rsidRPr="00B85F49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sz w:val="32"/>
          <w:szCs w:val="32"/>
          <w:highlight w:val="yellow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๓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หลักสูตรและประเภทของรายวิชา</w:t>
      </w:r>
      <w:r w:rsidR="00E078B5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  </w:t>
      </w:r>
      <w:r w:rsidR="007B780A" w:rsidRPr="00B85F49">
        <w:rPr>
          <w:rFonts w:ascii="TH SarabunPSK" w:eastAsia="BrowalliaNew-Bold" w:hAnsi="TH SarabunPSK" w:cs="TH SarabunPSK"/>
          <w:sz w:val="32"/>
          <w:szCs w:val="32"/>
          <w:cs/>
        </w:rPr>
        <w:t xml:space="preserve"> </w:t>
      </w:r>
    </w:p>
    <w:p w14:paraId="3951A821" w14:textId="750A4B3D" w:rsidR="00804CDF" w:rsidRPr="00B85F49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    </w:t>
      </w:r>
      <w:r w:rsidR="00470EB4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๓.๑  หลักสูตร    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="007B780A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proofErr w:type="spellStart"/>
      <w:r w:rsidR="00BC1025" w:rsidRPr="00B85F49">
        <w:rPr>
          <w:rFonts w:ascii="TH SarabunPSK" w:eastAsia="BrowalliaNew-Bold" w:hAnsi="TH SarabunPSK" w:cs="TH SarabunPSK"/>
          <w:b/>
          <w:sz w:val="32"/>
          <w:szCs w:val="32"/>
          <w:cs/>
        </w:rPr>
        <w:t>ศิลป</w:t>
      </w:r>
      <w:proofErr w:type="spellEnd"/>
      <w:r w:rsidR="00517F33" w:rsidRPr="00B85F49">
        <w:rPr>
          <w:rFonts w:ascii="TH SarabunPSK" w:eastAsia="BrowalliaNew-Bold" w:hAnsi="TH SarabunPSK" w:cs="TH SarabunPSK"/>
          <w:b/>
          <w:sz w:val="32"/>
          <w:szCs w:val="32"/>
          <w:cs/>
        </w:rPr>
        <w:t>ศาสตร์บัณฑิต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BE51D3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</w:t>
      </w:r>
    </w:p>
    <w:p w14:paraId="0CABCA17" w14:textId="2D1A4DBE" w:rsidR="00F1134B" w:rsidRPr="00B85F49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    </w:t>
      </w:r>
      <w:r w:rsidR="00470EB4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๓.๒ ประเภทของรายวิชา  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BC1025" w:rsidRPr="00B85F49">
        <w:rPr>
          <w:rFonts w:ascii="TH SarabunPSK" w:eastAsia="BrowalliaNew-Bold" w:hAnsi="TH SarabunPSK" w:cs="TH SarabunPSK"/>
          <w:b/>
          <w:sz w:val="32"/>
          <w:szCs w:val="32"/>
          <w:cs/>
        </w:rPr>
        <w:t>วิชาเฉพาะด้าน</w:t>
      </w:r>
      <w:r w:rsidR="00E078B5" w:rsidRPr="00B85F49">
        <w:rPr>
          <w:rFonts w:ascii="TH SarabunPSK" w:eastAsia="BrowalliaNew-Bold" w:hAnsi="TH SarabunPSK" w:cs="TH SarabunPSK"/>
          <w:color w:val="000000"/>
          <w:sz w:val="32"/>
          <w:szCs w:val="32"/>
        </w:rPr>
        <w:t xml:space="preserve"> </w:t>
      </w:r>
    </w:p>
    <w:p w14:paraId="35748E80" w14:textId="77777777" w:rsidR="00804CDF" w:rsidRPr="00B85F49" w:rsidRDefault="00804CDF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  <w:highlight w:val="yellow"/>
        </w:rPr>
      </w:pPr>
    </w:p>
    <w:p w14:paraId="538B9C8A" w14:textId="77777777" w:rsidR="00F1134B" w:rsidRPr="00B85F49" w:rsidRDefault="00F1134B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๔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>.</w:t>
      </w:r>
      <w:r w:rsidR="00470EB4"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  <w:r w:rsidR="00E078B5"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ab/>
      </w:r>
      <w:r w:rsidR="00381D78"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381D78" w:rsidRPr="00B85F49">
        <w:rPr>
          <w:rFonts w:ascii="TH SarabunPSK" w:hAnsi="TH SarabunPSK" w:cs="TH SarabunPSK"/>
          <w:color w:val="000000"/>
          <w:sz w:val="32"/>
          <w:szCs w:val="32"/>
          <w:cs/>
        </w:rPr>
        <w:tab/>
      </w:r>
      <w:r w:rsidR="008E1831" w:rsidRPr="00B85F49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</w:p>
    <w:p w14:paraId="2E014462" w14:textId="351DF866" w:rsidR="00EC1E9C" w:rsidRPr="00B85F49" w:rsidRDefault="00EC1E9C" w:rsidP="00EC1E9C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     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๔.๑  อาจารย์ผู้รับผิดชอบรายวิชา    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</w:rPr>
        <w:tab/>
      </w:r>
      <w:r w:rsidR="00BC1025" w:rsidRPr="00B85F49">
        <w:rPr>
          <w:rFonts w:ascii="TH SarabunPSK" w:eastAsia="BrowalliaNew-Bold" w:hAnsi="TH SarabunPSK" w:cs="TH SarabunPSK"/>
          <w:sz w:val="32"/>
          <w:szCs w:val="32"/>
          <w:cs/>
        </w:rPr>
        <w:t>อาจารย์</w:t>
      </w:r>
      <w:r w:rsidR="00CB4DBA">
        <w:rPr>
          <w:rFonts w:ascii="TH SarabunPSK" w:eastAsia="BrowalliaNew-Bold" w:hAnsi="TH SarabunPSK" w:cs="TH SarabunPSK" w:hint="cs"/>
          <w:sz w:val="32"/>
          <w:szCs w:val="32"/>
          <w:cs/>
        </w:rPr>
        <w:t>นภาศรี สุวรรณโชติ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  <w:t xml:space="preserve"> </w:t>
      </w:r>
    </w:p>
    <w:p w14:paraId="01A92CD0" w14:textId="0D93DEA5" w:rsidR="00EC1E9C" w:rsidRPr="00B85F49" w:rsidRDefault="00EC1E9C" w:rsidP="00EC1E9C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     ๔.๒ อาจารย์ผู้สอน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CB4DBA" w:rsidRPr="00B85F49">
        <w:rPr>
          <w:rFonts w:ascii="TH SarabunPSK" w:eastAsia="BrowalliaNew-Bold" w:hAnsi="TH SarabunPSK" w:cs="TH SarabunPSK"/>
          <w:sz w:val="32"/>
          <w:szCs w:val="32"/>
          <w:cs/>
        </w:rPr>
        <w:t>อาจารย์</w:t>
      </w:r>
      <w:r w:rsidR="00CB4DBA">
        <w:rPr>
          <w:rFonts w:ascii="TH SarabunPSK" w:eastAsia="BrowalliaNew-Bold" w:hAnsi="TH SarabunPSK" w:cs="TH SarabunPSK" w:hint="cs"/>
          <w:sz w:val="32"/>
          <w:szCs w:val="32"/>
          <w:cs/>
        </w:rPr>
        <w:t>นภาศรี สุวรรณโชติ</w:t>
      </w:r>
      <w:r w:rsidR="00CB4DBA">
        <w:rPr>
          <w:rFonts w:ascii="TH SarabunPSK" w:eastAsia="BrowalliaNew-Bold" w:hAnsi="TH SarabunPSK" w:cs="TH SarabunPSK" w:hint="cs"/>
          <w:sz w:val="32"/>
          <w:szCs w:val="32"/>
          <w:cs/>
        </w:rPr>
        <w:t xml:space="preserve"> และอาจารย์</w:t>
      </w:r>
      <w:proofErr w:type="spellStart"/>
      <w:r w:rsidR="00CB4DBA">
        <w:rPr>
          <w:rFonts w:ascii="TH SarabunPSK" w:eastAsia="BrowalliaNew-Bold" w:hAnsi="TH SarabunPSK" w:cs="TH SarabunPSK" w:hint="cs"/>
          <w:sz w:val="32"/>
          <w:szCs w:val="32"/>
          <w:cs/>
        </w:rPr>
        <w:t>จีร</w:t>
      </w:r>
      <w:proofErr w:type="spellEnd"/>
      <w:r w:rsidR="00CB4DBA">
        <w:rPr>
          <w:rFonts w:ascii="TH SarabunPSK" w:eastAsia="BrowalliaNew-Bold" w:hAnsi="TH SarabunPSK" w:cs="TH SarabunPSK" w:hint="cs"/>
          <w:sz w:val="32"/>
          <w:szCs w:val="32"/>
          <w:cs/>
        </w:rPr>
        <w:t>ศักดิ์ มีสุขสบาย</w:t>
      </w:r>
      <w:r w:rsidR="00CB4DBA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136FCD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br/>
        <w:t xml:space="preserve">                                                     </w:t>
      </w:r>
    </w:p>
    <w:p w14:paraId="5228C66F" w14:textId="77777777" w:rsidR="00EC1E9C" w:rsidRPr="00B85F49" w:rsidRDefault="00EC1E9C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/>
          <w:sz w:val="32"/>
          <w:szCs w:val="32"/>
        </w:rPr>
      </w:pPr>
    </w:p>
    <w:p w14:paraId="015163E0" w14:textId="4B4E8363" w:rsidR="00517F33" w:rsidRPr="00B85F49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/>
          <w:sz w:val="32"/>
          <w:szCs w:val="32"/>
        </w:rPr>
      </w:pPr>
      <w:r w:rsidRPr="00B85F4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๕.  สถานที่ติดต่อ</w:t>
      </w:r>
      <w:r w:rsidR="00517F33" w:rsidRPr="00B85F4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 </w:t>
      </w:r>
      <w:r w:rsidR="00517F33" w:rsidRPr="00B85F49">
        <w:rPr>
          <w:rFonts w:ascii="TH SarabunPSK" w:hAnsi="TH SarabunPSK" w:cs="TH SarabunPSK"/>
          <w:b/>
          <w:color w:val="000000"/>
          <w:sz w:val="32"/>
          <w:szCs w:val="32"/>
          <w:cs/>
        </w:rPr>
        <w:t>คณะมนุษยศาสตร์และสังคมศาสตร์ มหาวิทยาลัยราชภัฏสวน</w:t>
      </w:r>
      <w:proofErr w:type="spellStart"/>
      <w:r w:rsidR="00517F33" w:rsidRPr="00B85F49">
        <w:rPr>
          <w:rFonts w:ascii="TH SarabunPSK" w:hAnsi="TH SarabunPSK" w:cs="TH SarabunPSK"/>
          <w:b/>
          <w:color w:val="000000"/>
          <w:sz w:val="32"/>
          <w:szCs w:val="32"/>
          <w:cs/>
        </w:rPr>
        <w:t>สุนัน</w:t>
      </w:r>
      <w:proofErr w:type="spellEnd"/>
      <w:r w:rsidR="00517F33" w:rsidRPr="00B85F49">
        <w:rPr>
          <w:rFonts w:ascii="TH SarabunPSK" w:hAnsi="TH SarabunPSK" w:cs="TH SarabunPSK"/>
          <w:b/>
          <w:color w:val="000000"/>
          <w:sz w:val="32"/>
          <w:szCs w:val="32"/>
          <w:cs/>
        </w:rPr>
        <w:t>ทา</w:t>
      </w:r>
    </w:p>
    <w:p w14:paraId="2A713542" w14:textId="4D690A71" w:rsidR="00987F58" w:rsidRPr="00B85F49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  <w:r w:rsidRPr="00B85F4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B85F49">
        <w:rPr>
          <w:rFonts w:ascii="TH SarabunPSK" w:hAnsi="TH SarabunPSK" w:cs="TH SarabunPSK"/>
          <w:b/>
          <w:bCs/>
          <w:color w:val="000000"/>
          <w:sz w:val="32"/>
          <w:szCs w:val="32"/>
        </w:rPr>
        <w:t>E – Mail</w:t>
      </w:r>
      <w:r w:rsidRPr="00B85F49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CB4DB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hyperlink r:id="rId9" w:history="1">
        <w:r w:rsidR="00CB4DBA" w:rsidRPr="00CB4DBA">
          <w:rPr>
            <w:rStyle w:val="Hyperlink"/>
            <w:rFonts w:ascii="TH SarabunPSK" w:hAnsi="TH SarabunPSK" w:cs="TH SarabunPSK"/>
            <w:sz w:val="32"/>
            <w:szCs w:val="32"/>
            <w:u w:val="none"/>
            <w:lang w:eastAsia="ko-KR"/>
          </w:rPr>
          <w:t>napasri.su</w:t>
        </w:r>
        <w:r w:rsidR="00CB4DBA" w:rsidRPr="00CB4DBA">
          <w:rPr>
            <w:rStyle w:val="Hyperlink"/>
            <w:rFonts w:ascii="TH SarabunPSK" w:hAnsi="TH SarabunPSK" w:cs="TH SarabunPSK"/>
            <w:sz w:val="32"/>
            <w:szCs w:val="32"/>
            <w:u w:val="none"/>
          </w:rPr>
          <w:t>@ssru.ac.th</w:t>
        </w:r>
      </w:hyperlink>
      <w:r w:rsidR="00CB4DBA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</w:p>
    <w:p w14:paraId="5414F740" w14:textId="77777777" w:rsidR="00987F58" w:rsidRPr="00B85F49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</w:p>
    <w:p w14:paraId="435E2229" w14:textId="77777777" w:rsidR="003A2497" w:rsidRPr="00B85F49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๖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 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ภาคการศึกษา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 / 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ชั้นปีที่เรียน</w:t>
      </w:r>
      <w:r w:rsidR="00E078B5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  <w:r w:rsidR="00804CDF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</w:p>
    <w:p w14:paraId="0D516134" w14:textId="38B3581A" w:rsidR="00BE51D3" w:rsidRPr="00B85F49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๖</w:t>
      </w:r>
      <w:r w:rsidR="003A2497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.๑ </w:t>
      </w:r>
      <w:r w:rsidR="00E078B5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ภาคการศึกษาที่ </w:t>
      </w:r>
      <w:r w:rsidR="003A2497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3A2497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096A8E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๑</w:t>
      </w:r>
      <w:r w:rsidR="0093268B" w:rsidRPr="00B85F49">
        <w:rPr>
          <w:rFonts w:ascii="TH SarabunPSK" w:eastAsia="BrowalliaNew-Bold" w:hAnsi="TH SarabunPSK" w:cs="TH SarabunPSK"/>
          <w:color w:val="000000"/>
          <w:sz w:val="32"/>
          <w:szCs w:val="32"/>
        </w:rPr>
        <w:t>/</w:t>
      </w:r>
      <w:r w:rsidR="00096A8E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๒๕๖</w:t>
      </w:r>
      <w:r w:rsidR="004B74EF">
        <w:rPr>
          <w:rFonts w:ascii="TH SarabunPSK" w:eastAsia="BrowalliaNew-Bold" w:hAnsi="TH SarabunPSK" w:cs="TH SarabunPSK" w:hint="cs"/>
          <w:color w:val="000000"/>
          <w:sz w:val="32"/>
          <w:szCs w:val="32"/>
          <w:cs/>
        </w:rPr>
        <w:t>๖</w:t>
      </w:r>
      <w:r w:rsidR="00E078B5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 </w:t>
      </w:r>
      <w:r w:rsidR="00E078B5" w:rsidRPr="00B85F49">
        <w:rPr>
          <w:rFonts w:ascii="TH SarabunPSK" w:eastAsia="BrowalliaNew-Bold" w:hAnsi="TH SarabunPSK" w:cs="TH SarabunPSK"/>
          <w:color w:val="000000"/>
          <w:sz w:val="32"/>
          <w:szCs w:val="32"/>
        </w:rPr>
        <w:t xml:space="preserve">/  </w:t>
      </w:r>
      <w:r w:rsidR="00BE51D3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ชั้นปีที่ </w:t>
      </w:r>
      <w:r w:rsidR="0009088E">
        <w:rPr>
          <w:rFonts w:ascii="TH SarabunPSK" w:eastAsia="BrowalliaNew-Bold" w:hAnsi="TH SarabunPSK" w:cs="TH SarabunPSK" w:hint="cs"/>
          <w:color w:val="000000"/>
          <w:sz w:val="32"/>
          <w:szCs w:val="32"/>
          <w:cs/>
        </w:rPr>
        <w:t>๑</w:t>
      </w:r>
    </w:p>
    <w:p w14:paraId="060AC75C" w14:textId="4E776F37" w:rsidR="000F5FBE" w:rsidRPr="00B85F49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/>
          <w:sz w:val="32"/>
          <w:szCs w:val="32"/>
          <w:cs/>
        </w:rPr>
      </w:pP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๖</w:t>
      </w:r>
      <w:r w:rsidR="003A2497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.</w:t>
      </w:r>
      <w:r w:rsidR="0035640D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๒ จำนวนผู้เรียนที่รับได้</w:t>
      </w:r>
      <w:r w:rsidR="003A2497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</w:t>
      </w:r>
      <w:r w:rsidR="003A2497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ab/>
      </w:r>
      <w:r w:rsidR="0035640D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ประมาณ</w:t>
      </w:r>
      <w:r w:rsidR="00CB4DBA">
        <w:rPr>
          <w:rFonts w:ascii="TH SarabunPSK" w:eastAsia="BrowalliaNew-Bold" w:hAnsi="TH SarabunPSK" w:cs="TH SarabunPSK"/>
          <w:color w:val="000000"/>
          <w:sz w:val="32"/>
          <w:szCs w:val="32"/>
        </w:rPr>
        <w:t xml:space="preserve"> </w:t>
      </w:r>
      <w:r w:rsidR="00F40142">
        <w:rPr>
          <w:rFonts w:ascii="TH SarabunPSK" w:eastAsia="BrowalliaNew-Bold" w:hAnsi="TH SarabunPSK" w:cs="TH SarabunPSK" w:hint="cs"/>
          <w:color w:val="000000"/>
          <w:sz w:val="32"/>
          <w:szCs w:val="32"/>
          <w:cs/>
        </w:rPr>
        <w:t>๘๐</w:t>
      </w:r>
      <w:r w:rsidR="00535BF6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</w:t>
      </w:r>
      <w:r w:rsidR="000F5FBE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คน</w:t>
      </w:r>
    </w:p>
    <w:p w14:paraId="668EC220" w14:textId="77777777" w:rsidR="00381D78" w:rsidRPr="00B85F49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</w:p>
    <w:p w14:paraId="0DBA3E30" w14:textId="3C42498A" w:rsidR="008E1831" w:rsidRPr="00B85F49" w:rsidRDefault="00987F5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๗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รายวิชาที่ต้องเรียนมาก่อน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(Pre-requisite)  </w:t>
      </w:r>
      <w:r w:rsidR="00F31198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(ถ้ามี)</w:t>
      </w:r>
      <w:r w:rsidR="007B780A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</w:r>
      <w:r w:rsidR="00BC1025" w:rsidRPr="00B85F49">
        <w:rPr>
          <w:rFonts w:ascii="TH SarabunPSK" w:eastAsia="BrowalliaNew-Bold" w:hAnsi="TH SarabunPSK" w:cs="TH SarabunPSK"/>
          <w:sz w:val="32"/>
          <w:szCs w:val="32"/>
          <w:cs/>
        </w:rPr>
        <w:t>ไม่มี</w:t>
      </w:r>
    </w:p>
    <w:p w14:paraId="3CF074E1" w14:textId="77777777" w:rsidR="00381D78" w:rsidRPr="00B85F49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</w:p>
    <w:p w14:paraId="6FC0B37A" w14:textId="6025182E" w:rsidR="0024599F" w:rsidRPr="00B85F49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๘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รายวิชาที่ต้องเรียนพร้อมกัน</w:t>
      </w:r>
      <w:r w:rsidR="00F31198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>(Co-requisites)</w:t>
      </w:r>
      <w:r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</w:t>
      </w:r>
      <w:r w:rsidR="00F31198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>(ถ้ามี)</w:t>
      </w:r>
      <w:r w:rsidR="008E1831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ab/>
      </w:r>
      <w:r w:rsidR="00CB4DBA" w:rsidRPr="00B85F49">
        <w:rPr>
          <w:rFonts w:ascii="TH SarabunPSK" w:eastAsia="BrowalliaNew-Bold" w:hAnsi="TH SarabunPSK" w:cs="TH SarabunPSK"/>
          <w:sz w:val="32"/>
          <w:szCs w:val="32"/>
          <w:cs/>
        </w:rPr>
        <w:t>ไม่มี</w:t>
      </w:r>
    </w:p>
    <w:p w14:paraId="4EB2440F" w14:textId="77777777" w:rsidR="00381D78" w:rsidRPr="00B85F49" w:rsidRDefault="00381D7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/>
          <w:sz w:val="32"/>
          <w:szCs w:val="32"/>
          <w:cs/>
        </w:rPr>
      </w:pPr>
    </w:p>
    <w:p w14:paraId="27E9CD4A" w14:textId="0A1D986C" w:rsidR="00F1134B" w:rsidRPr="00B85F49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๙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="00F1134B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>สถานที่เรียน</w:t>
      </w:r>
      <w:r w:rsidR="00E078B5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  <w:tab/>
        <w:t xml:space="preserve"> </w:t>
      </w:r>
      <w:r w:rsidR="00E078B5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ab/>
      </w:r>
      <w:r w:rsidR="00E078B5" w:rsidRPr="00B85F49"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  <w:cs/>
        </w:rPr>
        <w:tab/>
      </w:r>
      <w:r w:rsidR="00BE51D3" w:rsidRPr="00B85F49">
        <w:rPr>
          <w:rFonts w:ascii="TH SarabunPSK" w:eastAsia="BrowalliaNew-Bold" w:hAnsi="TH SarabunPSK" w:cs="TH SarabunPSK"/>
          <w:color w:val="000000"/>
          <w:sz w:val="32"/>
          <w:szCs w:val="32"/>
          <w:cs/>
        </w:rPr>
        <w:t xml:space="preserve"> </w:t>
      </w:r>
      <w:r w:rsidR="0093268B" w:rsidRPr="00B85F49">
        <w:rPr>
          <w:rFonts w:ascii="TH SarabunPSK" w:eastAsia="BrowalliaNew-Bold" w:hAnsi="TH SarabunPSK" w:cs="TH SarabunPSK"/>
          <w:b/>
          <w:sz w:val="32"/>
          <w:szCs w:val="32"/>
          <w:cs/>
        </w:rPr>
        <w:t>คณะมนุษยศาสตร์และสังคมศาสตร์ มหาวิทยาลัยราชภัฏสวนสุนันทา</w:t>
      </w:r>
      <w:r w:rsidR="007B780A" w:rsidRPr="00B85F49">
        <w:rPr>
          <w:rFonts w:ascii="TH SarabunPSK" w:eastAsia="BrowalliaNew-Bold" w:hAnsi="TH SarabunPSK" w:cs="TH SarabunPSK"/>
          <w:sz w:val="32"/>
          <w:szCs w:val="32"/>
          <w:cs/>
        </w:rPr>
        <w:t>....</w:t>
      </w:r>
    </w:p>
    <w:p w14:paraId="4F75618E" w14:textId="77777777" w:rsidR="00254A85" w:rsidRPr="00B85F49" w:rsidRDefault="00254A85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/>
          <w:sz w:val="32"/>
          <w:szCs w:val="32"/>
        </w:rPr>
      </w:pPr>
    </w:p>
    <w:p w14:paraId="652C5DF9" w14:textId="0FAF2C71" w:rsidR="008E1831" w:rsidRPr="00B85F49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๐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>.</w:t>
      </w:r>
      <w:r w:rsidR="00F1134B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วันที่จัดทำหรือปรับปรุง</w:t>
      </w:r>
      <w:r w:rsidR="008E1831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ab/>
      </w:r>
      <w:r w:rsidR="008E1831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ab/>
      </w:r>
      <w:r w:rsidR="00BE51D3" w:rsidRPr="00B85F49">
        <w:rPr>
          <w:rFonts w:ascii="TH SarabunPSK" w:eastAsia="BrowalliaNew-Bold" w:hAnsi="TH SarabunPSK" w:cs="TH SarabunPSK"/>
          <w:sz w:val="32"/>
          <w:szCs w:val="32"/>
          <w:cs/>
        </w:rPr>
        <w:t xml:space="preserve"> วันที่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="00F40142">
        <w:rPr>
          <w:rFonts w:ascii="TH SarabunPSK" w:eastAsia="BrowalliaNew-Bold" w:hAnsi="TH SarabunPSK" w:cs="TH SarabunPSK" w:hint="cs"/>
          <w:sz w:val="32"/>
          <w:szCs w:val="32"/>
          <w:cs/>
        </w:rPr>
        <w:t>๒</w:t>
      </w:r>
      <w:r w:rsidR="00270C48">
        <w:rPr>
          <w:rFonts w:ascii="TH SarabunPSK" w:eastAsia="BrowalliaNew-Bold" w:hAnsi="TH SarabunPSK" w:cs="TH SarabunPSK" w:hint="cs"/>
          <w:sz w:val="32"/>
          <w:szCs w:val="32"/>
          <w:cs/>
        </w:rPr>
        <w:t>๖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="00BE51D3" w:rsidRPr="00B85F49">
        <w:rPr>
          <w:rFonts w:ascii="TH SarabunPSK" w:eastAsia="BrowalliaNew-Bold" w:hAnsi="TH SarabunPSK" w:cs="TH SarabunPSK"/>
          <w:sz w:val="32"/>
          <w:szCs w:val="32"/>
          <w:cs/>
        </w:rPr>
        <w:t>เดือน</w:t>
      </w:r>
      <w:r w:rsidR="004B74EF">
        <w:rPr>
          <w:rFonts w:ascii="TH SarabunPSK" w:eastAsia="BrowalliaNew-Bold" w:hAnsi="TH SarabunPSK" w:cs="TH SarabunPSK" w:hint="cs"/>
          <w:sz w:val="32"/>
          <w:szCs w:val="32"/>
          <w:cs/>
        </w:rPr>
        <w:t>มีนาคม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="00BE51D3" w:rsidRPr="00B85F49">
        <w:rPr>
          <w:rFonts w:ascii="TH SarabunPSK" w:eastAsia="BrowalliaNew-Bold" w:hAnsi="TH SarabunPSK" w:cs="TH SarabunPSK"/>
          <w:sz w:val="32"/>
          <w:szCs w:val="32"/>
          <w:cs/>
        </w:rPr>
        <w:t>พ.ศ.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  <w:r w:rsidR="00F95E11" w:rsidRPr="00B85F49">
        <w:rPr>
          <w:rFonts w:ascii="TH SarabunPSK" w:eastAsia="BrowalliaNew-Bold" w:hAnsi="TH SarabunPSK" w:cs="TH SarabunPSK"/>
          <w:sz w:val="32"/>
          <w:szCs w:val="32"/>
          <w:cs/>
        </w:rPr>
        <w:t>๒๕</w:t>
      </w:r>
      <w:r w:rsidR="004B74EF">
        <w:rPr>
          <w:rFonts w:ascii="TH SarabunPSK" w:eastAsia="BrowalliaNew-Bold" w:hAnsi="TH SarabunPSK" w:cs="TH SarabunPSK" w:hint="cs"/>
          <w:sz w:val="32"/>
          <w:szCs w:val="32"/>
          <w:cs/>
        </w:rPr>
        <w:t>๖๖</w:t>
      </w:r>
      <w:r w:rsidR="00CB4DBA">
        <w:rPr>
          <w:rFonts w:ascii="TH SarabunPSK" w:eastAsia="BrowalliaNew-Bold" w:hAnsi="TH SarabunPSK" w:cs="TH SarabunPSK"/>
          <w:sz w:val="32"/>
          <w:szCs w:val="32"/>
        </w:rPr>
        <w:t xml:space="preserve"> </w:t>
      </w:r>
    </w:p>
    <w:p w14:paraId="721E0E0B" w14:textId="77777777" w:rsidR="00253578" w:rsidRPr="00B85F49" w:rsidRDefault="008E1831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    </w:t>
      </w:r>
      <w:r w:rsidR="00F1134B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รายละเอียดของรายวิชาครั้งล่าสุด</w:t>
      </w:r>
    </w:p>
    <w:p w14:paraId="060DAE1E" w14:textId="77777777" w:rsidR="00254A85" w:rsidRPr="00B85F49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p w14:paraId="55DD5A96" w14:textId="77777777" w:rsidR="00254A85" w:rsidRPr="00B85F49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p w14:paraId="27E91458" w14:textId="77777777" w:rsidR="00F1134B" w:rsidRPr="00B85F49" w:rsidRDefault="00F1134B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จุดมุ่งหมายและวัตถุประสงค์</w:t>
      </w:r>
    </w:p>
    <w:p w14:paraId="33BE445E" w14:textId="77777777" w:rsidR="003A49FD" w:rsidRPr="00B85F49" w:rsidRDefault="003A49FD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p w14:paraId="2551A02B" w14:textId="77777777" w:rsidR="00470EB4" w:rsidRPr="00B85F49" w:rsidRDefault="00F1134B" w:rsidP="00BE51D3">
      <w:pPr>
        <w:autoSpaceDE w:val="0"/>
        <w:autoSpaceDN w:val="0"/>
        <w:adjustRightInd w:val="0"/>
        <w:spacing w:line="40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="00470EB4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จุดมุ่งหมายของรายวิชา</w:t>
      </w:r>
    </w:p>
    <w:p w14:paraId="477A592D" w14:textId="77777777" w:rsidR="004D720F" w:rsidRPr="004D720F" w:rsidRDefault="00E07C48" w:rsidP="004D720F">
      <w:pPr>
        <w:tabs>
          <w:tab w:val="left" w:pos="284"/>
        </w:tabs>
        <w:spacing w:line="340" w:lineRule="exact"/>
        <w:rPr>
          <w:rFonts w:ascii="TH SarabunPSK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="004D720F">
        <w:rPr>
          <w:rFonts w:ascii="TH SarabunPSK" w:eastAsia="BrowalliaNew" w:hAnsi="TH SarabunPSK" w:cs="TH SarabunPSK" w:hint="cs"/>
          <w:color w:val="000000"/>
          <w:sz w:val="32"/>
          <w:szCs w:val="32"/>
          <w:cs/>
        </w:rPr>
        <w:t>ทบทวนศึกษาเรียนรู้และประยุกต์ใช้</w:t>
      </w:r>
      <w:r w:rsidR="004D720F" w:rsidRPr="004D720F">
        <w:rPr>
          <w:rFonts w:ascii="TH SarabunPSK" w:hAnsi="TH SarabunPSK" w:cs="TH SarabunPSK"/>
          <w:sz w:val="32"/>
          <w:szCs w:val="32"/>
          <w:cs/>
        </w:rPr>
        <w:t>โครงสร้างไวยากรณ์</w:t>
      </w:r>
      <w:r w:rsidR="004D720F">
        <w:rPr>
          <w:rFonts w:ascii="TH SarabunPSK" w:hAnsi="TH SarabunPSK" w:cs="TH SarabunPSK" w:hint="cs"/>
          <w:sz w:val="32"/>
          <w:szCs w:val="32"/>
          <w:cs/>
        </w:rPr>
        <w:t>พื้นฐานเพื่อนำไปใช้ในการอ่านและการเขียนประโยคในบริบททางธุรกิจได้อย่างถูกต้องเหมาะสม</w:t>
      </w:r>
    </w:p>
    <w:p w14:paraId="3BBBFF18" w14:textId="77777777" w:rsidR="00CC78C7" w:rsidRPr="00B85F49" w:rsidRDefault="00CC78C7" w:rsidP="00CC78C7">
      <w:pPr>
        <w:tabs>
          <w:tab w:val="left" w:pos="284"/>
        </w:tabs>
        <w:spacing w:line="340" w:lineRule="exact"/>
        <w:rPr>
          <w:rFonts w:ascii="TH SarabunPSK" w:hAnsi="TH SarabunPSK" w:cs="TH SarabunPSK"/>
          <w:sz w:val="32"/>
          <w:szCs w:val="32"/>
        </w:rPr>
      </w:pPr>
    </w:p>
    <w:p w14:paraId="36361D34" w14:textId="77777777" w:rsidR="00470EB4" w:rsidRPr="00B85F49" w:rsidRDefault="00B52A64" w:rsidP="00B52A64">
      <w:pPr>
        <w:tabs>
          <w:tab w:val="left" w:pos="284"/>
        </w:tabs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  <w:highlight w:val="yellow"/>
          <w:cs/>
        </w:rPr>
        <w:br/>
      </w:r>
      <w:r w:rsidR="00F1134B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="00F1134B"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="00C20AFC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</w:t>
      </w:r>
      <w:r w:rsidR="00470EB4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</w:t>
      </w:r>
      <w:r w:rsidR="00F1134B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วัตถุประสงค์ในการพัฒนา</w:t>
      </w:r>
      <w:r w:rsidR="00F1134B"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>/</w:t>
      </w:r>
      <w:r w:rsidR="00F1134B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ปรับปรุงรายวิช</w:t>
      </w:r>
      <w:r w:rsidR="005A6964"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า</w:t>
      </w:r>
    </w:p>
    <w:p w14:paraId="550B136E" w14:textId="77777777" w:rsidR="0093268B" w:rsidRPr="00B85F49" w:rsidRDefault="00E07C48" w:rsidP="007C120D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b/>
          <w:color w:val="000000"/>
          <w:sz w:val="32"/>
          <w:szCs w:val="32"/>
        </w:rPr>
      </w:pPr>
      <w:r w:rsidRPr="00B85F49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="004D720F">
        <w:rPr>
          <w:rFonts w:ascii="TH SarabunPSK" w:hAnsi="TH SarabunPSK" w:cs="TH SarabunPSK"/>
          <w:sz w:val="32"/>
          <w:szCs w:val="32"/>
          <w:cs/>
        </w:rPr>
        <w:t>เพื่อเป</w:t>
      </w:r>
      <w:r w:rsidR="004D720F">
        <w:rPr>
          <w:rFonts w:ascii="TH SarabunPSK" w:hAnsi="TH SarabunPSK" w:cs="TH SarabunPSK" w:hint="cs"/>
          <w:sz w:val="32"/>
          <w:szCs w:val="32"/>
          <w:cs/>
        </w:rPr>
        <w:t>็น</w:t>
      </w:r>
      <w:r w:rsidR="004D720F" w:rsidRPr="004D720F">
        <w:rPr>
          <w:rFonts w:ascii="TH SarabunPSK" w:hAnsi="TH SarabunPSK" w:cs="TH SarabunPSK"/>
          <w:sz w:val="32"/>
          <w:szCs w:val="32"/>
          <w:cs/>
        </w:rPr>
        <w:t>การทบทวนและการประยุกต์ใช้ความรู้เกี่ยวกับโครงสร้างไวยากรณ์ภาษาอังกฤษ เป็นการเตรียมความพร้อมด้านปัญญาในการนำความรู้ความเข้าใจในการใช้โครงสร้างไวยากรณ์เหล่านี้เป็นเครื่องมือในการติดต่อสื่อสารโดยใช้ภาษาอังกฤษ</w:t>
      </w:r>
      <w:r w:rsidR="004D720F">
        <w:rPr>
          <w:rFonts w:ascii="TH SarabunPSK" w:hAnsi="TH SarabunPSK" w:cs="TH SarabunPSK" w:hint="cs"/>
          <w:sz w:val="32"/>
          <w:szCs w:val="32"/>
          <w:cs/>
        </w:rPr>
        <w:t xml:space="preserve"> รวมถึงการอ่านเขียนในบริบททางธุรกิจต่างๆได้</w:t>
      </w:r>
    </w:p>
    <w:p w14:paraId="24F53E00" w14:textId="77777777" w:rsidR="00B52A64" w:rsidRPr="00B85F49" w:rsidRDefault="00B52A64" w:rsidP="007C120D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sz w:val="32"/>
          <w:szCs w:val="32"/>
        </w:rPr>
      </w:pPr>
    </w:p>
    <w:p w14:paraId="6F585413" w14:textId="77777777" w:rsidR="00F1134B" w:rsidRPr="00B85F49" w:rsidRDefault="00F1134B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ลักษณะและการดำเนินการ</w:t>
      </w:r>
    </w:p>
    <w:p w14:paraId="2A9E4115" w14:textId="77777777" w:rsidR="003A49FD" w:rsidRPr="00B85F49" w:rsidRDefault="003A49FD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p w14:paraId="143396ED" w14:textId="77777777" w:rsidR="00F1134B" w:rsidRPr="00B85F49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คำอธิบายรายวิชา</w:t>
      </w:r>
    </w:p>
    <w:p w14:paraId="1A31C2D7" w14:textId="77777777" w:rsidR="000527B4" w:rsidRPr="00B85F49" w:rsidRDefault="00BE51D3" w:rsidP="00E55794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b/>
          <w:color w:val="000000"/>
          <w:sz w:val="32"/>
          <w:szCs w:val="32"/>
          <w:cs/>
        </w:rPr>
      </w:pPr>
      <w:r w:rsidRPr="00B85F49">
        <w:rPr>
          <w:rFonts w:ascii="TH SarabunPSK" w:eastAsia="BrowalliaNew" w:hAnsi="TH SarabunPSK" w:cs="TH SarabunPSK"/>
          <w:color w:val="000000"/>
          <w:sz w:val="32"/>
          <w:szCs w:val="32"/>
          <w:cs/>
        </w:rPr>
        <w:t xml:space="preserve"> </w:t>
      </w:r>
      <w:r w:rsidRPr="00B85F49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="00553F9C" w:rsidRPr="00B85F49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="0070229E" w:rsidRPr="00B85F49">
        <w:rPr>
          <w:rFonts w:ascii="TH SarabunPSK" w:eastAsia="BrowalliaNew" w:hAnsi="TH SarabunPSK" w:cs="TH SarabunPSK"/>
          <w:b/>
          <w:color w:val="000000"/>
          <w:sz w:val="32"/>
          <w:szCs w:val="32"/>
        </w:rPr>
        <w:t>(</w:t>
      </w:r>
      <w:r w:rsidR="0070229E" w:rsidRPr="00B85F49">
        <w:rPr>
          <w:rFonts w:ascii="TH SarabunPSK" w:eastAsia="BrowalliaNew" w:hAnsi="TH SarabunPSK" w:cs="TH SarabunPSK"/>
          <w:b/>
          <w:color w:val="000000"/>
          <w:sz w:val="32"/>
          <w:szCs w:val="32"/>
          <w:cs/>
        </w:rPr>
        <w:t>ภาษ</w:t>
      </w:r>
      <w:r w:rsidR="001006E3" w:rsidRPr="00B85F49">
        <w:rPr>
          <w:rFonts w:ascii="TH SarabunPSK" w:eastAsia="BrowalliaNew" w:hAnsi="TH SarabunPSK" w:cs="TH SarabunPSK"/>
          <w:b/>
          <w:color w:val="000000"/>
          <w:sz w:val="32"/>
          <w:szCs w:val="32"/>
          <w:cs/>
        </w:rPr>
        <w:t>า</w:t>
      </w:r>
      <w:r w:rsidR="0070229E" w:rsidRPr="00B85F49">
        <w:rPr>
          <w:rFonts w:ascii="TH SarabunPSK" w:eastAsia="BrowalliaNew" w:hAnsi="TH SarabunPSK" w:cs="TH SarabunPSK"/>
          <w:b/>
          <w:color w:val="000000"/>
          <w:sz w:val="32"/>
          <w:szCs w:val="32"/>
          <w:cs/>
        </w:rPr>
        <w:t>ไทย</w:t>
      </w:r>
      <w:r w:rsidR="0070229E" w:rsidRPr="00B85F49">
        <w:rPr>
          <w:rFonts w:ascii="TH SarabunPSK" w:eastAsia="BrowalliaNew" w:hAnsi="TH SarabunPSK" w:cs="TH SarabunPSK"/>
          <w:b/>
          <w:color w:val="000000"/>
          <w:sz w:val="32"/>
          <w:szCs w:val="32"/>
        </w:rPr>
        <w:t>)</w:t>
      </w:r>
      <w:r w:rsidR="00E55794" w:rsidRPr="00B85F49">
        <w:rPr>
          <w:rFonts w:ascii="TH SarabunPSK" w:eastAsia="BrowalliaNew" w:hAnsi="TH SarabunPSK" w:cs="TH SarabunPSK"/>
          <w:b/>
          <w:color w:val="000000"/>
          <w:sz w:val="32"/>
          <w:szCs w:val="32"/>
          <w:cs/>
        </w:rPr>
        <w:t xml:space="preserve"> </w:t>
      </w:r>
      <w:r w:rsidR="004D720F" w:rsidRPr="004D720F">
        <w:rPr>
          <w:rFonts w:ascii="TH SarabunPSK" w:hAnsi="TH SarabunPSK" w:cs="TH SarabunPSK"/>
          <w:sz w:val="32"/>
          <w:szCs w:val="32"/>
          <w:cs/>
        </w:rPr>
        <w:t>การทบทวนและการประยุกต์ใช้โครงสร้างไวยากรณ์พื้นฐานเพื่อการอ่านและเขียนประโยคในบริบททางธุรกิจต่างๆ</w:t>
      </w:r>
    </w:p>
    <w:p w14:paraId="020C6330" w14:textId="77777777" w:rsidR="00CC4E37" w:rsidRPr="00B85F49" w:rsidRDefault="000527B4" w:rsidP="000527B4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bCs/>
          <w:color w:val="000000"/>
          <w:sz w:val="32"/>
          <w:szCs w:val="32"/>
        </w:rPr>
      </w:pPr>
      <w:r w:rsidRPr="00B85F49">
        <w:rPr>
          <w:rFonts w:ascii="TH SarabunPSK" w:eastAsia="BrowalliaNew" w:hAnsi="TH SarabunPSK" w:cs="TH SarabunPSK"/>
          <w:bCs/>
          <w:color w:val="000000"/>
          <w:sz w:val="32"/>
          <w:szCs w:val="32"/>
          <w:cs/>
        </w:rPr>
        <w:tab/>
      </w:r>
      <w:r w:rsidRPr="00B85F49">
        <w:rPr>
          <w:rFonts w:ascii="TH SarabunPSK" w:eastAsia="BrowalliaNew" w:hAnsi="TH SarabunPSK" w:cs="TH SarabunPSK"/>
          <w:bCs/>
          <w:color w:val="000000"/>
          <w:sz w:val="32"/>
          <w:szCs w:val="32"/>
          <w:cs/>
        </w:rPr>
        <w:tab/>
      </w:r>
      <w:r w:rsidR="00ED463C" w:rsidRPr="00B85F49">
        <w:rPr>
          <w:rFonts w:ascii="TH SarabunPSK" w:eastAsia="BrowalliaNew" w:hAnsi="TH SarabunPSK" w:cs="TH SarabunPSK"/>
          <w:bCs/>
          <w:color w:val="000000"/>
          <w:sz w:val="32"/>
          <w:szCs w:val="32"/>
        </w:rPr>
        <w:t>(</w:t>
      </w:r>
      <w:r w:rsidR="00ED463C" w:rsidRPr="00B85F49">
        <w:rPr>
          <w:rFonts w:ascii="TH SarabunPSK" w:eastAsia="BrowalliaNew" w:hAnsi="TH SarabunPSK" w:cs="TH SarabunPSK"/>
          <w:bCs/>
          <w:color w:val="000000"/>
          <w:sz w:val="32"/>
          <w:szCs w:val="32"/>
          <w:cs/>
        </w:rPr>
        <w:t>ภาษาอังกฤษ</w:t>
      </w:r>
      <w:r w:rsidR="00ED463C" w:rsidRPr="00B85F49">
        <w:rPr>
          <w:rFonts w:ascii="TH SarabunPSK" w:eastAsia="BrowalliaNew" w:hAnsi="TH SarabunPSK" w:cs="TH SarabunPSK"/>
          <w:bCs/>
          <w:color w:val="000000"/>
          <w:sz w:val="32"/>
          <w:szCs w:val="32"/>
        </w:rPr>
        <w:t>)</w:t>
      </w:r>
      <w:r w:rsidR="007C120D" w:rsidRPr="00B85F49">
        <w:rPr>
          <w:rFonts w:ascii="TH SarabunPSK" w:eastAsia="BrowalliaNew" w:hAnsi="TH SarabunPSK" w:cs="TH SarabunPSK"/>
          <w:bCs/>
          <w:color w:val="000000"/>
          <w:sz w:val="32"/>
          <w:szCs w:val="32"/>
        </w:rPr>
        <w:t xml:space="preserve"> </w:t>
      </w:r>
      <w:r w:rsidR="004D720F" w:rsidRPr="004D720F">
        <w:rPr>
          <w:rFonts w:ascii="TH SarabunPSK" w:hAnsi="TH SarabunPSK" w:cs="TH SarabunPSK"/>
          <w:sz w:val="32"/>
          <w:szCs w:val="32"/>
        </w:rPr>
        <w:t>Review and application on basic grammatical structures for reading and writing at sentence level in business contexts</w:t>
      </w:r>
    </w:p>
    <w:p w14:paraId="3045DAF1" w14:textId="77777777" w:rsidR="00254A85" w:rsidRDefault="00254A85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p w14:paraId="02ED135E" w14:textId="77777777" w:rsidR="00B85F49" w:rsidRPr="00B85F49" w:rsidRDefault="00B85F49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p w14:paraId="5C0CB006" w14:textId="77777777" w:rsidR="00C95A06" w:rsidRPr="00B85F49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จำนวนชั่วโมงที่ใช้ต่อภาคการศึกษา</w:t>
      </w:r>
    </w:p>
    <w:p w14:paraId="6DC9BCD5" w14:textId="77777777" w:rsidR="00851C4F" w:rsidRPr="00B85F49" w:rsidRDefault="00851C4F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2085"/>
        <w:gridCol w:w="2955"/>
        <w:gridCol w:w="2685"/>
      </w:tblGrid>
      <w:tr w:rsidR="00C95A06" w:rsidRPr="00B85F49" w14:paraId="61612880" w14:textId="77777777" w:rsidTr="007F2EA7">
        <w:tc>
          <w:tcPr>
            <w:tcW w:w="2448" w:type="dxa"/>
            <w:shd w:val="clear" w:color="auto" w:fill="auto"/>
          </w:tcPr>
          <w:p w14:paraId="6F5E2260" w14:textId="77777777" w:rsidR="00C95A06" w:rsidRPr="00B85F49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บรรยาย</w:t>
            </w:r>
          </w:p>
          <w:p w14:paraId="0959A567" w14:textId="77777777" w:rsidR="003A2497" w:rsidRPr="00B85F49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(</w:t>
            </w: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ชั่วโมง</w:t>
            </w: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2085" w:type="dxa"/>
            <w:shd w:val="clear" w:color="auto" w:fill="auto"/>
          </w:tcPr>
          <w:p w14:paraId="4F2B22E1" w14:textId="77777777" w:rsidR="00C95A06" w:rsidRPr="00B85F49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สอนเสริม</w:t>
            </w:r>
          </w:p>
          <w:p w14:paraId="44E5F000" w14:textId="77777777" w:rsidR="003A2497" w:rsidRPr="00B85F49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(</w:t>
            </w: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ชั่วโมง</w:t>
            </w: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2955" w:type="dxa"/>
            <w:shd w:val="clear" w:color="auto" w:fill="auto"/>
          </w:tcPr>
          <w:p w14:paraId="4434F6CF" w14:textId="77777777" w:rsidR="00C95A06" w:rsidRPr="00B85F49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การฝึกปฏิบัติ/งาน</w:t>
            </w:r>
          </w:p>
          <w:p w14:paraId="3EED2FA0" w14:textId="77777777" w:rsidR="003A2497" w:rsidRPr="00B85F49" w:rsidRDefault="00C95A06" w:rsidP="00860CD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ภาคสนาม/การฝึกงาน</w:t>
            </w:r>
            <w:r w:rsidR="00860CD7"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3A2497"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(</w:t>
            </w:r>
            <w:r w:rsidR="003A2497"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ชั่วโมง</w:t>
            </w:r>
            <w:r w:rsidR="003A2497"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2685" w:type="dxa"/>
            <w:shd w:val="clear" w:color="auto" w:fill="auto"/>
          </w:tcPr>
          <w:p w14:paraId="2C48F175" w14:textId="77777777" w:rsidR="00C95A06" w:rsidRPr="00B85F49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การศึกษาด้วยตนเอง</w:t>
            </w:r>
          </w:p>
          <w:p w14:paraId="0563D14D" w14:textId="77777777" w:rsidR="003A2497" w:rsidRPr="00B85F49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</w:pP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(</w:t>
            </w: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  <w:cs/>
              </w:rPr>
              <w:t>ชั่วโมง</w:t>
            </w:r>
            <w:r w:rsidRPr="00B85F49">
              <w:rPr>
                <w:rFonts w:ascii="TH SarabunPSK" w:eastAsia="BrowalliaNew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93268B" w:rsidRPr="00B85F49" w14:paraId="1243E9E8" w14:textId="77777777" w:rsidTr="007F2EA7">
        <w:tc>
          <w:tcPr>
            <w:tcW w:w="2448" w:type="dxa"/>
            <w:shd w:val="clear" w:color="auto" w:fill="auto"/>
          </w:tcPr>
          <w:p w14:paraId="675B92CF" w14:textId="77777777" w:rsidR="0093268B" w:rsidRPr="00B85F49" w:rsidRDefault="00A040AC" w:rsidP="00C3218A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sz w:val="32"/>
                <w:szCs w:val="32"/>
                <w:cs/>
              </w:rPr>
            </w:pPr>
            <w:r w:rsidRPr="00A040AC">
              <w:rPr>
                <w:rFonts w:ascii="TH SarabunPSK" w:eastAsia="BrowalliaNew" w:hAnsi="TH SarabunPSK" w:cs="TH SarabunPSK"/>
                <w:b/>
                <w:sz w:val="32"/>
                <w:szCs w:val="32"/>
                <w:cs/>
              </w:rPr>
              <w:t>๔๕ ชั่วโมงต่อภาคการศึกษา</w:t>
            </w:r>
            <w:r w:rsidR="004D720F">
              <w:rPr>
                <w:rFonts w:ascii="TH SarabunPSK" w:eastAsia="BrowalliaNew" w:hAnsi="TH SarabunPSK" w:cs="TH SarabunPSK" w:hint="cs"/>
                <w:b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2085" w:type="dxa"/>
            <w:shd w:val="clear" w:color="auto" w:fill="auto"/>
          </w:tcPr>
          <w:p w14:paraId="3F1C0703" w14:textId="77777777" w:rsidR="0093268B" w:rsidRPr="00B85F49" w:rsidRDefault="0093268B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B85F49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955" w:type="dxa"/>
            <w:shd w:val="clear" w:color="auto" w:fill="auto"/>
          </w:tcPr>
          <w:p w14:paraId="3145C293" w14:textId="77777777" w:rsidR="0093268B" w:rsidRPr="00B85F49" w:rsidRDefault="00B75723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B75723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685" w:type="dxa"/>
            <w:shd w:val="clear" w:color="auto" w:fill="auto"/>
          </w:tcPr>
          <w:p w14:paraId="5C465BFD" w14:textId="77777777" w:rsidR="0093268B" w:rsidRPr="00B75723" w:rsidRDefault="0093268B" w:rsidP="00BE3991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</w:pPr>
            <w:r w:rsidRPr="00B75723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 xml:space="preserve">การศึกษาด้วยตนเอง </w:t>
            </w:r>
            <w:r w:rsidR="00BE3991">
              <w:rPr>
                <w:rFonts w:ascii="TH SarabunPSK" w:hAnsi="TH SarabunPSK" w:cs="TH SarabunPSK" w:hint="cs"/>
                <w:b/>
                <w:sz w:val="32"/>
                <w:szCs w:val="32"/>
                <w:cs/>
                <w:lang w:bidi="th-TH"/>
              </w:rPr>
              <w:t>๖</w:t>
            </w:r>
            <w:r w:rsidRPr="00B75723">
              <w:rPr>
                <w:rFonts w:ascii="TH SarabunPSK" w:hAnsi="TH SarabunPSK" w:cs="TH SarabunPSK"/>
                <w:b/>
                <w:sz w:val="32"/>
                <w:szCs w:val="32"/>
                <w:cs/>
                <w:lang w:bidi="th-TH"/>
              </w:rPr>
              <w:t xml:space="preserve"> ชั่วโมงต่อสัปดาห์</w:t>
            </w:r>
          </w:p>
        </w:tc>
      </w:tr>
    </w:tbl>
    <w:p w14:paraId="52711976" w14:textId="77777777" w:rsidR="003A4A86" w:rsidRPr="00B85F49" w:rsidRDefault="003A4A86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sz w:val="32"/>
          <w:szCs w:val="32"/>
        </w:rPr>
      </w:pPr>
    </w:p>
    <w:p w14:paraId="57EA95D6" w14:textId="77777777" w:rsidR="00F1134B" w:rsidRPr="00B85F49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7572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๓</w:t>
      </w:r>
      <w:r w:rsidRPr="00B7572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จำนวนชั่วโมงต่อสัปดาห์ที่อาจารย์ให้คำปรึกษาและแนะนำทางวิชาการแก่นักศึกษาเป็นรายบุคคล</w:t>
      </w:r>
    </w:p>
    <w:p w14:paraId="5D832801" w14:textId="77777777" w:rsidR="0093268B" w:rsidRPr="00B85F49" w:rsidRDefault="00C95A06" w:rsidP="00C20AFC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</w:rPr>
        <w:lastRenderedPageBreak/>
        <w:tab/>
      </w:r>
      <w:r w:rsidR="00987F58" w:rsidRPr="00B85F49">
        <w:rPr>
          <w:rFonts w:ascii="TH SarabunPSK" w:eastAsia="BrowalliaNew" w:hAnsi="TH SarabunPSK" w:cs="TH SarabunPSK"/>
          <w:sz w:val="32"/>
          <w:szCs w:val="32"/>
          <w:cs/>
        </w:rPr>
        <w:t>๓.๑ ปรึกษาด้วยตนเองที่ห้องพักอาจารย์ผู้สอน</w:t>
      </w:r>
      <w:r w:rsidR="00535BF6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B52A64" w:rsidRPr="00B85F49">
        <w:rPr>
          <w:rFonts w:ascii="TH SarabunPSK" w:eastAsia="BrowalliaNew" w:hAnsi="TH SarabunPSK" w:cs="TH SarabunPSK"/>
          <w:i/>
          <w:iCs/>
          <w:sz w:val="32"/>
          <w:szCs w:val="32"/>
          <w:cs/>
        </w:rPr>
        <w:t>๓</w:t>
      </w:r>
      <w:r w:rsidR="00535BF6" w:rsidRPr="00B85F49">
        <w:rPr>
          <w:rFonts w:ascii="TH SarabunPSK" w:eastAsia="BrowalliaNew" w:hAnsi="TH SarabunPSK" w:cs="TH SarabunPSK"/>
          <w:i/>
          <w:iCs/>
          <w:sz w:val="32"/>
          <w:szCs w:val="32"/>
          <w:cs/>
        </w:rPr>
        <w:t xml:space="preserve"> ชั่วโมง / สัปดาห์</w:t>
      </w:r>
      <w:r w:rsidR="00987F58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 ห้อง ..</w:t>
      </w:r>
      <w:r w:rsidR="004D24E4">
        <w:rPr>
          <w:rFonts w:ascii="TH SarabunPSK" w:eastAsia="BrowalliaNew" w:hAnsi="TH SarabunPSK" w:cs="TH SarabunPSK"/>
          <w:sz w:val="32"/>
          <w:szCs w:val="32"/>
        </w:rPr>
        <w:t>-</w:t>
      </w:r>
      <w:r w:rsidR="0093268B" w:rsidRPr="00B85F49">
        <w:rPr>
          <w:rFonts w:ascii="TH SarabunPSK" w:eastAsia="BrowalliaNew" w:hAnsi="TH SarabunPSK" w:cs="TH SarabunPSK"/>
          <w:sz w:val="32"/>
          <w:szCs w:val="32"/>
          <w:cs/>
        </w:rPr>
        <w:t>.</w:t>
      </w:r>
      <w:r w:rsidR="00987F58" w:rsidRPr="00B85F49">
        <w:rPr>
          <w:rFonts w:ascii="TH SarabunPSK" w:eastAsia="BrowalliaNew" w:hAnsi="TH SarabunPSK" w:cs="TH SarabunPSK"/>
          <w:sz w:val="32"/>
          <w:szCs w:val="32"/>
          <w:cs/>
        </w:rPr>
        <w:t>. ชั้น .</w:t>
      </w:r>
      <w:r w:rsidR="00ED463C" w:rsidRPr="00B85F49">
        <w:rPr>
          <w:rFonts w:ascii="TH SarabunPSK" w:eastAsia="BrowalliaNew" w:hAnsi="TH SarabunPSK" w:cs="TH SarabunPSK"/>
          <w:sz w:val="32"/>
          <w:szCs w:val="32"/>
          <w:cs/>
        </w:rPr>
        <w:t>..๒</w:t>
      </w:r>
      <w:r w:rsidR="0093268B" w:rsidRPr="00B85F49">
        <w:rPr>
          <w:rFonts w:ascii="TH SarabunPSK" w:eastAsia="BrowalliaNew" w:hAnsi="TH SarabunPSK" w:cs="TH SarabunPSK"/>
          <w:sz w:val="32"/>
          <w:szCs w:val="32"/>
          <w:cs/>
        </w:rPr>
        <w:t>..</w:t>
      </w:r>
      <w:r w:rsidR="00987F58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. </w:t>
      </w:r>
      <w:r w:rsidR="00A7625C" w:rsidRPr="00B85F49">
        <w:rPr>
          <w:rFonts w:ascii="TH SarabunPSK" w:eastAsia="BrowalliaNew" w:hAnsi="TH SarabunPSK" w:cs="TH SarabunPSK"/>
          <w:sz w:val="32"/>
          <w:szCs w:val="32"/>
          <w:cs/>
        </w:rPr>
        <w:t>อาคาร .</w:t>
      </w:r>
      <w:r w:rsidR="0093268B" w:rsidRPr="00B85F49">
        <w:rPr>
          <w:rFonts w:ascii="TH SarabunPSK" w:eastAsia="BrowalliaNew" w:hAnsi="TH SarabunPSK" w:cs="TH SarabunPSK"/>
          <w:sz w:val="32"/>
          <w:szCs w:val="32"/>
          <w:cs/>
        </w:rPr>
        <w:t>..</w:t>
      </w:r>
      <w:r w:rsidR="00A7625C" w:rsidRPr="00B85F49">
        <w:rPr>
          <w:rFonts w:ascii="TH SarabunPSK" w:eastAsia="BrowalliaNew" w:hAnsi="TH SarabunPSK" w:cs="TH SarabunPSK"/>
          <w:sz w:val="32"/>
          <w:szCs w:val="32"/>
          <w:cs/>
        </w:rPr>
        <w:t>.</w:t>
      </w:r>
      <w:r w:rsidR="0093268B" w:rsidRPr="00B85F49">
        <w:rPr>
          <w:rFonts w:ascii="TH SarabunPSK" w:eastAsia="BrowalliaNew" w:hAnsi="TH SarabunPSK" w:cs="TH SarabunPSK"/>
          <w:sz w:val="32"/>
          <w:szCs w:val="32"/>
          <w:cs/>
        </w:rPr>
        <w:t>๓๕..</w:t>
      </w:r>
      <w:r w:rsidR="00987F58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. </w:t>
      </w:r>
    </w:p>
    <w:p w14:paraId="0BA29279" w14:textId="0F66D7B9" w:rsidR="003A4A86" w:rsidRPr="00B85F49" w:rsidRDefault="0093268B" w:rsidP="0093268B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      </w:t>
      </w:r>
      <w:r w:rsidR="00987F58" w:rsidRPr="00B85F49">
        <w:rPr>
          <w:rFonts w:ascii="TH SarabunPSK" w:eastAsia="BrowalliaNew" w:hAnsi="TH SarabunPSK" w:cs="TH SarabunPSK"/>
          <w:sz w:val="32"/>
          <w:szCs w:val="32"/>
          <w:cs/>
        </w:rPr>
        <w:t>ค</w:t>
      </w:r>
      <w:r w:rsidR="00CB4DBA">
        <w:rPr>
          <w:rFonts w:ascii="TH SarabunPSK" w:eastAsia="BrowalliaNew" w:hAnsi="TH SarabunPSK" w:cs="TH SarabunPSK" w:hint="cs"/>
          <w:sz w:val="32"/>
          <w:szCs w:val="32"/>
          <w:cs/>
        </w:rPr>
        <w:t>ณะม</w:t>
      </w:r>
      <w:r w:rsidRPr="00B85F49">
        <w:rPr>
          <w:rFonts w:ascii="TH SarabunPSK" w:eastAsia="BrowalliaNew" w:hAnsi="TH SarabunPSK" w:cs="TH SarabunPSK"/>
          <w:sz w:val="32"/>
          <w:szCs w:val="32"/>
          <w:cs/>
        </w:rPr>
        <w:t>นุษยศาสตร์และสังคมศาสตร์</w:t>
      </w:r>
      <w:r w:rsidR="00CB4DBA">
        <w:rPr>
          <w:rFonts w:ascii="TH SarabunPSK" w:eastAsia="BrowalliaNew" w:hAnsi="TH SarabunPSK" w:cs="TH SarabunPSK" w:hint="cs"/>
          <w:sz w:val="32"/>
          <w:szCs w:val="32"/>
          <w:cs/>
        </w:rPr>
        <w:t xml:space="preserve"> </w:t>
      </w:r>
      <w:r w:rsidR="00535BF6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</w:p>
    <w:p w14:paraId="76D9D2D8" w14:textId="67DF04A8" w:rsidR="00A7625C" w:rsidRPr="00B85F49" w:rsidRDefault="00A7625C" w:rsidP="00C20AFC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๓.๒ ปรึกษาผ่านโทรศัพท์ที่ทำงาน / มือถือ  </w:t>
      </w:r>
      <w:r w:rsidR="00CB4DBA">
        <w:rPr>
          <w:rFonts w:ascii="TH SarabunPSK" w:eastAsia="BrowalliaNew" w:hAnsi="TH SarabunPSK" w:cs="TH SarabunPSK" w:hint="cs"/>
          <w:sz w:val="32"/>
          <w:szCs w:val="32"/>
          <w:cs/>
        </w:rPr>
        <w:t xml:space="preserve"> </w:t>
      </w:r>
    </w:p>
    <w:p w14:paraId="1D7A8CBA" w14:textId="4F23F556" w:rsidR="00A7625C" w:rsidRPr="00B85F49" w:rsidRDefault="00A7625C" w:rsidP="00C20AFC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>๓.๓ ปรึกษาผ่านจดหมายอิเล็กทรอนิกส์ (</w:t>
      </w:r>
      <w:r w:rsidRPr="00B85F49">
        <w:rPr>
          <w:rFonts w:ascii="TH SarabunPSK" w:eastAsia="BrowalliaNew" w:hAnsi="TH SarabunPSK" w:cs="TH SarabunPSK"/>
          <w:sz w:val="32"/>
          <w:szCs w:val="32"/>
        </w:rPr>
        <w:t>E-Mail</w:t>
      </w: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) </w:t>
      </w:r>
      <w:r w:rsidR="00CB4DBA">
        <w:rPr>
          <w:rFonts w:ascii="TH SarabunPSK" w:eastAsia="BrowalliaNew" w:hAnsi="TH SarabunPSK" w:cs="TH SarabunPSK" w:hint="cs"/>
          <w:sz w:val="32"/>
          <w:szCs w:val="32"/>
          <w:cs/>
        </w:rPr>
        <w:t xml:space="preserve"> </w:t>
      </w:r>
    </w:p>
    <w:p w14:paraId="0175708C" w14:textId="1EA60509" w:rsidR="00A7625C" w:rsidRPr="00B85F49" w:rsidRDefault="00A7625C" w:rsidP="00C20AFC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>๓.๔ ปรึกษาผ่านเครือข่ายสังคมออนไลน์ (</w:t>
      </w:r>
      <w:r w:rsidRPr="00B85F49">
        <w:rPr>
          <w:rFonts w:ascii="TH SarabunPSK" w:eastAsia="BrowalliaNew" w:hAnsi="TH SarabunPSK" w:cs="TH SarabunPSK"/>
          <w:sz w:val="32"/>
          <w:szCs w:val="32"/>
        </w:rPr>
        <w:t>Line</w:t>
      </w:r>
      <w:r w:rsidR="00CB4DBA">
        <w:rPr>
          <w:rFonts w:ascii="TH SarabunPSK" w:eastAsia="BrowalliaNew" w:hAnsi="TH SarabunPSK" w:cs="TH SarabunPSK" w:hint="cs"/>
          <w:sz w:val="32"/>
          <w:szCs w:val="32"/>
          <w:cs/>
        </w:rPr>
        <w:t xml:space="preserve">) </w:t>
      </w:r>
    </w:p>
    <w:p w14:paraId="116B6E73" w14:textId="05D35C85" w:rsidR="00A7625C" w:rsidRPr="00B85F49" w:rsidRDefault="00A7625C" w:rsidP="00C20AFC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sz w:val="32"/>
          <w:szCs w:val="32"/>
          <w:cs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>๓.๕ ปรึกษาผ่านเครือข่ายคอมพิวเตอร์ (</w:t>
      </w:r>
      <w:r w:rsidRPr="00B85F49">
        <w:rPr>
          <w:rFonts w:ascii="TH SarabunPSK" w:eastAsia="BrowalliaNew" w:hAnsi="TH SarabunPSK" w:cs="TH SarabunPSK"/>
          <w:sz w:val="32"/>
          <w:szCs w:val="32"/>
        </w:rPr>
        <w:t>Internet</w:t>
      </w:r>
      <w:r w:rsidR="00CB4DBA">
        <w:rPr>
          <w:rFonts w:ascii="TH SarabunPSK" w:eastAsia="BrowalliaNew" w:hAnsi="TH SarabunPSK" w:cs="TH SarabunPSK" w:hint="cs"/>
          <w:sz w:val="32"/>
          <w:szCs w:val="32"/>
          <w:cs/>
        </w:rPr>
        <w:t>)</w:t>
      </w:r>
    </w:p>
    <w:p w14:paraId="6178DF1C" w14:textId="77777777" w:rsidR="0069712A" w:rsidRPr="00B85F49" w:rsidRDefault="0069712A" w:rsidP="009506E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75141663" w14:textId="77777777" w:rsidR="0024599B" w:rsidRPr="00B85F49" w:rsidRDefault="00860CD7" w:rsidP="00A70B91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๔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การพัฒนาผลการเรียนรู้ของนักศึกษา</w:t>
      </w:r>
    </w:p>
    <w:p w14:paraId="1EABDAFD" w14:textId="77777777" w:rsidR="001B5B0D" w:rsidRPr="00B85F49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 คุณธรรม  จริยธรรม</w:t>
      </w:r>
    </w:p>
    <w:p w14:paraId="41FCDBAD" w14:textId="77777777" w:rsidR="00617064" w:rsidRPr="00B85F49" w:rsidRDefault="00617064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๑   คุณธรรม จริยธรรมที่ต้องพัฒนา</w:t>
      </w:r>
    </w:p>
    <w:p w14:paraId="1C84456E" w14:textId="77777777" w:rsidR="00565109" w:rsidRDefault="00B52A64" w:rsidP="00565109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</w:rPr>
        <w:sym w:font="Wingdings 2" w:char="F098"/>
      </w:r>
      <w:r w:rsidR="0097531C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617064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 </w:t>
      </w:r>
      <w:r w:rsidR="00565109" w:rsidRPr="00565109">
        <w:rPr>
          <w:rFonts w:ascii="TH SarabunPSK" w:eastAsia="BrowalliaNew" w:hAnsi="TH SarabunPSK" w:cs="TH SarabunPSK"/>
          <w:sz w:val="32"/>
          <w:szCs w:val="32"/>
          <w:cs/>
        </w:rPr>
        <w:t>มีวินัย ตรงต่อเวลา ปฏิบัติตามกฎระเบียบและข้อบังคับขององค์กรและสังคม</w:t>
      </w:r>
    </w:p>
    <w:p w14:paraId="19684EAD" w14:textId="77777777" w:rsidR="00074B16" w:rsidRPr="00B85F49" w:rsidRDefault="00B07818" w:rsidP="00565109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617064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565109" w:rsidRPr="00565109">
        <w:rPr>
          <w:rFonts w:ascii="TH SarabunPSK" w:eastAsia="BrowalliaNew" w:hAnsi="TH SarabunPSK" w:cs="TH SarabunPSK"/>
          <w:sz w:val="32"/>
          <w:szCs w:val="32"/>
          <w:cs/>
        </w:rPr>
        <w:t>มีจิตสาธารณะ เสียสละ อุทิศตนต่อชุมชนและสังคม</w:t>
      </w:r>
      <w:r w:rsidR="00074B16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</w:p>
    <w:p w14:paraId="519F01C9" w14:textId="77777777" w:rsidR="00A70B91" w:rsidRPr="00B85F49" w:rsidRDefault="00617064" w:rsidP="00074B16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(๓)  </w:t>
      </w:r>
      <w:r w:rsidR="00565109" w:rsidRPr="00565109">
        <w:rPr>
          <w:rFonts w:ascii="TH SarabunPSK" w:eastAsia="BrowalliaNew" w:hAnsi="TH SarabunPSK" w:cs="TH SarabunPSK"/>
          <w:sz w:val="32"/>
          <w:szCs w:val="32"/>
          <w:cs/>
        </w:rPr>
        <w:t>มีความซื่อสัตย์สุจริต มีจรรยาบรรณทางวิชาการและในการประกอบอาชีพ</w:t>
      </w:r>
      <w:r w:rsidR="00EA2D74" w:rsidRPr="00B85F49">
        <w:rPr>
          <w:rFonts w:ascii="TH SarabunPSK" w:eastAsia="BrowalliaNew" w:hAnsi="TH SarabunPSK" w:cs="TH SarabunPSK"/>
          <w:sz w:val="32"/>
          <w:szCs w:val="32"/>
          <w:lang w:bidi="ar-SA"/>
        </w:rPr>
        <w:br/>
      </w:r>
      <w:r w:rsidR="00EA2D74" w:rsidRPr="00B85F49">
        <w:rPr>
          <w:rFonts w:ascii="TH SarabunPSK" w:eastAsia="BrowalliaNew" w:hAnsi="TH SarabunPSK" w:cs="TH SarabunPSK"/>
          <w:sz w:val="32"/>
          <w:szCs w:val="32"/>
          <w:lang w:bidi="ar-SA"/>
        </w:rPr>
        <w:tab/>
      </w:r>
      <w:r w:rsidR="00A70B91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</w:p>
    <w:p w14:paraId="5C146C09" w14:textId="77777777" w:rsidR="00011772" w:rsidRPr="00B85F49" w:rsidRDefault="00617064" w:rsidP="00011772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๒   วิธีการสอน</w:t>
      </w:r>
    </w:p>
    <w:p w14:paraId="16818451" w14:textId="77777777" w:rsidR="00011772" w:rsidRPr="00B85F49" w:rsidRDefault="00617064" w:rsidP="00011772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  <w:cs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>(๑</w:t>
      </w:r>
      <w:r w:rsidR="00011772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) </w:t>
      </w:r>
      <w:r w:rsidR="00011772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A45032" w:rsidRPr="00B85F49">
        <w:rPr>
          <w:rFonts w:ascii="TH SarabunPSK" w:eastAsia="BrowalliaNew" w:hAnsi="TH SarabunPSK" w:cs="TH SarabunPSK"/>
          <w:sz w:val="32"/>
          <w:szCs w:val="32"/>
          <w:cs/>
        </w:rPr>
        <w:t>กำหนดให้มีวัฒนธรรมองค์กร เพื่อเป็นการปลูกฝังให้นักศึกษามีระเบียบวินัย โดยเน้นการเข้าชั้นเรียนให้ตรงเวลาตลอดจนการแต่งกายที่เป็นไปตามระเบียบของมหาวิทยาลัยราชภัฏสวนสุนันทา</w:t>
      </w:r>
    </w:p>
    <w:p w14:paraId="01BDD240" w14:textId="77777777" w:rsidR="00637E0E" w:rsidRPr="00637E0E" w:rsidRDefault="00617064" w:rsidP="00637E0E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637E0E" w:rsidRPr="00637E0E">
        <w:rPr>
          <w:rFonts w:ascii="TH SarabunPSK" w:eastAsia="BrowalliaNew" w:hAnsi="TH SarabunPSK" w:cs="TH SarabunPSK"/>
          <w:sz w:val="32"/>
          <w:szCs w:val="32"/>
          <w:cs/>
        </w:rPr>
        <w:t>กำหนดให้มีการทำงานร่วมกัน เพื่อฝึกให้นักศึกษามี</w:t>
      </w:r>
      <w:r w:rsidR="00637E0E" w:rsidRPr="00637E0E">
        <w:rPr>
          <w:rFonts w:ascii="TH SarabunPSK" w:eastAsia="BrowalliaNew" w:hAnsi="TH SarabunPSK" w:cs="TH SarabunPSK" w:hint="cs"/>
          <w:sz w:val="32"/>
          <w:szCs w:val="32"/>
          <w:cs/>
        </w:rPr>
        <w:t>จิตที่จะช่วยเหลือผู้อื่น</w:t>
      </w:r>
    </w:p>
    <w:p w14:paraId="6A3784EA" w14:textId="77777777" w:rsidR="00011772" w:rsidRPr="00B85F49" w:rsidRDefault="00617064" w:rsidP="00637E0E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๓)  </w:t>
      </w:r>
      <w:r w:rsidR="00637E0E" w:rsidRPr="00637E0E">
        <w:rPr>
          <w:rFonts w:ascii="TH SarabunPSK" w:eastAsia="BrowalliaNew" w:hAnsi="TH SarabunPSK" w:cs="TH SarabunPSK"/>
          <w:sz w:val="32"/>
          <w:szCs w:val="32"/>
          <w:cs/>
        </w:rPr>
        <w:t>กำหนดให้มีการทำงาน และทำการทดสอบ เพื่อฝึกให้นักศึกษามีความซื่อสัตย์ สุจริต กับตัวเอง รวมทั้งกับผู้อื่น</w:t>
      </w:r>
    </w:p>
    <w:p w14:paraId="6EF2F088" w14:textId="77777777" w:rsidR="00617064" w:rsidRPr="00B85F49" w:rsidRDefault="00617064" w:rsidP="00617064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๑.๓    วิธีการประเมินผล</w:t>
      </w:r>
    </w:p>
    <w:p w14:paraId="790274FC" w14:textId="77777777" w:rsidR="00CD2B5C" w:rsidRPr="00B85F49" w:rsidRDefault="00617064" w:rsidP="00CD2B5C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B346AB" w:rsidRPr="00B85F49">
        <w:rPr>
          <w:rFonts w:ascii="TH SarabunPSK" w:eastAsia="BrowalliaNew" w:hAnsi="TH SarabunPSK" w:cs="TH SarabunPSK"/>
          <w:sz w:val="32"/>
          <w:szCs w:val="32"/>
          <w:cs/>
        </w:rPr>
        <w:t>ประเมินจากการตรงเวลาของนักศึกษาในการเข้าชั้นเรียน การส่งงานตามกำหนดระยะเวลาที่มอบหมาย และการร่วมกิจกรรม</w:t>
      </w:r>
    </w:p>
    <w:p w14:paraId="6E4ED0D2" w14:textId="77777777" w:rsidR="0097531C" w:rsidRPr="00B85F49" w:rsidRDefault="00617064" w:rsidP="00CD2B5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B346AB" w:rsidRPr="00B85F49">
        <w:rPr>
          <w:rFonts w:ascii="TH SarabunPSK" w:eastAsia="BrowalliaNew" w:hAnsi="TH SarabunPSK" w:cs="TH SarabunPSK"/>
          <w:sz w:val="32"/>
          <w:szCs w:val="32"/>
          <w:cs/>
        </w:rPr>
        <w:t>ปริมาณการกระทำทุจริตในการทำทดสอบ และการสอบ</w:t>
      </w:r>
    </w:p>
    <w:p w14:paraId="60ADEA12" w14:textId="77777777" w:rsidR="0097531C" w:rsidRPr="00B85F49" w:rsidRDefault="00617064" w:rsidP="0097531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๓)  </w:t>
      </w:r>
      <w:r w:rsidR="00B346AB" w:rsidRPr="00B85F49">
        <w:rPr>
          <w:rFonts w:ascii="TH SarabunPSK" w:eastAsia="BrowalliaNew" w:hAnsi="TH SarabunPSK" w:cs="TH SarabunPSK"/>
          <w:sz w:val="32"/>
          <w:szCs w:val="32"/>
          <w:cs/>
        </w:rPr>
        <w:t>สังเกตการแสดงพฤติกรรมระหว่างผู้เรียนร่วมกันและกับผู้สอนทุกคน</w:t>
      </w:r>
    </w:p>
    <w:p w14:paraId="0AF99008" w14:textId="77777777" w:rsidR="00725670" w:rsidRPr="00B85F49" w:rsidRDefault="00725670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23172E11" w14:textId="77777777" w:rsidR="001B5B0D" w:rsidRPr="00B85F49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. ความรู้</w:t>
      </w:r>
    </w:p>
    <w:p w14:paraId="4B4F0DA1" w14:textId="77777777" w:rsidR="00955DF5" w:rsidRPr="00B85F49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.๑   ความรู้ที่ต้องพัฒนา</w:t>
      </w:r>
    </w:p>
    <w:p w14:paraId="32CAAFF5" w14:textId="77777777" w:rsidR="00F95E11" w:rsidRPr="00B85F49" w:rsidRDefault="00D51A3E" w:rsidP="00F95E1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</w:rPr>
        <w:sym w:font="Wingdings 2" w:char="F098"/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(๑)  </w:t>
      </w:r>
      <w:r w:rsidR="00637E0E" w:rsidRPr="00637E0E">
        <w:rPr>
          <w:rFonts w:ascii="TH SarabunPSK" w:eastAsia="BrowalliaNew" w:hAnsi="TH SarabunPSK" w:cs="TH SarabunPSK"/>
          <w:sz w:val="32"/>
          <w:szCs w:val="32"/>
          <w:cs/>
        </w:rPr>
        <w:t>มีความรู้ความเข้าใจในหลักภาษาและหลักการสื่อสารในเชิงธุรกิจ</w:t>
      </w:r>
    </w:p>
    <w:p w14:paraId="24CD1502" w14:textId="77777777" w:rsidR="00CD2B5C" w:rsidRDefault="0069712A" w:rsidP="00CD2B5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637E0E" w:rsidRPr="00637E0E">
        <w:rPr>
          <w:rFonts w:ascii="TH SarabunPSK" w:eastAsia="BrowalliaNew" w:hAnsi="TH SarabunPSK" w:cs="TH SarabunPSK"/>
          <w:sz w:val="32"/>
          <w:szCs w:val="32"/>
          <w:cs/>
        </w:rPr>
        <w:t>มีความรู้ความเข้าใจในหลักการ ทฤษฎีและกระบวนการทางธุรกิจ</w:t>
      </w:r>
    </w:p>
    <w:p w14:paraId="6AABC0BF" w14:textId="77777777" w:rsidR="00637E0E" w:rsidRPr="00B85F49" w:rsidRDefault="00637E0E" w:rsidP="00CD2B5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</w:rPr>
        <w:sym w:font="Wingdings 2" w:char="F09A"/>
      </w:r>
      <w:r>
        <w:rPr>
          <w:rFonts w:ascii="TH SarabunPSK" w:eastAsia="BrowalliaNew" w:hAnsi="TH SarabunPSK" w:cs="TH SarabunPSK"/>
          <w:sz w:val="32"/>
          <w:szCs w:val="32"/>
          <w:cs/>
        </w:rPr>
        <w:tab/>
      </w:r>
      <w:r>
        <w:rPr>
          <w:rFonts w:ascii="TH SarabunPSK" w:eastAsia="BrowalliaNew" w:hAnsi="TH SarabunPSK" w:cs="TH SarabunPSK"/>
          <w:sz w:val="32"/>
          <w:szCs w:val="32"/>
        </w:rPr>
        <w:t>(</w:t>
      </w:r>
      <w:r>
        <w:rPr>
          <w:rFonts w:ascii="TH SarabunPSK" w:eastAsia="BrowalliaNew" w:hAnsi="TH SarabunPSK" w:cs="TH SarabunPSK" w:hint="cs"/>
          <w:sz w:val="32"/>
          <w:szCs w:val="32"/>
          <w:cs/>
        </w:rPr>
        <w:t>๓</w:t>
      </w:r>
      <w:r>
        <w:rPr>
          <w:rFonts w:ascii="TH SarabunPSK" w:eastAsia="BrowalliaNew" w:hAnsi="TH SarabunPSK" w:cs="TH SarabunPSK"/>
          <w:sz w:val="32"/>
          <w:szCs w:val="32"/>
        </w:rPr>
        <w:t xml:space="preserve">)  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มีความรู้เป็นสาก</w:t>
      </w:r>
      <w:r>
        <w:rPr>
          <w:rFonts w:ascii="TH SarabunPSK" w:eastAsia="BrowalliaNew" w:hAnsi="TH SarabunPSK" w:cs="TH SarabunPSK"/>
          <w:sz w:val="32"/>
          <w:szCs w:val="32"/>
          <w:cs/>
        </w:rPr>
        <w:t>ลและเท่าทันการเปลี่ยนแปลงของสถาน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การณ์โลก</w:t>
      </w:r>
    </w:p>
    <w:p w14:paraId="5A0E431D" w14:textId="77777777" w:rsidR="00A70B91" w:rsidRPr="00B85F49" w:rsidRDefault="00A70B91" w:rsidP="00BC141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7031A6AB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.๒   วิธีการสอน</w:t>
      </w:r>
    </w:p>
    <w:p w14:paraId="3BD3E6FB" w14:textId="77777777" w:rsidR="00955DF5" w:rsidRPr="00B85F49" w:rsidRDefault="00D51A3E" w:rsidP="00D51A3E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="00955DF5"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F95E11" w:rsidRPr="00B85F49">
        <w:rPr>
          <w:rFonts w:ascii="TH SarabunPSK" w:eastAsia="BrowalliaNew" w:hAnsi="TH SarabunPSK" w:cs="TH SarabunPSK"/>
          <w:sz w:val="32"/>
          <w:szCs w:val="32"/>
          <w:cs/>
        </w:rPr>
        <w:t>การบรรยายภายในชั้นเรียน</w:t>
      </w:r>
      <w:r w:rsidR="00F95E11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F95E11" w:rsidRPr="00B85F49">
        <w:rPr>
          <w:rFonts w:ascii="TH SarabunPSK" w:eastAsia="BrowalliaNew" w:hAnsi="TH SarabunPSK" w:cs="TH SarabunPSK"/>
          <w:sz w:val="32"/>
          <w:szCs w:val="32"/>
          <w:cs/>
        </w:rPr>
        <w:t>และการถาม</w:t>
      </w:r>
      <w:r w:rsidR="00F95E11" w:rsidRPr="00B85F49">
        <w:rPr>
          <w:rFonts w:ascii="TH SarabunPSK" w:eastAsia="BrowalliaNew" w:hAnsi="TH SarabunPSK" w:cs="TH SarabunPSK"/>
          <w:sz w:val="32"/>
          <w:szCs w:val="32"/>
        </w:rPr>
        <w:t>-</w:t>
      </w:r>
      <w:r w:rsidR="00F95E11" w:rsidRPr="00B85F49">
        <w:rPr>
          <w:rFonts w:ascii="TH SarabunPSK" w:eastAsia="BrowalliaNew" w:hAnsi="TH SarabunPSK" w:cs="TH SarabunPSK"/>
          <w:sz w:val="32"/>
          <w:szCs w:val="32"/>
          <w:cs/>
        </w:rPr>
        <w:t>ตอบ</w:t>
      </w:r>
      <w:r w:rsidR="00F95E11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F95E11" w:rsidRPr="00B85F49">
        <w:rPr>
          <w:rFonts w:ascii="TH SarabunPSK" w:eastAsia="BrowalliaNew" w:hAnsi="TH SarabunPSK" w:cs="TH SarabunPSK"/>
          <w:sz w:val="32"/>
          <w:szCs w:val="32"/>
          <w:cs/>
        </w:rPr>
        <w:t>เกี่ยวกับ</w:t>
      </w:r>
      <w:r w:rsidR="00F95E11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F95E11" w:rsidRPr="00B85F49">
        <w:rPr>
          <w:rFonts w:ascii="TH SarabunPSK" w:eastAsia="BrowalliaNew" w:hAnsi="TH SarabunPSK" w:cs="TH SarabunPSK"/>
          <w:sz w:val="32"/>
          <w:szCs w:val="32"/>
          <w:cs/>
        </w:rPr>
        <w:t>หลักการแ</w:t>
      </w:r>
      <w:r w:rsidR="00637E0E">
        <w:rPr>
          <w:rFonts w:ascii="TH SarabunPSK" w:eastAsia="BrowalliaNew" w:hAnsi="TH SarabunPSK" w:cs="TH SarabunPSK"/>
          <w:sz w:val="32"/>
          <w:szCs w:val="32"/>
          <w:cs/>
        </w:rPr>
        <w:t>ละทฤษฎีที่สำคั</w:t>
      </w:r>
      <w:r w:rsidR="00637E0E">
        <w:rPr>
          <w:rFonts w:ascii="TH SarabunPSK" w:eastAsia="BrowalliaNew" w:hAnsi="TH SarabunPSK" w:cs="TH SarabunPSK" w:hint="cs"/>
          <w:sz w:val="32"/>
          <w:szCs w:val="32"/>
          <w:cs/>
        </w:rPr>
        <w:t>ญของ</w:t>
      </w:r>
      <w:r w:rsidR="00637E0E">
        <w:rPr>
          <w:rFonts w:ascii="TH SarabunPSK" w:eastAsia="BrowalliaNew" w:hAnsi="TH SarabunPSK" w:cs="TH SarabunPSK"/>
          <w:sz w:val="32"/>
          <w:szCs w:val="32"/>
          <w:cs/>
        </w:rPr>
        <w:t>เนื้อหา</w:t>
      </w:r>
      <w:r w:rsidR="00BC1415" w:rsidRPr="00B85F49">
        <w:rPr>
          <w:rFonts w:ascii="TH SarabunPSK" w:eastAsia="BrowalliaNew" w:hAnsi="TH SarabunPSK" w:cs="TH SarabunPSK"/>
          <w:sz w:val="32"/>
          <w:szCs w:val="32"/>
          <w:cs/>
        </w:rPr>
        <w:t>ในกระบวนการทางธุรกิจ</w:t>
      </w:r>
    </w:p>
    <w:p w14:paraId="4B510493" w14:textId="77777777" w:rsidR="00955DF5" w:rsidRPr="00B85F49" w:rsidRDefault="00D51A3E" w:rsidP="00BC141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sz w:val="32"/>
          <w:szCs w:val="32"/>
          <w:lang w:bidi="ar-SA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F95E11" w:rsidRPr="00B85F49">
        <w:rPr>
          <w:rFonts w:ascii="TH SarabunPSK" w:eastAsia="BrowalliaNew" w:hAnsi="TH SarabunPSK" w:cs="TH SarabunPSK"/>
          <w:sz w:val="32"/>
          <w:szCs w:val="32"/>
          <w:cs/>
        </w:rPr>
        <w:t>มอบห</w:t>
      </w:r>
      <w:r w:rsidR="00CD2B5C" w:rsidRPr="00B85F49">
        <w:rPr>
          <w:rFonts w:ascii="TH SarabunPSK" w:eastAsia="BrowalliaNew" w:hAnsi="TH SarabunPSK" w:cs="TH SarabunPSK"/>
          <w:sz w:val="32"/>
          <w:szCs w:val="32"/>
          <w:cs/>
        </w:rPr>
        <w:t>ัวข้อเรื่องให้ค้นคว้าและ</w:t>
      </w:r>
      <w:r w:rsidR="00BC1415" w:rsidRPr="00B85F49">
        <w:rPr>
          <w:rFonts w:ascii="TH SarabunPSK" w:eastAsia="BrowalliaNew" w:hAnsi="TH SarabunPSK" w:cs="TH SarabunPSK"/>
          <w:sz w:val="32"/>
          <w:szCs w:val="32"/>
          <w:cs/>
        </w:rPr>
        <w:t>อภิปราย โดย</w:t>
      </w:r>
      <w:r w:rsidR="00CD2B5C" w:rsidRPr="00B85F49">
        <w:rPr>
          <w:rFonts w:ascii="TH SarabunPSK" w:eastAsia="BrowalliaNew" w:hAnsi="TH SarabunPSK" w:cs="TH SarabunPSK"/>
          <w:sz w:val="32"/>
          <w:szCs w:val="32"/>
          <w:cs/>
        </w:rPr>
        <w:t>ทำงานแบบ</w:t>
      </w:r>
      <w:r w:rsidR="00F95E11" w:rsidRPr="00B85F49">
        <w:rPr>
          <w:rFonts w:ascii="TH SarabunPSK" w:eastAsia="BrowalliaNew" w:hAnsi="TH SarabunPSK" w:cs="TH SarabunPSK"/>
          <w:sz w:val="32"/>
          <w:szCs w:val="32"/>
          <w:cs/>
        </w:rPr>
        <w:t>ทั้งเดี่ยวและกลุ่ม</w:t>
      </w:r>
    </w:p>
    <w:p w14:paraId="7E2949A0" w14:textId="77777777" w:rsidR="00F95E11" w:rsidRPr="00B85F49" w:rsidRDefault="00F95E11" w:rsidP="00CD2B5C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sz w:val="32"/>
          <w:szCs w:val="32"/>
          <w:cs/>
        </w:rPr>
      </w:pPr>
    </w:p>
    <w:p w14:paraId="10FA713E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๒.๓    วิธีการประเมินผล</w:t>
      </w:r>
    </w:p>
    <w:p w14:paraId="72D72393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ทดสอบทฤษฎีและปฏิบัติ</w:t>
      </w:r>
      <w:r w:rsidR="00195B94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โดยการสอบย่อย</w:t>
      </w:r>
      <w:r w:rsidR="00195B94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และให้คะแนนประเมินจากรายงานที่นักศึกษาจัดทำ</w:t>
      </w:r>
    </w:p>
    <w:p w14:paraId="427CA641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  <w:cs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8C26FB" w:rsidRPr="00B85F49">
        <w:rPr>
          <w:rFonts w:ascii="TH SarabunPSK" w:eastAsia="BrowalliaNew" w:hAnsi="TH SarabunPSK" w:cs="TH SarabunPSK"/>
          <w:sz w:val="32"/>
          <w:szCs w:val="32"/>
          <w:cs/>
        </w:rPr>
        <w:t>ทดสอบโดยการสอบ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กลางภาคและปลายภาค</w:t>
      </w:r>
      <w:r w:rsidR="00BC1415"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BC1415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รวมทั้งประเมินผลจากการทำงานที่ได้รับมอบหมายและการนำเสนอ </w:t>
      </w:r>
    </w:p>
    <w:p w14:paraId="4302DC29" w14:textId="77777777" w:rsidR="00195B94" w:rsidRPr="00B85F49" w:rsidRDefault="00195B94" w:rsidP="00BC1415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b/>
          <w:bCs/>
          <w:sz w:val="32"/>
          <w:szCs w:val="32"/>
          <w:lang w:bidi="ar-SA"/>
        </w:rPr>
      </w:pPr>
    </w:p>
    <w:p w14:paraId="5FC4F4D9" w14:textId="77777777" w:rsidR="001B5B0D" w:rsidRPr="00B85F49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 ทักษะทางปัญญา</w:t>
      </w:r>
    </w:p>
    <w:p w14:paraId="21F20E83" w14:textId="77777777" w:rsidR="00955DF5" w:rsidRPr="00B85F49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๓.๑   </w:t>
      </w:r>
      <w:r w:rsidR="001B5B0D"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ทักษะทางปัญญา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ที่ต้องพัฒนา</w:t>
      </w:r>
    </w:p>
    <w:p w14:paraId="5E237DB9" w14:textId="77777777" w:rsidR="000771EC" w:rsidRPr="00B85F49" w:rsidRDefault="00637E0E" w:rsidP="00637E0E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</w:rPr>
        <w:sym w:font="Wingdings 2" w:char="F09A"/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(๑)  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สามาร</w:t>
      </w:r>
      <w:r w:rsidR="00DC58AE">
        <w:rPr>
          <w:rFonts w:ascii="TH SarabunPSK" w:eastAsia="BrowalliaNew" w:hAnsi="TH SarabunPSK" w:cs="TH SarabunPSK"/>
          <w:sz w:val="32"/>
          <w:szCs w:val="32"/>
          <w:cs/>
        </w:rPr>
        <w:t>ถสื่อสาร แลกเปลี่ยนความคิด และน</w:t>
      </w:r>
      <w:r w:rsidR="00DC58AE">
        <w:rPr>
          <w:rFonts w:ascii="TH SarabunPSK" w:eastAsia="BrowalliaNew" w:hAnsi="TH SarabunPSK" w:cs="TH SarabunPSK" w:hint="cs"/>
          <w:sz w:val="32"/>
          <w:szCs w:val="32"/>
          <w:cs/>
        </w:rPr>
        <w:t>ำ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เสนอเป็นภาษาอังกฤษได้</w:t>
      </w:r>
      <w:r>
        <w:rPr>
          <w:rFonts w:ascii="TH SarabunPSK" w:eastAsia="BrowalliaNew" w:hAnsi="TH SarabunPSK" w:cs="TH SarabunPSK" w:hint="cs"/>
          <w:sz w:val="32"/>
          <w:szCs w:val="32"/>
          <w:cs/>
        </w:rPr>
        <w:t>เ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หมาะสมกับสถานการณ์</w:t>
      </w:r>
    </w:p>
    <w:p w14:paraId="129AFCA6" w14:textId="77777777" w:rsidR="00955DF5" w:rsidRDefault="0069712A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955DF5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0771EC" w:rsidRPr="00B85F49">
        <w:rPr>
          <w:rFonts w:ascii="TH SarabunPSK" w:eastAsia="BrowalliaNew" w:hAnsi="TH SarabunPSK" w:cs="TH SarabunPSK"/>
          <w:sz w:val="32"/>
          <w:szCs w:val="32"/>
          <w:cs/>
        </w:rPr>
        <w:t>มี</w:t>
      </w:r>
      <w:r w:rsidR="00637E0E" w:rsidRPr="00637E0E">
        <w:rPr>
          <w:rFonts w:ascii="TH SarabunPSK" w:eastAsia="BrowalliaNew" w:hAnsi="TH SarabunPSK" w:cs="TH SarabunPSK"/>
          <w:sz w:val="32"/>
          <w:szCs w:val="32"/>
          <w:cs/>
        </w:rPr>
        <w:t>ความคิดริเริ่มสร้างสรรค์ คิดอย่างมีวิจารณญาณ คิดวิเคราะห์อย่างเป็นระบบและสามารถแก้ปัญหาได้อย่างเหมาะสม</w:t>
      </w:r>
    </w:p>
    <w:p w14:paraId="5EDB28FF" w14:textId="77777777" w:rsidR="00637E0E" w:rsidRPr="00637E0E" w:rsidRDefault="00637E0E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</w:rPr>
        <w:sym w:font="Wingdings 2" w:char="F098"/>
      </w:r>
      <w:r>
        <w:rPr>
          <w:rFonts w:ascii="TH SarabunPSK" w:eastAsia="BrowalliaNew" w:hAnsi="TH SarabunPSK" w:cs="TH SarabunPSK"/>
          <w:sz w:val="32"/>
          <w:szCs w:val="32"/>
          <w:cs/>
        </w:rPr>
        <w:tab/>
      </w:r>
      <w:r>
        <w:rPr>
          <w:rFonts w:ascii="TH SarabunPSK" w:eastAsia="BrowalliaNew" w:hAnsi="TH SarabunPSK" w:cs="TH SarabunPSK"/>
          <w:sz w:val="32"/>
          <w:szCs w:val="32"/>
        </w:rPr>
        <w:t>(</w:t>
      </w:r>
      <w:r>
        <w:rPr>
          <w:rFonts w:ascii="TH SarabunPSK" w:eastAsia="BrowalliaNew" w:hAnsi="TH SarabunPSK" w:cs="TH SarabunPSK" w:hint="cs"/>
          <w:sz w:val="32"/>
          <w:szCs w:val="32"/>
          <w:cs/>
        </w:rPr>
        <w:t>๓</w:t>
      </w:r>
      <w:r>
        <w:rPr>
          <w:rFonts w:ascii="TH SarabunPSK" w:eastAsia="BrowalliaNew" w:hAnsi="TH SarabunPSK" w:cs="TH SarabunPSK"/>
          <w:sz w:val="32"/>
          <w:szCs w:val="32"/>
        </w:rPr>
        <w:t xml:space="preserve">)  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มีทักษะการเรียนรู้ด้วยตนเอง รู้จักแสวงหาและเพิ่มพูนความรู้และความสามารถของตนเอง</w:t>
      </w:r>
    </w:p>
    <w:p w14:paraId="18C09D6C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๒   วิธีการสอน</w:t>
      </w:r>
    </w:p>
    <w:p w14:paraId="30640975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  <w:cs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5E74F3" w:rsidRPr="00B85F49">
        <w:rPr>
          <w:rFonts w:ascii="TH SarabunPSK" w:eastAsia="BrowalliaNew" w:hAnsi="TH SarabunPSK" w:cs="TH SarabunPSK"/>
          <w:sz w:val="32"/>
          <w:szCs w:val="32"/>
          <w:cs/>
        </w:rPr>
        <w:t>การทำงานที่ได้รับมอบหมายให้ค้นคว้าหรือทำรายงานเกี่ยวกับการพัฒนาองค์กร</w:t>
      </w:r>
      <w:r w:rsidR="00391E47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391E47" w:rsidRPr="00B85F49">
        <w:rPr>
          <w:rFonts w:ascii="TH SarabunPSK" w:eastAsia="BrowalliaNew" w:hAnsi="TH SarabunPSK" w:cs="TH SarabunPSK"/>
          <w:sz w:val="32"/>
          <w:szCs w:val="32"/>
          <w:cs/>
        </w:rPr>
        <w:t>โดยฝึกการอภิปรายกลุ่ม และการนำทฤษฎี แนวคิด การบริหารของทางภาครัฐและเอกชน มาประยุกต์ใช้ได้</w:t>
      </w:r>
    </w:p>
    <w:p w14:paraId="08CBA373" w14:textId="77777777" w:rsidR="005E74F3" w:rsidRDefault="00955DF5" w:rsidP="005E74F3">
      <w:pPr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391E47" w:rsidRPr="00B85F49">
        <w:rPr>
          <w:rFonts w:ascii="TH SarabunPSK" w:eastAsia="BrowalliaNew" w:hAnsi="TH SarabunPSK" w:cs="TH SarabunPSK"/>
          <w:sz w:val="32"/>
          <w:szCs w:val="32"/>
          <w:cs/>
        </w:rPr>
        <w:t>ฝึกการสื่อสารในสถานการณ์จำลองและสถานการณ์จริงโดยเน้นการใช้ภาษาอังกฤษด้านความถูกต้องและความคล่องแคล่ว</w:t>
      </w:r>
    </w:p>
    <w:p w14:paraId="074A335F" w14:textId="77777777" w:rsidR="00DC58AE" w:rsidRPr="00B85F49" w:rsidRDefault="00DC58AE" w:rsidP="005E74F3">
      <w:pPr>
        <w:ind w:left="720" w:firstLine="720"/>
        <w:rPr>
          <w:rFonts w:ascii="TH SarabunPSK" w:eastAsia="BrowalliaNew" w:hAnsi="TH SarabunPSK" w:cs="TH SarabunPSK"/>
          <w:sz w:val="32"/>
          <w:szCs w:val="32"/>
          <w:cs/>
        </w:rPr>
      </w:pPr>
      <w:r>
        <w:rPr>
          <w:rFonts w:ascii="TH SarabunPSK" w:eastAsia="BrowalliaNew" w:hAnsi="TH SarabunPSK" w:cs="TH SarabunPSK"/>
          <w:sz w:val="32"/>
          <w:szCs w:val="32"/>
        </w:rPr>
        <w:t>(</w:t>
      </w:r>
      <w:r>
        <w:rPr>
          <w:rFonts w:ascii="TH SarabunPSK" w:eastAsia="BrowalliaNew" w:hAnsi="TH SarabunPSK" w:cs="TH SarabunPSK" w:hint="cs"/>
          <w:sz w:val="32"/>
          <w:szCs w:val="32"/>
          <w:cs/>
        </w:rPr>
        <w:t>๓</w:t>
      </w:r>
      <w:r>
        <w:rPr>
          <w:rFonts w:ascii="TH SarabunPSK" w:eastAsia="BrowalliaNew" w:hAnsi="TH SarabunPSK" w:cs="TH SarabunPSK"/>
          <w:sz w:val="32"/>
          <w:szCs w:val="32"/>
        </w:rPr>
        <w:t xml:space="preserve">) </w:t>
      </w:r>
      <w:r>
        <w:rPr>
          <w:rFonts w:ascii="TH SarabunPSK" w:eastAsia="BrowalliaNew" w:hAnsi="TH SarabunPSK" w:cs="TH SarabunPSK" w:hint="cs"/>
          <w:sz w:val="32"/>
          <w:szCs w:val="32"/>
          <w:cs/>
        </w:rPr>
        <w:t>สามารถศึกษาข้อมูลเรียนรู้ด้วยตนเอง จากแหล่งการเรียนรู้ต่างๆ เช่น เว็บไซต์</w:t>
      </w:r>
    </w:p>
    <w:p w14:paraId="44A166A7" w14:textId="77777777" w:rsidR="00955DF5" w:rsidRPr="00B85F49" w:rsidRDefault="00955DF5" w:rsidP="005E74F3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๓.๓    วิธีการประเมินผล</w:t>
      </w:r>
    </w:p>
    <w:p w14:paraId="7EEBF5C6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ประเมินการทำงานที่ได้รับมอบหมายให้ค้นคว้า</w:t>
      </w:r>
      <w:r w:rsidR="005E74F3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และประเมินตามสภาพจริงจากกิจกรรมการเรียนการสอน</w:t>
      </w:r>
    </w:p>
    <w:p w14:paraId="3D40965B" w14:textId="77777777" w:rsidR="00955DF5" w:rsidRPr="00B85F49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การนำเสนอรายงานในชั้นเรียนการทดสอบโดยใช้แบบทดสอบ</w:t>
      </w:r>
      <w:r w:rsidR="005E74F3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และ การสอบวัดผลสัมฤทธิ์ของข้อสอบ</w:t>
      </w:r>
    </w:p>
    <w:p w14:paraId="71D4EA69" w14:textId="77777777" w:rsidR="00A70B91" w:rsidRPr="00B85F49" w:rsidRDefault="00A70B91" w:rsidP="00A70B9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๔. ทักษะความสัมพันธ์ระหว่างบุคคลและความรับผิดชอบ</w:t>
      </w:r>
    </w:p>
    <w:p w14:paraId="1031B7AE" w14:textId="77777777" w:rsidR="00A70B91" w:rsidRPr="00B85F49" w:rsidRDefault="00A70B91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๔.๑   ทักษะความสัมพันธ์ระหว่างบุคคลและความรับผิดชอบที่ต้องพัฒนา</w:t>
      </w:r>
    </w:p>
    <w:p w14:paraId="5E6059AA" w14:textId="77777777" w:rsidR="00E55794" w:rsidRPr="00B85F49" w:rsidRDefault="00637E0E" w:rsidP="005E74F3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</w:rPr>
        <w:sym w:font="Wingdings 2" w:char="F09A"/>
      </w:r>
      <w:r w:rsidR="00A70B91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A70B91"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(๑)  </w:t>
      </w:r>
      <w:r w:rsidR="00DC58AE">
        <w:rPr>
          <w:rFonts w:ascii="TH SarabunPSK" w:eastAsia="BrowalliaNew" w:hAnsi="TH SarabunPSK" w:cs="TH SarabunPSK"/>
          <w:sz w:val="32"/>
          <w:szCs w:val="32"/>
          <w:cs/>
        </w:rPr>
        <w:t>สามารถทำ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งานร่วมกับผู้อื่นเป็นทีม มีภาวะผู้นา-ผู้ตามในโอกาสที่เหมาะสม</w:t>
      </w:r>
      <w:r w:rsidR="005E74F3" w:rsidRPr="00B85F49">
        <w:rPr>
          <w:rFonts w:ascii="TH SarabunPSK" w:eastAsia="BrowalliaNew" w:hAnsi="TH SarabunPSK" w:cs="TH SarabunPSK"/>
          <w:sz w:val="32"/>
          <w:szCs w:val="32"/>
          <w:cs/>
        </w:rPr>
        <w:br/>
      </w:r>
      <w:r w:rsidR="00A70B91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A70B91"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(๒)  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มีความเข้าใจและยอมรับความแตกต่างระหว่างบุคคล สังคม และวัฒนธรรมที่หลากหลาย</w:t>
      </w:r>
    </w:p>
    <w:p w14:paraId="315CA53A" w14:textId="77777777" w:rsidR="00A70B91" w:rsidRPr="00B85F49" w:rsidRDefault="00637E0E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</w:rPr>
        <w:sym w:font="Wingdings 2" w:char="F098"/>
      </w:r>
      <w:r w:rsidR="00A70B91"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CF04C1" w:rsidRPr="00B85F49">
        <w:rPr>
          <w:rFonts w:ascii="TH SarabunPSK" w:eastAsia="BrowalliaNew" w:hAnsi="TH SarabunPSK" w:cs="TH SarabunPSK"/>
          <w:sz w:val="32"/>
          <w:szCs w:val="32"/>
        </w:rPr>
        <w:t>(</w:t>
      </w:r>
      <w:r w:rsidR="00CF04C1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๓)  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มีความรับผิดชอบต่อตนเองและสังคม</w:t>
      </w:r>
      <w:r w:rsidR="00CF04C1" w:rsidRPr="00B85F49">
        <w:rPr>
          <w:rFonts w:ascii="TH SarabunPSK" w:eastAsia="BrowalliaNew" w:hAnsi="TH SarabunPSK" w:cs="TH SarabunPSK"/>
          <w:sz w:val="32"/>
          <w:szCs w:val="32"/>
        </w:rPr>
        <w:br/>
      </w:r>
    </w:p>
    <w:p w14:paraId="4A3B6D13" w14:textId="77777777" w:rsidR="00A70B91" w:rsidRPr="00B85F49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๔.๒   วิธีการสอน</w:t>
      </w:r>
    </w:p>
    <w:p w14:paraId="64D444EC" w14:textId="77777777" w:rsidR="00A70B91" w:rsidRPr="00B85F49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มีการกำหนดกิจกรรม การทำงานเป็นกลุ่ม ซึ่งจะต้องประสานงานกับผู้อื่น หรือต้องค้นคว้าหาข้อมูลจากการสัมภา</w:t>
      </w:r>
      <w:r w:rsidR="005E74F3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ษณ์บุคคลอื่น หรือผู้มีประสบการณ์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เพื่อให้เรียนรู้ด้านทักษะความสัมพันธ์ระหว่างตัวบุคคลและความสามารถในการรับผิดชอบ</w:t>
      </w:r>
    </w:p>
    <w:p w14:paraId="3E64F577" w14:textId="77777777" w:rsidR="00CF04C1" w:rsidRPr="00B85F49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สอดแทรกประสบการณ์</w:t>
      </w:r>
      <w:r w:rsidR="00CF04C1" w:rsidRPr="00B85F49">
        <w:rPr>
          <w:rFonts w:ascii="TH SarabunPSK" w:eastAsia="BrowalliaNew" w:hAnsi="TH SarabunPSK" w:cs="TH SarabunPSK"/>
          <w:sz w:val="32"/>
          <w:szCs w:val="32"/>
          <w:cs/>
        </w:rPr>
        <w:t>ต่างๆ</w:t>
      </w:r>
      <w:r w:rsidR="00195B94" w:rsidRPr="00B85F49">
        <w:rPr>
          <w:rFonts w:ascii="TH SarabunPSK" w:eastAsia="BrowalliaNew" w:hAnsi="TH SarabunPSK" w:cs="TH SarabunPSK"/>
          <w:sz w:val="32"/>
          <w:szCs w:val="32"/>
          <w:rtl/>
          <w:cs/>
          <w:lang w:bidi="ar-SA"/>
        </w:rPr>
        <w:t xml:space="preserve"> </w:t>
      </w:r>
      <w:r w:rsidR="00CF04C1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เพื่อให้ ผู้เรียน ได้เรียนรู้ เกี่ยวกับความรับผิดชอบต่อการกระทำและผลสืบเนื่องที่ สามารถเกิดขึ้นได้ ใน ทางธุรกิจ </w:t>
      </w:r>
    </w:p>
    <w:p w14:paraId="4229A701" w14:textId="77777777" w:rsidR="00A70B91" w:rsidRPr="00B85F49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>(๓)  สอดแทรกประสบการณ์ และ ยกตัวอย่างกรณีศึกษา เพื่อกระตุ้นให้มีการพัฒนาความสามารถของตัวเอง</w:t>
      </w:r>
      <w:r w:rsidR="00DC58AE">
        <w:rPr>
          <w:rFonts w:ascii="TH SarabunPSK" w:eastAsia="BrowalliaNew" w:hAnsi="TH SarabunPSK" w:cs="TH SarabunPSK" w:hint="cs"/>
          <w:sz w:val="32"/>
          <w:szCs w:val="32"/>
          <w:cs/>
        </w:rPr>
        <w:t>เพื่อนำไปปรับใช้กับสังคมที่อยู่</w:t>
      </w:r>
    </w:p>
    <w:p w14:paraId="52F8A3DC" w14:textId="77777777" w:rsidR="00CF04C1" w:rsidRPr="00B85F49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</w:p>
    <w:p w14:paraId="27B3083D" w14:textId="77777777" w:rsidR="00A70B91" w:rsidRPr="00B85F49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lastRenderedPageBreak/>
        <w:t>๔.๓    วิธีการประเมินผล</w:t>
      </w:r>
    </w:p>
    <w:p w14:paraId="1A4FD36B" w14:textId="77777777" w:rsidR="00A70B91" w:rsidRPr="00B85F49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ประเมินจากผลงานของกลุ่มและผลงานของผู้เรียนในกลุ่มที่ได้รับมอบหมายให้ทำงาน</w:t>
      </w:r>
    </w:p>
    <w:p w14:paraId="036E7FC0" w14:textId="77777777" w:rsidR="00A70B91" w:rsidRPr="00B85F49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ให้นักศึกษาประเมินตนเอง</w:t>
      </w:r>
      <w:r w:rsidR="00195B94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  <w:r w:rsidR="00195B94" w:rsidRPr="00B85F49">
        <w:rPr>
          <w:rFonts w:ascii="TH SarabunPSK" w:eastAsia="BrowalliaNew" w:hAnsi="TH SarabunPSK" w:cs="TH SarabunPSK"/>
          <w:sz w:val="32"/>
          <w:szCs w:val="32"/>
          <w:cs/>
        </w:rPr>
        <w:t>และประเมินซึ่งกันและกัน</w:t>
      </w:r>
      <w:r w:rsidR="00195B94" w:rsidRPr="00B85F49">
        <w:rPr>
          <w:rFonts w:ascii="TH SarabunPSK" w:eastAsia="BrowalliaNew" w:hAnsi="TH SarabunPSK" w:cs="TH SarabunPSK"/>
          <w:sz w:val="32"/>
          <w:szCs w:val="32"/>
        </w:rPr>
        <w:t xml:space="preserve"> (peer)</w:t>
      </w:r>
      <w:r w:rsidR="00E20253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 ซึ่ง สังเกตจากพฤติกรรมที่แสดงออกในการร่วมกิจกรรมต่าง</w:t>
      </w:r>
      <w:r w:rsidR="00E20253" w:rsidRPr="00B85F49">
        <w:rPr>
          <w:rFonts w:ascii="TH SarabunPSK" w:eastAsia="BrowalliaNew" w:hAnsi="TH SarabunPSK" w:cs="TH SarabunPSK"/>
          <w:sz w:val="32"/>
          <w:szCs w:val="32"/>
          <w:rtl/>
          <w:cs/>
          <w:lang w:bidi="ar-SA"/>
        </w:rPr>
        <w:t xml:space="preserve"> </w:t>
      </w:r>
      <w:r w:rsidR="00E20253" w:rsidRPr="00B85F49">
        <w:rPr>
          <w:rFonts w:ascii="TH SarabunPSK" w:eastAsia="BrowalliaNew" w:hAnsi="TH SarabunPSK" w:cs="TH SarabunPSK"/>
          <w:sz w:val="32"/>
          <w:szCs w:val="32"/>
          <w:cs/>
        </w:rPr>
        <w:t>ๆ</w:t>
      </w:r>
    </w:p>
    <w:p w14:paraId="41278DFD" w14:textId="77777777" w:rsidR="00E20253" w:rsidRPr="00B85F49" w:rsidRDefault="00CF04C1" w:rsidP="00CF04C1">
      <w:pPr>
        <w:autoSpaceDE w:val="0"/>
        <w:autoSpaceDN w:val="0"/>
        <w:adjustRightInd w:val="0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</w:rPr>
        <w:t>(</w:t>
      </w:r>
      <w:r w:rsidR="001B1AF6" w:rsidRPr="00B85F49">
        <w:rPr>
          <w:rFonts w:ascii="TH SarabunPSK" w:eastAsia="BrowalliaNew" w:hAnsi="TH SarabunPSK" w:cs="TH SarabunPSK"/>
          <w:sz w:val="32"/>
          <w:szCs w:val="32"/>
          <w:cs/>
        </w:rPr>
        <w:t>๓</w:t>
      </w: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)  </w:t>
      </w:r>
      <w:r w:rsidR="001B1AF6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ประเมินจากกิจกรรมที่ ผู้เรียน แสดงออกมา ว่าได้มีการพัฒนา </w:t>
      </w:r>
    </w:p>
    <w:p w14:paraId="257F0751" w14:textId="77777777" w:rsidR="001B5B0D" w:rsidRPr="00B85F49" w:rsidRDefault="001B5B0D" w:rsidP="001B5B0D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. ทักษะการวิเคราะห์เชิงตัวเลข การสื่อสาร และการใช้เทคโนโลยีสารสนเทศ</w:t>
      </w:r>
    </w:p>
    <w:p w14:paraId="15487131" w14:textId="77777777" w:rsidR="001B5B0D" w:rsidRPr="00B85F49" w:rsidRDefault="001B5B0D" w:rsidP="001B5B0D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.๑   ทักษะการวิเคราะห์เชิงตัวเลข การสื่อสาร และการใช้เทคโนโลยีสารสนเทศที่ต้องพัฒนา</w:t>
      </w:r>
    </w:p>
    <w:p w14:paraId="172B1236" w14:textId="77777777" w:rsidR="001B1AF6" w:rsidRPr="00B85F49" w:rsidRDefault="001B5B0D" w:rsidP="00E73704">
      <w:pPr>
        <w:autoSpaceDE w:val="0"/>
        <w:autoSpaceDN w:val="0"/>
        <w:adjustRightInd w:val="0"/>
        <w:spacing w:line="360" w:lineRule="exact"/>
        <w:ind w:left="720"/>
        <w:rPr>
          <w:rFonts w:ascii="TH SarabunPSK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(๑)  </w:t>
      </w:r>
      <w:r w:rsidR="00637E0E" w:rsidRPr="00637E0E">
        <w:rPr>
          <w:rFonts w:ascii="TH SarabunPSK" w:eastAsia="BrowalliaNew" w:hAnsi="TH SarabunPSK" w:cs="TH SarabunPSK"/>
          <w:sz w:val="32"/>
          <w:szCs w:val="32"/>
          <w:cs/>
        </w:rPr>
        <w:t>มีทักษะการใช้ภาษาไทยและภาษาอังกฤษในการสื่อสาร</w:t>
      </w:r>
      <w:r w:rsidR="00E73704" w:rsidRPr="00B85F49">
        <w:rPr>
          <w:rFonts w:ascii="TH SarabunPSK" w:eastAsia="BrowalliaNew" w:hAnsi="TH SarabunPSK" w:cs="TH SarabunPSK"/>
          <w:sz w:val="32"/>
          <w:szCs w:val="32"/>
        </w:rPr>
        <w:t xml:space="preserve"> </w:t>
      </w:r>
    </w:p>
    <w:p w14:paraId="6A6657F0" w14:textId="77777777" w:rsidR="001B5B0D" w:rsidRPr="00B85F49" w:rsidRDefault="0069712A" w:rsidP="00E73704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sz w:val="32"/>
          <w:szCs w:val="32"/>
          <w:cs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1B5B0D"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637E0E" w:rsidRPr="00637E0E">
        <w:rPr>
          <w:rFonts w:ascii="TH SarabunPSK" w:eastAsia="BrowalliaNew" w:hAnsi="TH SarabunPSK" w:cs="TH SarabunPSK"/>
          <w:sz w:val="32"/>
          <w:szCs w:val="32"/>
          <w:cs/>
        </w:rPr>
        <w:t>มีทักษะในการวิเคราะห์ข้อมูลเชิงตัวเลข ประมวลผลและแปลความหมายของข้อมูล</w:t>
      </w:r>
    </w:p>
    <w:p w14:paraId="73488679" w14:textId="77777777" w:rsidR="00E73704" w:rsidRPr="00B85F49" w:rsidRDefault="00637E0E" w:rsidP="00E73704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</w:rPr>
        <w:sym w:font="Wingdings 2" w:char="F098"/>
      </w:r>
      <w:r w:rsidR="001B5B0D" w:rsidRPr="00B85F49">
        <w:rPr>
          <w:rFonts w:ascii="TH SarabunPSK" w:eastAsia="BrowalliaNew" w:hAnsi="TH SarabunPSK" w:cs="TH SarabunPSK"/>
          <w:sz w:val="32"/>
          <w:szCs w:val="32"/>
          <w:cs/>
        </w:rPr>
        <w:tab/>
        <w:t xml:space="preserve">(๓)  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สามารถใช้คอมพิวเตอร์และเทคโนโลยีสารสนเทศเพื่อการเรี</w:t>
      </w:r>
      <w:r w:rsidR="00DC58AE">
        <w:rPr>
          <w:rFonts w:ascii="TH SarabunPSK" w:eastAsia="BrowalliaNew" w:hAnsi="TH SarabunPSK" w:cs="TH SarabunPSK"/>
          <w:sz w:val="32"/>
          <w:szCs w:val="32"/>
          <w:cs/>
        </w:rPr>
        <w:t>ยนรู้ ศึกษาค้นคว้าหาข้อมูล และนำ</w:t>
      </w:r>
      <w:r w:rsidRPr="00637E0E">
        <w:rPr>
          <w:rFonts w:ascii="TH SarabunPSK" w:eastAsia="BrowalliaNew" w:hAnsi="TH SarabunPSK" w:cs="TH SarabunPSK"/>
          <w:sz w:val="32"/>
          <w:szCs w:val="32"/>
          <w:cs/>
        </w:rPr>
        <w:t>เสนอได้อย่างเหมาะสมและมีประสิทธิภาพ</w:t>
      </w:r>
    </w:p>
    <w:p w14:paraId="405BCC90" w14:textId="77777777" w:rsidR="00D51A3E" w:rsidRPr="00B85F49" w:rsidRDefault="001B5B0D" w:rsidP="00D51A3E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ab/>
      </w:r>
    </w:p>
    <w:p w14:paraId="1CC38CDA" w14:textId="77777777" w:rsidR="001B5B0D" w:rsidRPr="00B85F49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</w:t>
      </w:r>
      <w:r w:rsidR="001B5B0D"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.๒   วิธีการสอน</w:t>
      </w:r>
    </w:p>
    <w:p w14:paraId="14FF4730" w14:textId="77777777" w:rsidR="001B5B0D" w:rsidRPr="00B85F49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E73704" w:rsidRPr="00B85F49">
        <w:rPr>
          <w:rFonts w:ascii="TH SarabunPSK" w:eastAsia="BrowalliaNew" w:hAnsi="TH SarabunPSK" w:cs="TH SarabunPSK"/>
          <w:sz w:val="32"/>
          <w:szCs w:val="32"/>
          <w:cs/>
        </w:rPr>
        <w:t>ฝึก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ให้นักศึกษา</w:t>
      </w:r>
      <w:r w:rsidR="00E73704" w:rsidRPr="00B85F49">
        <w:rPr>
          <w:rFonts w:ascii="TH SarabunPSK" w:eastAsia="BrowalliaNew" w:hAnsi="TH SarabunPSK" w:cs="TH SarabunPSK"/>
          <w:sz w:val="32"/>
          <w:szCs w:val="32"/>
          <w:cs/>
        </w:rPr>
        <w:t>ทำการซักถาม และตอบโต้ และประมวลผล</w:t>
      </w:r>
    </w:p>
    <w:p w14:paraId="205AB490" w14:textId="77777777" w:rsidR="00E73704" w:rsidRPr="00B85F49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E73704" w:rsidRPr="00B85F49">
        <w:rPr>
          <w:rFonts w:ascii="TH SarabunPSK" w:eastAsia="BrowalliaNew" w:hAnsi="TH SarabunPSK" w:cs="TH SarabunPSK"/>
          <w:sz w:val="32"/>
          <w:szCs w:val="32"/>
          <w:cs/>
        </w:rPr>
        <w:t>จัดกิจกรรม โดยให้นักศึกษาทำการตอบโต้ โดยใช้ทักษะที่มีอยู่ ทำในสถานการณ์เสมือนจริง และนำเสนอการแก้ปัญหาที่เหมาะสม เรียนรู้เทคนิคการประยุกต์เทคโนโลยีสารสนเทศในหลากหลายสถานการณ์</w:t>
      </w:r>
    </w:p>
    <w:p w14:paraId="52CDADA9" w14:textId="77777777" w:rsidR="001B5B0D" w:rsidRPr="00B85F49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๓)  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ฝึกให้นำเสนอผลงานที่ค้นคว้าด้วยตนเองในห้องเรียน</w:t>
      </w:r>
      <w:r w:rsidR="00DC58AE">
        <w:rPr>
          <w:rFonts w:ascii="TH SarabunPSK" w:eastAsia="BrowalliaNew" w:hAnsi="TH SarabunPSK" w:cs="TH SarabunPSK" w:hint="cs"/>
          <w:sz w:val="32"/>
          <w:szCs w:val="32"/>
          <w:cs/>
        </w:rPr>
        <w:t xml:space="preserve"> โดยนักศึกษาสามารถใช้เครื่องมือเทคโนโลยีต่างๆ</w:t>
      </w:r>
    </w:p>
    <w:p w14:paraId="378C12D3" w14:textId="77777777" w:rsidR="00D51A3E" w:rsidRPr="00B85F49" w:rsidRDefault="00D51A3E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13BAE7BF" w14:textId="77777777" w:rsidR="001B5B0D" w:rsidRPr="00B85F49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</w:t>
      </w:r>
      <w:r w:rsidR="001B5B0D"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.๓    วิธีการประเมินผล</w:t>
      </w:r>
    </w:p>
    <w:p w14:paraId="04593B9E" w14:textId="77777777" w:rsidR="001B5B0D" w:rsidRPr="00B85F49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๑)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ประเม</w:t>
      </w:r>
      <w:r w:rsidR="00E73704" w:rsidRPr="00B85F49">
        <w:rPr>
          <w:rFonts w:ascii="TH SarabunPSK" w:eastAsia="BrowalliaNew" w:hAnsi="TH SarabunPSK" w:cs="TH SarabunPSK"/>
          <w:sz w:val="32"/>
          <w:szCs w:val="32"/>
          <w:cs/>
        </w:rPr>
        <w:t>ินจาก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การเลือกใ</w:t>
      </w:r>
      <w:r w:rsidR="00E73704" w:rsidRPr="00B85F49">
        <w:rPr>
          <w:rFonts w:ascii="TH SarabunPSK" w:eastAsia="BrowalliaNew" w:hAnsi="TH SarabunPSK" w:cs="TH SarabunPSK"/>
          <w:sz w:val="32"/>
          <w:szCs w:val="32"/>
          <w:cs/>
        </w:rPr>
        <w:t>ช้เครื่องมือ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แก้ไขปัญหาสถานการณ์ได้อย่างเหมาะสม</w:t>
      </w:r>
    </w:p>
    <w:p w14:paraId="6E50DCD6" w14:textId="77777777" w:rsidR="001B5B0D" w:rsidRPr="00B85F49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๒)  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ประเมินจากความสามารถในการจัดกิจกรรมตามโครงการ ตลอดจนอธิบาย ถึงข้อจำกัด เหตุผลในการเลือกใช้เครื่องมือต่าง ๆ ได้อย่างเหมาะสม</w:t>
      </w:r>
    </w:p>
    <w:p w14:paraId="2F34DFAD" w14:textId="77777777" w:rsidR="001B5B0D" w:rsidRPr="00B85F49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sz w:val="32"/>
          <w:szCs w:val="32"/>
          <w:cs/>
        </w:rPr>
        <w:t xml:space="preserve">(๓)  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การอภิปราย</w:t>
      </w:r>
      <w:r w:rsidR="00B07818" w:rsidRPr="00B85F49">
        <w:rPr>
          <w:rFonts w:ascii="TH SarabunPSK" w:eastAsia="BrowalliaNew" w:hAnsi="TH SarabunPSK" w:cs="TH SarabunPSK"/>
          <w:sz w:val="32"/>
          <w:szCs w:val="32"/>
          <w:rtl/>
          <w:cs/>
          <w:lang w:bidi="ar-SA"/>
        </w:rPr>
        <w:t xml:space="preserve"> </w:t>
      </w:r>
      <w:r w:rsidR="00B07818" w:rsidRPr="00B85F49">
        <w:rPr>
          <w:rFonts w:ascii="TH SarabunPSK" w:eastAsia="BrowalliaNew" w:hAnsi="TH SarabunPSK" w:cs="TH SarabunPSK"/>
          <w:sz w:val="32"/>
          <w:szCs w:val="32"/>
          <w:cs/>
        </w:rPr>
        <w:t>กรณีศึกษาต่าง ๆ</w:t>
      </w:r>
      <w:r w:rsidR="00DC58AE">
        <w:rPr>
          <w:rFonts w:ascii="TH SarabunPSK" w:eastAsia="BrowalliaNew" w:hAnsi="TH SarabunPSK" w:cs="TH SarabunPSK" w:hint="cs"/>
          <w:sz w:val="32"/>
          <w:szCs w:val="32"/>
          <w:cs/>
        </w:rPr>
        <w:t>จากที่ไปศึกษาค้นคว้ามาทางอินเทอร์เน็ตและสามารถใช้เครื่องมือโปรแกรมต่างๆนำเสนอได้</w:t>
      </w:r>
    </w:p>
    <w:p w14:paraId="1A75B2E9" w14:textId="77777777" w:rsidR="00A70B91" w:rsidRPr="00B85F49" w:rsidRDefault="00C742F1" w:rsidP="00254A8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sz w:val="32"/>
          <w:szCs w:val="32"/>
          <w:u w:val="single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u w:val="single"/>
          <w:cs/>
        </w:rPr>
        <w:t>หมายเหตุ</w:t>
      </w:r>
    </w:p>
    <w:p w14:paraId="305D5DED" w14:textId="77777777" w:rsidR="00C742F1" w:rsidRPr="00B85F49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  <w:cs/>
        </w:rPr>
        <w:t>สัญลักษณ์</w:t>
      </w:r>
      <w:r w:rsidRPr="00B85F49">
        <w:rPr>
          <w:rFonts w:ascii="TH SarabunPSK" w:hAnsi="TH SarabunPSK" w:cs="TH SarabunPSK"/>
          <w:i/>
          <w:iCs/>
          <w:sz w:val="32"/>
          <w:szCs w:val="32"/>
          <w:cs/>
        </w:rPr>
        <w:t xml:space="preserve"> </w:t>
      </w:r>
      <w:r w:rsidRPr="00B85F49">
        <w:rPr>
          <w:rFonts w:ascii="TH SarabunPSK" w:hAnsi="TH SarabunPSK" w:cs="TH SarabunPSK"/>
          <w:sz w:val="32"/>
          <w:szCs w:val="32"/>
        </w:rPr>
        <w:sym w:font="Wingdings 2" w:char="F098"/>
      </w:r>
      <w:r w:rsidRPr="00B85F49">
        <w:rPr>
          <w:rFonts w:ascii="TH SarabunPSK" w:hAnsi="TH SarabunPSK" w:cs="TH SarabunPSK"/>
          <w:sz w:val="32"/>
          <w:szCs w:val="32"/>
        </w:rPr>
        <w:tab/>
      </w:r>
      <w:r w:rsidRPr="00B85F49">
        <w:rPr>
          <w:rFonts w:ascii="TH SarabunPSK" w:hAnsi="TH SarabunPSK" w:cs="TH SarabunPSK"/>
          <w:sz w:val="32"/>
          <w:szCs w:val="32"/>
          <w:cs/>
        </w:rPr>
        <w:t>หมายถึง</w:t>
      </w:r>
      <w:r w:rsidRPr="00B85F49">
        <w:rPr>
          <w:rFonts w:ascii="TH SarabunPSK" w:hAnsi="TH SarabunPSK" w:cs="TH SarabunPSK"/>
          <w:sz w:val="32"/>
          <w:szCs w:val="32"/>
        </w:rPr>
        <w:tab/>
      </w:r>
      <w:r w:rsidRPr="00B85F49">
        <w:rPr>
          <w:rFonts w:ascii="TH SarabunPSK" w:hAnsi="TH SarabunPSK" w:cs="TH SarabunPSK"/>
          <w:sz w:val="32"/>
          <w:szCs w:val="32"/>
          <w:cs/>
        </w:rPr>
        <w:t xml:space="preserve">ความรับผิดชอบหลัก </w:t>
      </w:r>
    </w:p>
    <w:p w14:paraId="08E9194E" w14:textId="77777777" w:rsidR="00C742F1" w:rsidRPr="00B85F49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  <w:cs/>
        </w:rPr>
        <w:t xml:space="preserve">สัญลักษณ์ </w:t>
      </w:r>
      <w:r w:rsidRPr="00B85F49">
        <w:rPr>
          <w:rFonts w:ascii="TH SarabunPSK" w:hAnsi="TH SarabunPSK" w:cs="TH SarabunPSK"/>
          <w:sz w:val="32"/>
          <w:szCs w:val="32"/>
        </w:rPr>
        <w:sym w:font="Wingdings 2" w:char="F09A"/>
      </w:r>
      <w:r w:rsidRPr="00B85F49">
        <w:rPr>
          <w:rFonts w:ascii="TH SarabunPSK" w:hAnsi="TH SarabunPSK" w:cs="TH SarabunPSK"/>
          <w:sz w:val="32"/>
          <w:szCs w:val="32"/>
        </w:rPr>
        <w:tab/>
      </w:r>
      <w:r w:rsidRPr="00B85F49">
        <w:rPr>
          <w:rFonts w:ascii="TH SarabunPSK" w:hAnsi="TH SarabunPSK" w:cs="TH SarabunPSK"/>
          <w:sz w:val="32"/>
          <w:szCs w:val="32"/>
          <w:cs/>
        </w:rPr>
        <w:t>หมายถึง</w:t>
      </w:r>
      <w:r w:rsidRPr="00B85F49">
        <w:rPr>
          <w:rFonts w:ascii="TH SarabunPSK" w:hAnsi="TH SarabunPSK" w:cs="TH SarabunPSK"/>
          <w:sz w:val="32"/>
          <w:szCs w:val="32"/>
        </w:rPr>
        <w:tab/>
      </w:r>
      <w:r w:rsidRPr="00B85F49">
        <w:rPr>
          <w:rFonts w:ascii="TH SarabunPSK" w:hAnsi="TH SarabunPSK" w:cs="TH SarabunPSK"/>
          <w:sz w:val="32"/>
          <w:szCs w:val="32"/>
          <w:cs/>
        </w:rPr>
        <w:t xml:space="preserve">ความรับผิดชอบรอง </w:t>
      </w:r>
    </w:p>
    <w:p w14:paraId="717C6E65" w14:textId="77777777" w:rsidR="00C742F1" w:rsidRPr="00B85F49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  <w:cs/>
        </w:rPr>
        <w:t>เว้นว่าง</w:t>
      </w:r>
      <w:r w:rsidRPr="00B85F49">
        <w:rPr>
          <w:rFonts w:ascii="TH SarabunPSK" w:hAnsi="TH SarabunPSK" w:cs="TH SarabunPSK"/>
          <w:sz w:val="32"/>
          <w:szCs w:val="32"/>
          <w:cs/>
        </w:rPr>
        <w:tab/>
        <w:t>หมายถึง</w:t>
      </w:r>
      <w:r w:rsidRPr="00B85F49">
        <w:rPr>
          <w:rFonts w:ascii="TH SarabunPSK" w:hAnsi="TH SarabunPSK" w:cs="TH SarabunPSK"/>
          <w:sz w:val="32"/>
          <w:szCs w:val="32"/>
          <w:cs/>
        </w:rPr>
        <w:tab/>
        <w:t>ไม่ได้รับผิดชอบ</w:t>
      </w:r>
    </w:p>
    <w:p w14:paraId="4DA40736" w14:textId="77777777" w:rsidR="00C742F1" w:rsidRPr="00B85F49" w:rsidRDefault="00C742F1" w:rsidP="00C742F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sz w:val="32"/>
          <w:szCs w:val="32"/>
        </w:rPr>
      </w:pPr>
      <w:r w:rsidRPr="00B85F49">
        <w:rPr>
          <w:rFonts w:ascii="TH SarabunPSK" w:hAnsi="TH SarabunPSK" w:cs="TH SarabunPSK"/>
          <w:sz w:val="32"/>
          <w:szCs w:val="32"/>
          <w:cs/>
        </w:rPr>
        <w:t>ซึ่งจะปรากฎอยู่ในแผนที่แสดงการกระจายความรับผิดชอบมาตรฐานผลการเรียนรู้จากหลักสูตรสู่รายวิชา (</w:t>
      </w:r>
      <w:r w:rsidRPr="00B85F49">
        <w:rPr>
          <w:rFonts w:ascii="TH SarabunPSK" w:hAnsi="TH SarabunPSK" w:cs="TH SarabunPSK"/>
          <w:sz w:val="32"/>
          <w:szCs w:val="32"/>
        </w:rPr>
        <w:t>Curriculum Mapping)</w:t>
      </w:r>
    </w:p>
    <w:p w14:paraId="28B57976" w14:textId="77777777" w:rsidR="00254A85" w:rsidRDefault="00254A85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54524311" w14:textId="77777777" w:rsidR="00CB4DBA" w:rsidRDefault="00CB4DBA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25C8B4C6" w14:textId="77777777" w:rsidR="00CB4DBA" w:rsidRDefault="00CB4DBA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6A1C5B88" w14:textId="77777777" w:rsidR="00CB4DBA" w:rsidRPr="00B85F49" w:rsidRDefault="00CB4DBA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</w:p>
    <w:p w14:paraId="55016B59" w14:textId="77777777" w:rsidR="00553F9C" w:rsidRPr="00B85F49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lastRenderedPageBreak/>
        <w:t>หมวดที่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๕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B85F49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แผนการสอนและการประเมินผล</w:t>
      </w:r>
    </w:p>
    <w:p w14:paraId="32801A1D" w14:textId="77777777" w:rsidR="00CC78C7" w:rsidRPr="00B85F49" w:rsidRDefault="00CC78C7" w:rsidP="00CC78C7">
      <w:pPr>
        <w:numPr>
          <w:ilvl w:val="0"/>
          <w:numId w:val="16"/>
        </w:numPr>
        <w:tabs>
          <w:tab w:val="clear" w:pos="720"/>
          <w:tab w:val="num" w:pos="0"/>
          <w:tab w:val="left" w:pos="284"/>
        </w:tabs>
        <w:autoSpaceDE w:val="0"/>
        <w:autoSpaceDN w:val="0"/>
        <w:adjustRightInd w:val="0"/>
        <w:ind w:left="0" w:firstLine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B85F49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แผนการสอน </w:t>
      </w:r>
    </w:p>
    <w:p w14:paraId="777689C6" w14:textId="77777777" w:rsidR="00CC78C7" w:rsidRDefault="00CC78C7" w:rsidP="00CC78C7">
      <w:pPr>
        <w:tabs>
          <w:tab w:val="left" w:pos="284"/>
        </w:tabs>
        <w:autoSpaceDE w:val="0"/>
        <w:autoSpaceDN w:val="0"/>
        <w:adjustRightInd w:val="0"/>
        <w:rPr>
          <w:rFonts w:ascii="TH Niramit AS" w:eastAsia="BrowalliaNew-Bold" w:hAnsi="TH Niramit AS" w:cs="TH Niramit AS"/>
          <w:b/>
          <w:bCs/>
          <w:sz w:val="32"/>
          <w:szCs w:val="32"/>
        </w:rPr>
      </w:pPr>
    </w:p>
    <w:p w14:paraId="19905676" w14:textId="77777777" w:rsidR="00CC78C7" w:rsidRPr="006518DC" w:rsidRDefault="00CC78C7" w:rsidP="00CC78C7">
      <w:pPr>
        <w:tabs>
          <w:tab w:val="left" w:pos="284"/>
        </w:tabs>
        <w:autoSpaceDE w:val="0"/>
        <w:autoSpaceDN w:val="0"/>
        <w:adjustRightInd w:val="0"/>
        <w:rPr>
          <w:rFonts w:ascii="TH Niramit AS" w:eastAsia="BrowalliaNew-Bold" w:hAnsi="TH Niramit AS" w:cs="TH Niramit AS"/>
          <w:b/>
          <w:bCs/>
          <w:sz w:val="32"/>
          <w:szCs w:val="32"/>
        </w:rPr>
      </w:pPr>
    </w:p>
    <w:tbl>
      <w:tblPr>
        <w:tblpPr w:leftFromText="180" w:rightFromText="180" w:vertAnchor="text" w:tblpX="-72" w:tblpY="1"/>
        <w:tblOverlap w:val="never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3060"/>
        <w:gridCol w:w="2160"/>
        <w:gridCol w:w="2250"/>
        <w:gridCol w:w="1980"/>
      </w:tblGrid>
      <w:tr w:rsidR="00CC78C7" w:rsidRPr="006518DC" w14:paraId="21FB3AE0" w14:textId="77777777" w:rsidTr="00753343">
        <w:trPr>
          <w:tblHeader/>
        </w:trPr>
        <w:tc>
          <w:tcPr>
            <w:tcW w:w="1080" w:type="dxa"/>
            <w:vAlign w:val="center"/>
          </w:tcPr>
          <w:p w14:paraId="5151A523" w14:textId="77777777" w:rsidR="00CC78C7" w:rsidRPr="00753343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ัปดาห์ที่</w:t>
            </w:r>
          </w:p>
        </w:tc>
        <w:tc>
          <w:tcPr>
            <w:tcW w:w="3060" w:type="dxa"/>
            <w:vAlign w:val="center"/>
          </w:tcPr>
          <w:p w14:paraId="4439195D" w14:textId="77777777" w:rsidR="00CC78C7" w:rsidRPr="00753343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</w:t>
            </w: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/</w:t>
            </w: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2160" w:type="dxa"/>
            <w:vAlign w:val="center"/>
          </w:tcPr>
          <w:p w14:paraId="5D8EE2F8" w14:textId="77777777" w:rsidR="00CC78C7" w:rsidRPr="00753343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จำนวน</w:t>
            </w: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ม</w:t>
            </w: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.)</w:t>
            </w:r>
          </w:p>
        </w:tc>
        <w:tc>
          <w:tcPr>
            <w:tcW w:w="2250" w:type="dxa"/>
            <w:vAlign w:val="center"/>
          </w:tcPr>
          <w:p w14:paraId="4DA62A4C" w14:textId="77777777" w:rsidR="00CC78C7" w:rsidRPr="00753343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ิจกรรมการเรียน </w:t>
            </w:r>
          </w:p>
          <w:p w14:paraId="7AB17627" w14:textId="77777777" w:rsidR="00CC78C7" w:rsidRPr="00753343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สอน/สื่อที่ใช้ </w:t>
            </w:r>
          </w:p>
        </w:tc>
        <w:tc>
          <w:tcPr>
            <w:tcW w:w="1980" w:type="dxa"/>
            <w:vAlign w:val="center"/>
          </w:tcPr>
          <w:p w14:paraId="050EC07D" w14:textId="77777777" w:rsidR="00CC78C7" w:rsidRPr="00753343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สอน</w:t>
            </w:r>
          </w:p>
        </w:tc>
      </w:tr>
      <w:tr w:rsidR="00CC78C7" w:rsidRPr="006518DC" w14:paraId="560A9FEC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3E0E7772" w14:textId="77777777" w:rsidR="00CC78C7" w:rsidRPr="00B85F49" w:rsidRDefault="00CC78C7" w:rsidP="00753343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5F49">
              <w:rPr>
                <w:rFonts w:ascii="TH SarabunPSK" w:hAnsi="TH SarabunPSK" w:cs="TH SarabunPSK"/>
                <w:sz w:val="32"/>
                <w:szCs w:val="32"/>
                <w:cs/>
              </w:rPr>
              <w:t>๑</w:t>
            </w:r>
          </w:p>
        </w:tc>
        <w:tc>
          <w:tcPr>
            <w:tcW w:w="3060" w:type="dxa"/>
            <w:vAlign w:val="center"/>
          </w:tcPr>
          <w:p w14:paraId="4C09229C" w14:textId="77777777" w:rsidR="00A040AC" w:rsidRDefault="00CC78C7" w:rsidP="0075334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B85F49">
              <w:rPr>
                <w:rFonts w:ascii="TH SarabunPSK" w:hAnsi="TH SarabunPSK" w:cs="TH SarabunPSK"/>
                <w:sz w:val="32"/>
                <w:szCs w:val="32"/>
              </w:rPr>
              <w:t>Course introduction</w:t>
            </w:r>
          </w:p>
          <w:p w14:paraId="15819E7B" w14:textId="77777777" w:rsidR="00A040AC" w:rsidRPr="00B85F49" w:rsidRDefault="000D7998" w:rsidP="0075334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D7998">
              <w:rPr>
                <w:rFonts w:ascii="TH SarabunPSK" w:eastAsia="Calibri" w:hAnsi="TH SarabunPSK" w:cs="TH SarabunPSK"/>
                <w:sz w:val="32"/>
                <w:szCs w:val="32"/>
              </w:rPr>
              <w:t>Noun</w:t>
            </w:r>
          </w:p>
        </w:tc>
        <w:tc>
          <w:tcPr>
            <w:tcW w:w="2160" w:type="dxa"/>
            <w:vAlign w:val="center"/>
          </w:tcPr>
          <w:p w14:paraId="28A98610" w14:textId="77777777" w:rsidR="00CC78C7" w:rsidRPr="00B85F49" w:rsidRDefault="00CC78C7" w:rsidP="0075334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85F49">
              <w:rPr>
                <w:rFonts w:ascii="TH SarabunPSK" w:hAnsi="TH SarabunPSK" w:cs="TH SarabunPSK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0A88E231" w14:textId="77777777" w:rsidR="00CC78C7" w:rsidRPr="00B85F49" w:rsidRDefault="00CC78C7" w:rsidP="00753343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B85F4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แผนการสอน</w:t>
            </w:r>
          </w:p>
          <w:p w14:paraId="405A2521" w14:textId="77777777" w:rsidR="00CC78C7" w:rsidRPr="00B85F49" w:rsidRDefault="00CC78C7" w:rsidP="00753343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B85F4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(</w:t>
            </w:r>
            <w:r w:rsidRPr="00B85F49">
              <w:rPr>
                <w:rFonts w:ascii="TH SarabunPSK" w:hAnsi="TH SarabunPSK" w:cs="TH SarabunPSK"/>
                <w:b/>
                <w:sz w:val="32"/>
                <w:szCs w:val="32"/>
              </w:rPr>
              <w:t>Course Syllabus)</w:t>
            </w:r>
          </w:p>
          <w:p w14:paraId="5D4F26B9" w14:textId="77777777" w:rsidR="00CC78C7" w:rsidRDefault="00CC78C7" w:rsidP="00753343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B85F49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สอบถามและสร้างกติกาในชั้นเรียนร่วมกันรวมถึงแลกเปลี่ยนความคิดเห็น</w:t>
            </w:r>
            <w:r w:rsidR="00F40142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แบบ </w:t>
            </w:r>
            <w:r w:rsidR="00F40142">
              <w:rPr>
                <w:rFonts w:ascii="TH SarabunPSK" w:hAnsi="TH SarabunPSK" w:cs="TH SarabunPSK"/>
                <w:b/>
                <w:sz w:val="32"/>
                <w:szCs w:val="32"/>
              </w:rPr>
              <w:t>on-site</w:t>
            </w:r>
          </w:p>
          <w:p w14:paraId="408D68D7" w14:textId="77777777" w:rsidR="00A040AC" w:rsidRPr="000D7998" w:rsidRDefault="00A040AC" w:rsidP="000D7998">
            <w:pPr>
              <w:ind w:right="-108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0" w:type="dxa"/>
            <w:vAlign w:val="center"/>
          </w:tcPr>
          <w:p w14:paraId="54AA8051" w14:textId="77777777" w:rsidR="00CC78C7" w:rsidRDefault="00CC78C7" w:rsidP="00753343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 w:rsidR="00CB4DBA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0BFBCD96" w14:textId="4E86AF48" w:rsidR="00CB4DBA" w:rsidRPr="0073589F" w:rsidRDefault="00CB4DBA" w:rsidP="00753343">
            <w:pPr>
              <w:rPr>
                <w:rFonts w:hint="cs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A040AC" w:rsidRPr="006518DC" w14:paraId="6B0C9825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70A615EB" w14:textId="77777777" w:rsidR="00A040AC" w:rsidRPr="00B85F49" w:rsidRDefault="00A040AC" w:rsidP="00753343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</w:t>
            </w:r>
          </w:p>
        </w:tc>
        <w:tc>
          <w:tcPr>
            <w:tcW w:w="3060" w:type="dxa"/>
            <w:vAlign w:val="center"/>
          </w:tcPr>
          <w:p w14:paraId="2EA3DBDF" w14:textId="77777777" w:rsidR="00A040AC" w:rsidRPr="00B85F49" w:rsidRDefault="000D7998" w:rsidP="000D799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/>
                <w:sz w:val="32"/>
                <w:szCs w:val="32"/>
              </w:rPr>
              <w:t>Pronoun</w:t>
            </w:r>
          </w:p>
        </w:tc>
        <w:tc>
          <w:tcPr>
            <w:tcW w:w="2160" w:type="dxa"/>
            <w:vAlign w:val="center"/>
          </w:tcPr>
          <w:p w14:paraId="5F36CB75" w14:textId="77777777" w:rsidR="00A040AC" w:rsidRPr="00B85F49" w:rsidRDefault="00A040AC" w:rsidP="00753343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5428325A" w14:textId="77777777" w:rsidR="00A040AC" w:rsidRPr="00492F45" w:rsidRDefault="00A040AC" w:rsidP="00F40142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A040AC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บรรยาย</w:t>
            </w:r>
            <w:r w:rsidR="00F40142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เนื้อหา รวมถึงร่วมกันทำกิจกรรมในชั้นเรียนเกี่ยวกับ การใช้คำสรรพนาม</w:t>
            </w:r>
          </w:p>
        </w:tc>
        <w:tc>
          <w:tcPr>
            <w:tcW w:w="1980" w:type="dxa"/>
            <w:vAlign w:val="center"/>
          </w:tcPr>
          <w:p w14:paraId="09885565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25208149" w14:textId="4E40B8AA" w:rsidR="00A040AC" w:rsidRPr="0073589F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885A09" w:rsidRPr="006518DC" w14:paraId="74924BE5" w14:textId="77777777" w:rsidTr="00753343">
        <w:tc>
          <w:tcPr>
            <w:tcW w:w="1080" w:type="dxa"/>
            <w:vAlign w:val="center"/>
          </w:tcPr>
          <w:p w14:paraId="5D35C058" w14:textId="77777777" w:rsidR="00885A09" w:rsidRPr="00B85F49" w:rsidRDefault="00885A09" w:rsidP="00885A0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๓-๔</w:t>
            </w:r>
          </w:p>
        </w:tc>
        <w:tc>
          <w:tcPr>
            <w:tcW w:w="3060" w:type="dxa"/>
            <w:vAlign w:val="center"/>
          </w:tcPr>
          <w:p w14:paraId="7220E860" w14:textId="77777777" w:rsidR="00885A09" w:rsidRPr="00B85F49" w:rsidRDefault="000D7998" w:rsidP="000D799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erbs</w:t>
            </w:r>
          </w:p>
        </w:tc>
        <w:tc>
          <w:tcPr>
            <w:tcW w:w="2160" w:type="dxa"/>
            <w:vAlign w:val="center"/>
          </w:tcPr>
          <w:p w14:paraId="737FA71A" w14:textId="77777777" w:rsidR="00885A09" w:rsidRPr="00B85F49" w:rsidRDefault="00885A09" w:rsidP="00885A0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๖</w:t>
            </w:r>
          </w:p>
        </w:tc>
        <w:tc>
          <w:tcPr>
            <w:tcW w:w="2250" w:type="dxa"/>
            <w:vAlign w:val="center"/>
          </w:tcPr>
          <w:p w14:paraId="033A96F2" w14:textId="77777777" w:rsidR="00885A09" w:rsidRPr="00492F45" w:rsidRDefault="00F40142" w:rsidP="00885A09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นช</w:t>
            </w:r>
            <w:r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ั้นเรียนเกี่ยวกับ การใช้คำกริยา</w:t>
            </w:r>
          </w:p>
        </w:tc>
        <w:tc>
          <w:tcPr>
            <w:tcW w:w="1980" w:type="dxa"/>
            <w:vAlign w:val="center"/>
          </w:tcPr>
          <w:p w14:paraId="680055F1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79BD772F" w14:textId="6FEDDE88" w:rsidR="00885A09" w:rsidRPr="002E06BD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885A09" w:rsidRPr="006518DC" w14:paraId="2ED63751" w14:textId="77777777" w:rsidTr="00753343">
        <w:tc>
          <w:tcPr>
            <w:tcW w:w="1080" w:type="dxa"/>
            <w:vAlign w:val="center"/>
          </w:tcPr>
          <w:p w14:paraId="2B7690D8" w14:textId="77777777" w:rsidR="00885A09" w:rsidRPr="00B85F49" w:rsidRDefault="00885A09" w:rsidP="00885A0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๕</w:t>
            </w:r>
          </w:p>
        </w:tc>
        <w:tc>
          <w:tcPr>
            <w:tcW w:w="3060" w:type="dxa"/>
            <w:vAlign w:val="center"/>
          </w:tcPr>
          <w:p w14:paraId="7E9F83A9" w14:textId="77777777" w:rsidR="00885A09" w:rsidRPr="00B85F49" w:rsidRDefault="00492F45" w:rsidP="00492F45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nse 1</w:t>
            </w:r>
          </w:p>
        </w:tc>
        <w:tc>
          <w:tcPr>
            <w:tcW w:w="2160" w:type="dxa"/>
            <w:vAlign w:val="center"/>
          </w:tcPr>
          <w:p w14:paraId="488AD864" w14:textId="77777777" w:rsidR="00885A09" w:rsidRPr="00B85F49" w:rsidRDefault="00885A09" w:rsidP="00885A0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040AC">
              <w:rPr>
                <w:rFonts w:ascii="TH SarabunPSK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119C40AF" w14:textId="77777777" w:rsidR="00885A09" w:rsidRPr="00B85F49" w:rsidRDefault="00F40142" w:rsidP="009D7159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</w:t>
            </w:r>
            <w:r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นชั้นเรียนเกี่ยวกับ การใช้ร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ูปประโยคกาล</w:t>
            </w:r>
          </w:p>
        </w:tc>
        <w:tc>
          <w:tcPr>
            <w:tcW w:w="1980" w:type="dxa"/>
            <w:vAlign w:val="center"/>
          </w:tcPr>
          <w:p w14:paraId="503027FC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326A3093" w14:textId="627AD69F" w:rsidR="00885A09" w:rsidRPr="002E06BD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CB4DBA" w:rsidRPr="006518DC" w14:paraId="2739F210" w14:textId="77777777" w:rsidTr="00753343">
        <w:tc>
          <w:tcPr>
            <w:tcW w:w="1080" w:type="dxa"/>
            <w:vAlign w:val="center"/>
          </w:tcPr>
          <w:p w14:paraId="6B14F5F1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๖-๗</w:t>
            </w:r>
          </w:p>
        </w:tc>
        <w:tc>
          <w:tcPr>
            <w:tcW w:w="3060" w:type="dxa"/>
            <w:vAlign w:val="center"/>
          </w:tcPr>
          <w:p w14:paraId="1E2BFE63" w14:textId="77777777" w:rsidR="00CB4DBA" w:rsidRPr="00B85F49" w:rsidRDefault="00CB4DBA" w:rsidP="00CB4DB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nse 2  and Tense 3</w:t>
            </w:r>
          </w:p>
        </w:tc>
        <w:tc>
          <w:tcPr>
            <w:tcW w:w="2160" w:type="dxa"/>
            <w:vAlign w:val="center"/>
          </w:tcPr>
          <w:p w14:paraId="18CADBBB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5F49">
              <w:rPr>
                <w:rFonts w:ascii="TH SarabunPSK" w:hAnsi="TH SarabunPSK" w:cs="TH SarabunPSK"/>
                <w:sz w:val="32"/>
                <w:szCs w:val="32"/>
                <w:cs/>
              </w:rPr>
              <w:t>๖</w:t>
            </w:r>
          </w:p>
        </w:tc>
        <w:tc>
          <w:tcPr>
            <w:tcW w:w="2250" w:type="dxa"/>
            <w:vAlign w:val="center"/>
          </w:tcPr>
          <w:p w14:paraId="395C5E84" w14:textId="77777777" w:rsidR="00CB4DBA" w:rsidRPr="00492F45" w:rsidRDefault="00CB4DBA" w:rsidP="00CB4DBA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นชั้นเรียนเกี่ยวกับ การใช้รูปประโยคกาล</w:t>
            </w:r>
          </w:p>
        </w:tc>
        <w:tc>
          <w:tcPr>
            <w:tcW w:w="1980" w:type="dxa"/>
            <w:vAlign w:val="center"/>
          </w:tcPr>
          <w:p w14:paraId="413FF3D4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27A2AFAB" w14:textId="4D79F477" w:rsidR="00CB4DBA" w:rsidRDefault="00CB4DBA" w:rsidP="00CB4DBA"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CB4DBA" w:rsidRPr="006518DC" w14:paraId="5B535539" w14:textId="77777777" w:rsidTr="00753343">
        <w:tc>
          <w:tcPr>
            <w:tcW w:w="1080" w:type="dxa"/>
            <w:vAlign w:val="center"/>
          </w:tcPr>
          <w:p w14:paraId="75081977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๘-๙</w:t>
            </w:r>
          </w:p>
        </w:tc>
        <w:tc>
          <w:tcPr>
            <w:tcW w:w="3060" w:type="dxa"/>
            <w:vAlign w:val="center"/>
          </w:tcPr>
          <w:p w14:paraId="52C5D946" w14:textId="77777777" w:rsidR="00CB4DBA" w:rsidRPr="00B85F49" w:rsidRDefault="00CB4DBA" w:rsidP="00CB4DBA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ssive voice</w:t>
            </w:r>
          </w:p>
        </w:tc>
        <w:tc>
          <w:tcPr>
            <w:tcW w:w="2160" w:type="dxa"/>
            <w:vAlign w:val="center"/>
          </w:tcPr>
          <w:p w14:paraId="0B2D33C4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85F49">
              <w:rPr>
                <w:rFonts w:ascii="TH SarabunPSK" w:hAnsi="TH SarabunPSK" w:cs="TH SarabunPSK"/>
                <w:sz w:val="32"/>
                <w:szCs w:val="32"/>
                <w:cs/>
              </w:rPr>
              <w:t>๖</w:t>
            </w:r>
          </w:p>
        </w:tc>
        <w:tc>
          <w:tcPr>
            <w:tcW w:w="2250" w:type="dxa"/>
            <w:vAlign w:val="center"/>
          </w:tcPr>
          <w:p w14:paraId="602797CE" w14:textId="77777777" w:rsidR="00CB4DBA" w:rsidRPr="00492F45" w:rsidRDefault="00CB4DBA" w:rsidP="00CB4DBA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นชั้น</w:t>
            </w:r>
            <w:r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lastRenderedPageBreak/>
              <w:t xml:space="preserve">เรียนเกี่ยวกับ การใช้รูปประโยค </w:t>
            </w:r>
            <w:r>
              <w:rPr>
                <w:rFonts w:ascii="TH SarabunPSK" w:hAnsi="TH SarabunPSK" w:cs="TH SarabunPSK"/>
                <w:b/>
                <w:sz w:val="32"/>
                <w:szCs w:val="32"/>
              </w:rPr>
              <w:t>Passive voice</w:t>
            </w:r>
          </w:p>
        </w:tc>
        <w:tc>
          <w:tcPr>
            <w:tcW w:w="1980" w:type="dxa"/>
            <w:vAlign w:val="center"/>
          </w:tcPr>
          <w:p w14:paraId="6E445D80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lastRenderedPageBreak/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69F79D1D" w14:textId="4FC3E86B" w:rsidR="00CB4DBA" w:rsidRDefault="00CB4DBA" w:rsidP="00CB4DBA"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885A09" w:rsidRPr="006518DC" w14:paraId="6F08C9E8" w14:textId="77777777" w:rsidTr="000D7998">
        <w:tc>
          <w:tcPr>
            <w:tcW w:w="1080" w:type="dxa"/>
            <w:vAlign w:val="center"/>
          </w:tcPr>
          <w:p w14:paraId="26F956EE" w14:textId="77777777" w:rsidR="00885A09" w:rsidRPr="00B85F49" w:rsidRDefault="00885A09" w:rsidP="00885A09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85F4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๑๐</w:t>
            </w:r>
          </w:p>
        </w:tc>
        <w:tc>
          <w:tcPr>
            <w:tcW w:w="3060" w:type="dxa"/>
            <w:tcBorders>
              <w:right w:val="nil"/>
            </w:tcBorders>
            <w:shd w:val="clear" w:color="auto" w:fill="auto"/>
          </w:tcPr>
          <w:p w14:paraId="4688BF87" w14:textId="77777777" w:rsidR="00885A09" w:rsidRPr="00B85F49" w:rsidRDefault="00885A09" w:rsidP="00885A0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0" w:type="dxa"/>
            <w:tcBorders>
              <w:left w:val="nil"/>
              <w:right w:val="nil"/>
            </w:tcBorders>
            <w:shd w:val="clear" w:color="auto" w:fill="auto"/>
          </w:tcPr>
          <w:p w14:paraId="07287A6F" w14:textId="77777777" w:rsidR="00885A09" w:rsidRPr="00B85F49" w:rsidRDefault="00885A09" w:rsidP="00885A0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อบกลางภาค</w:t>
            </w:r>
          </w:p>
        </w:tc>
        <w:tc>
          <w:tcPr>
            <w:tcW w:w="2250" w:type="dxa"/>
            <w:tcBorders>
              <w:left w:val="nil"/>
              <w:right w:val="nil"/>
            </w:tcBorders>
            <w:vAlign w:val="center"/>
          </w:tcPr>
          <w:p w14:paraId="36EDA661" w14:textId="77777777" w:rsidR="00885A09" w:rsidRPr="00B85F49" w:rsidRDefault="00885A09" w:rsidP="00885A09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  <w:tcBorders>
              <w:left w:val="nil"/>
            </w:tcBorders>
            <w:vAlign w:val="center"/>
          </w:tcPr>
          <w:p w14:paraId="5614979A" w14:textId="77777777" w:rsidR="00885A09" w:rsidRPr="006518DC" w:rsidRDefault="00885A09" w:rsidP="00885A09">
            <w:pPr>
              <w:rPr>
                <w:rFonts w:ascii="TH Niramit AS" w:hAnsi="TH Niramit AS" w:cs="TH Niramit AS"/>
                <w:sz w:val="28"/>
                <w:cs/>
              </w:rPr>
            </w:pPr>
          </w:p>
        </w:tc>
      </w:tr>
      <w:tr w:rsidR="00CB4DBA" w:rsidRPr="006518DC" w14:paraId="6019ED81" w14:textId="77777777" w:rsidTr="00753343">
        <w:tc>
          <w:tcPr>
            <w:tcW w:w="1080" w:type="dxa"/>
            <w:vAlign w:val="center"/>
          </w:tcPr>
          <w:p w14:paraId="3F36B6C0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๑</w:t>
            </w:r>
            <w:r w:rsidRPr="00B85F49"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๒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310DCC20" w14:textId="77777777" w:rsidR="00CB4DBA" w:rsidRPr="00B85F49" w:rsidRDefault="00CB4DBA" w:rsidP="00CB4DB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djective and Adverb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14:paraId="795CC26F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B85F49">
              <w:rPr>
                <w:rFonts w:ascii="TH SarabunPSK" w:hAnsi="TH SarabunPSK" w:cs="TH SarabunPSK"/>
                <w:sz w:val="32"/>
                <w:szCs w:val="32"/>
                <w:cs/>
              </w:rPr>
              <w:t>๖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769C2238" w14:textId="77777777" w:rsidR="00CB4DBA" w:rsidRPr="00B85F49" w:rsidRDefault="00CB4DBA" w:rsidP="00CB4DBA">
            <w:pPr>
              <w:ind w:right="-10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น</w:t>
            </w:r>
            <w:r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ชั้นเรียนเกี่ยวกับ การใช้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ำคุณศัพท์ และ คำวิเศษณ์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03999C3A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5ED9AEF6" w14:textId="370AFF04" w:rsidR="00CB4DBA" w:rsidRDefault="00CB4DBA" w:rsidP="00CB4DBA"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CB4DBA" w:rsidRPr="006518DC" w14:paraId="03F2430B" w14:textId="77777777" w:rsidTr="00753343">
        <w:tc>
          <w:tcPr>
            <w:tcW w:w="1080" w:type="dxa"/>
            <w:vAlign w:val="center"/>
          </w:tcPr>
          <w:p w14:paraId="5DB95B68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3060" w:type="dxa"/>
            <w:vAlign w:val="center"/>
          </w:tcPr>
          <w:p w14:paraId="2AF4940D" w14:textId="77777777" w:rsidR="00CB4DBA" w:rsidRPr="00B85F49" w:rsidRDefault="00CB4DBA" w:rsidP="00CB4DBA">
            <w:pPr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position</w:t>
            </w:r>
          </w:p>
        </w:tc>
        <w:tc>
          <w:tcPr>
            <w:tcW w:w="2160" w:type="dxa"/>
            <w:vAlign w:val="center"/>
          </w:tcPr>
          <w:p w14:paraId="03E08673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5792A771" w14:textId="77777777" w:rsidR="00CB4DBA" w:rsidRPr="00B85F49" w:rsidRDefault="00CB4DBA" w:rsidP="00CB4DBA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นชั้นเรียนเกี่ยวกับ การใช้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คำบุพบทต่างๆ </w:t>
            </w:r>
          </w:p>
        </w:tc>
        <w:tc>
          <w:tcPr>
            <w:tcW w:w="1980" w:type="dxa"/>
            <w:vAlign w:val="center"/>
          </w:tcPr>
          <w:p w14:paraId="00D31C62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302E86B3" w14:textId="3DF49EE3" w:rsidR="00CB4DBA" w:rsidRDefault="00CB4DBA" w:rsidP="00CB4DBA"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CB4DBA" w:rsidRPr="006518DC" w14:paraId="3481B07C" w14:textId="77777777" w:rsidTr="00145756">
        <w:tc>
          <w:tcPr>
            <w:tcW w:w="1080" w:type="dxa"/>
            <w:vAlign w:val="center"/>
          </w:tcPr>
          <w:p w14:paraId="0002B173" w14:textId="77777777" w:rsidR="00CB4DBA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๔</w:t>
            </w:r>
          </w:p>
        </w:tc>
        <w:tc>
          <w:tcPr>
            <w:tcW w:w="3060" w:type="dxa"/>
            <w:vAlign w:val="center"/>
          </w:tcPr>
          <w:p w14:paraId="025E41F4" w14:textId="77777777" w:rsidR="00CB4DBA" w:rsidRDefault="00CB4DBA" w:rsidP="00CB4DB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njunction</w:t>
            </w:r>
          </w:p>
          <w:p w14:paraId="7514D174" w14:textId="77777777" w:rsidR="00CB4DBA" w:rsidRPr="00B85F49" w:rsidRDefault="00CB4DBA" w:rsidP="00CB4DBA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0" w:type="dxa"/>
            <w:vAlign w:val="center"/>
          </w:tcPr>
          <w:p w14:paraId="3AB45670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364CB8C" w14:textId="77777777" w:rsidR="00CB4DBA" w:rsidRPr="00B85F49" w:rsidRDefault="00CB4DBA" w:rsidP="00CB4DBA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นชั้นเรียนเกี่ยวกับ การใช้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ำสัณธาน</w:t>
            </w:r>
          </w:p>
        </w:tc>
        <w:tc>
          <w:tcPr>
            <w:tcW w:w="1980" w:type="dxa"/>
            <w:vAlign w:val="center"/>
          </w:tcPr>
          <w:p w14:paraId="1DE0A973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3CE190ED" w14:textId="4ED170E0" w:rsidR="00CB4DBA" w:rsidRPr="002E06BD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CB4DBA" w:rsidRPr="006518DC" w14:paraId="238DDA24" w14:textId="77777777" w:rsidTr="00753343">
        <w:tc>
          <w:tcPr>
            <w:tcW w:w="1080" w:type="dxa"/>
            <w:vAlign w:val="center"/>
          </w:tcPr>
          <w:p w14:paraId="6E5C5D76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๕</w:t>
            </w:r>
            <w:r w:rsidRPr="00B85F49">
              <w:rPr>
                <w:rFonts w:ascii="TH SarabunPSK" w:hAnsi="TH SarabunPSK" w:cs="TH SarabunPSK"/>
                <w:sz w:val="32"/>
                <w:szCs w:val="32"/>
              </w:rPr>
              <w:t>-</w:t>
            </w:r>
            <w:r w:rsidRPr="00B85F49">
              <w:rPr>
                <w:rFonts w:ascii="TH SarabunPSK" w:hAnsi="TH SarabunPSK" w:cs="TH SarabunPSK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๖</w:t>
            </w:r>
          </w:p>
        </w:tc>
        <w:tc>
          <w:tcPr>
            <w:tcW w:w="3060" w:type="dxa"/>
            <w:vAlign w:val="center"/>
          </w:tcPr>
          <w:p w14:paraId="687A5E97" w14:textId="77777777" w:rsidR="00CB4DBA" w:rsidRPr="00B85F49" w:rsidRDefault="00CB4DBA" w:rsidP="00CB4DB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runds and Phrasal Verbs</w:t>
            </w:r>
          </w:p>
        </w:tc>
        <w:tc>
          <w:tcPr>
            <w:tcW w:w="2160" w:type="dxa"/>
            <w:vAlign w:val="center"/>
          </w:tcPr>
          <w:p w14:paraId="398BC842" w14:textId="77777777" w:rsidR="00CB4DBA" w:rsidRPr="00B85F49" w:rsidRDefault="00CB4DBA" w:rsidP="00CB4DB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5F49">
              <w:rPr>
                <w:rFonts w:ascii="TH SarabunPSK" w:hAnsi="TH SarabunPSK" w:cs="TH SarabunPSK"/>
                <w:sz w:val="32"/>
                <w:szCs w:val="32"/>
                <w:cs/>
              </w:rPr>
              <w:t>๖</w:t>
            </w:r>
          </w:p>
        </w:tc>
        <w:tc>
          <w:tcPr>
            <w:tcW w:w="2250" w:type="dxa"/>
            <w:vAlign w:val="center"/>
          </w:tcPr>
          <w:p w14:paraId="428E5A0D" w14:textId="77777777" w:rsidR="00CB4DBA" w:rsidRPr="00F40142" w:rsidRDefault="00CB4DBA" w:rsidP="00CB4DBA">
            <w:pPr>
              <w:ind w:right="-108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F40142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บรรยายเนื้อหา รวมถึงร่วมกันทำกิจกรรมในชั้น</w:t>
            </w:r>
            <w:r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เรียนเกี่ยวกับ การใช้รูปประโยคที่เป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็น คำกริยาที่ไม่แท้ รวมถึงคำกริยาวลี</w:t>
            </w:r>
          </w:p>
        </w:tc>
        <w:tc>
          <w:tcPr>
            <w:tcW w:w="1980" w:type="dxa"/>
            <w:vAlign w:val="center"/>
          </w:tcPr>
          <w:p w14:paraId="71F4B324" w14:textId="77777777" w:rsidR="00CB4DBA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</w:rPr>
            </w:pPr>
            <w:r w:rsidRPr="0073589F"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นภาศรี สุวรรณโชติ</w:t>
            </w:r>
          </w:p>
          <w:p w14:paraId="6A2188E6" w14:textId="53895653" w:rsidR="00CB4DBA" w:rsidRPr="002E06BD" w:rsidRDefault="00CB4DBA" w:rsidP="00CB4DBA">
            <w:pPr>
              <w:rPr>
                <w:rFonts w:ascii="TH SarabunPSK" w:hAnsi="TH SarabunPSK" w:cs="TH SarabunPSK"/>
                <w:b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อ.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จีรศํ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กด</w:t>
            </w:r>
            <w:proofErr w:type="spellStart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>ิ์</w:t>
            </w:r>
            <w:proofErr w:type="spellEnd"/>
            <w:r>
              <w:rPr>
                <w:rFonts w:ascii="TH SarabunPSK" w:hAnsi="TH SarabunPSK" w:cs="TH SarabunPSK" w:hint="cs"/>
                <w:b/>
                <w:sz w:val="30"/>
                <w:szCs w:val="30"/>
                <w:cs/>
              </w:rPr>
              <w:t xml:space="preserve"> มีสุขสบาย</w:t>
            </w:r>
          </w:p>
        </w:tc>
      </w:tr>
      <w:tr w:rsidR="00885A09" w:rsidRPr="006518DC" w14:paraId="217A805F" w14:textId="77777777" w:rsidTr="00753343">
        <w:tc>
          <w:tcPr>
            <w:tcW w:w="1080" w:type="dxa"/>
            <w:vAlign w:val="center"/>
          </w:tcPr>
          <w:p w14:paraId="13F650DA" w14:textId="77777777" w:rsidR="00885A09" w:rsidRPr="00753343" w:rsidRDefault="00885A09" w:rsidP="00885A09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๑๗</w:t>
            </w:r>
          </w:p>
        </w:tc>
        <w:tc>
          <w:tcPr>
            <w:tcW w:w="3060" w:type="dxa"/>
            <w:tcBorders>
              <w:right w:val="nil"/>
            </w:tcBorders>
          </w:tcPr>
          <w:p w14:paraId="6B887064" w14:textId="77777777" w:rsidR="00885A09" w:rsidRPr="00B85F49" w:rsidRDefault="00885A09" w:rsidP="00885A0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6C4CAB2E" w14:textId="77777777" w:rsidR="00885A09" w:rsidRPr="00B85F49" w:rsidRDefault="00885A09" w:rsidP="00885A09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5F4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สอบปลายภาค </w:t>
            </w:r>
          </w:p>
        </w:tc>
        <w:tc>
          <w:tcPr>
            <w:tcW w:w="2250" w:type="dxa"/>
            <w:tcBorders>
              <w:left w:val="nil"/>
            </w:tcBorders>
          </w:tcPr>
          <w:p w14:paraId="544FF17B" w14:textId="77777777" w:rsidR="00885A09" w:rsidRPr="00B85F49" w:rsidRDefault="00885A09" w:rsidP="00885A09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0" w:type="dxa"/>
          </w:tcPr>
          <w:p w14:paraId="19EFD992" w14:textId="77777777" w:rsidR="00885A09" w:rsidRPr="006518DC" w:rsidRDefault="00885A09" w:rsidP="00885A09">
            <w:pPr>
              <w:jc w:val="center"/>
              <w:rPr>
                <w:rFonts w:ascii="TH Niramit AS" w:hAnsi="TH Niramit AS" w:cs="TH Niramit AS"/>
                <w:sz w:val="28"/>
                <w:cs/>
              </w:rPr>
            </w:pPr>
          </w:p>
        </w:tc>
      </w:tr>
    </w:tbl>
    <w:p w14:paraId="739B772E" w14:textId="77777777" w:rsidR="00EE4E10" w:rsidRPr="006518DC" w:rsidRDefault="00EE4E10" w:rsidP="00F1134B">
      <w:pPr>
        <w:autoSpaceDE w:val="0"/>
        <w:autoSpaceDN w:val="0"/>
        <w:adjustRightInd w:val="0"/>
        <w:rPr>
          <w:rFonts w:ascii="TH Niramit AS" w:eastAsia="BrowalliaNew" w:hAnsi="TH Niramit AS" w:cs="TH Niramit AS"/>
          <w:sz w:val="30"/>
          <w:szCs w:val="30"/>
        </w:rPr>
      </w:pPr>
    </w:p>
    <w:p w14:paraId="2E38022B" w14:textId="77777777" w:rsidR="00F1134B" w:rsidRPr="00753343" w:rsidRDefault="00F1134B" w:rsidP="00F1134B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แผนการประเมินผลการเรียนรู้</w:t>
      </w:r>
    </w:p>
    <w:p w14:paraId="35B7F92C" w14:textId="77777777" w:rsidR="00F1134B" w:rsidRPr="006518DC" w:rsidRDefault="00F1134B" w:rsidP="00F1134B">
      <w:pPr>
        <w:autoSpaceDE w:val="0"/>
        <w:autoSpaceDN w:val="0"/>
        <w:adjustRightInd w:val="0"/>
        <w:rPr>
          <w:rFonts w:ascii="TH Niramit AS" w:eastAsia="BrowalliaNew" w:hAnsi="TH Niramit AS" w:cs="TH Niramit AS"/>
          <w:i/>
          <w:iCs/>
          <w:sz w:val="28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C25870" w:rsidRPr="006518DC" w14:paraId="778AA7A3" w14:textId="77777777" w:rsidTr="00553F9C">
        <w:tc>
          <w:tcPr>
            <w:tcW w:w="1668" w:type="dxa"/>
            <w:vAlign w:val="center"/>
          </w:tcPr>
          <w:p w14:paraId="6DDEE6BF" w14:textId="77777777" w:rsidR="00515F42" w:rsidRPr="00753343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14:paraId="1B471E75" w14:textId="77777777" w:rsidR="00515F42" w:rsidRPr="00753343" w:rsidRDefault="00553F9C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วีธี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14:paraId="126825BB" w14:textId="77777777" w:rsidR="00515F42" w:rsidRPr="00753343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ัปดาห์ที่ประเมิน</w:t>
            </w:r>
          </w:p>
        </w:tc>
        <w:tc>
          <w:tcPr>
            <w:tcW w:w="2551" w:type="dxa"/>
          </w:tcPr>
          <w:p w14:paraId="407C2564" w14:textId="77777777" w:rsidR="0026684B" w:rsidRPr="00753343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ัดส่วน</w:t>
            </w:r>
          </w:p>
          <w:p w14:paraId="75B3387A" w14:textId="77777777" w:rsidR="00515F42" w:rsidRPr="00753343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753343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ของการประเมินผล</w:t>
            </w:r>
            <w:r w:rsidR="0026684B" w:rsidRPr="00753343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 xml:space="preserve"> </w:t>
            </w:r>
          </w:p>
        </w:tc>
      </w:tr>
      <w:tr w:rsidR="00C25870" w:rsidRPr="006518DC" w14:paraId="6629CC1C" w14:textId="77777777" w:rsidTr="00C25870">
        <w:tc>
          <w:tcPr>
            <w:tcW w:w="1668" w:type="dxa"/>
            <w:vAlign w:val="center"/>
          </w:tcPr>
          <w:p w14:paraId="1D4E1A38" w14:textId="77777777" w:rsidR="003D1A4D" w:rsidRPr="00484104" w:rsidRDefault="00EE3ADE" w:rsidP="00A14AC2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 ๑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๔</w:t>
            </w:r>
            <w:r w:rsidR="003D1A4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58508F83" w14:textId="77777777" w:rsidR="003D1A4D" w:rsidRPr="00484104" w:rsidRDefault="00CC78C7" w:rsidP="00C25870">
            <w:pPr>
              <w:spacing w:line="216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ass Attendance and Participation</w:t>
            </w:r>
          </w:p>
        </w:tc>
        <w:tc>
          <w:tcPr>
            <w:tcW w:w="1701" w:type="dxa"/>
            <w:vAlign w:val="center"/>
          </w:tcPr>
          <w:p w14:paraId="259E8522" w14:textId="77777777" w:rsidR="003D1A4D" w:rsidRPr="00484104" w:rsidRDefault="003D1A4D" w:rsidP="00C25870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ุกสัปดาห์</w:t>
            </w:r>
          </w:p>
        </w:tc>
        <w:tc>
          <w:tcPr>
            <w:tcW w:w="2551" w:type="dxa"/>
            <w:vAlign w:val="center"/>
          </w:tcPr>
          <w:p w14:paraId="4D663C72" w14:textId="77777777" w:rsidR="003D1A4D" w:rsidRPr="00484104" w:rsidRDefault="003D1A4D" w:rsidP="00C25870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๐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</w:tc>
      </w:tr>
      <w:tr w:rsidR="00D91B0D" w:rsidRPr="006518DC" w14:paraId="5D1DADE9" w14:textId="77777777" w:rsidTr="00C25870">
        <w:tc>
          <w:tcPr>
            <w:tcW w:w="1668" w:type="dxa"/>
            <w:vAlign w:val="center"/>
          </w:tcPr>
          <w:p w14:paraId="6C88412F" w14:textId="77777777" w:rsidR="00D91B0D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๒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 ๒.๑.๒ ๓.๑.๑ และ ๓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</w:t>
            </w:r>
          </w:p>
        </w:tc>
        <w:tc>
          <w:tcPr>
            <w:tcW w:w="4536" w:type="dxa"/>
            <w:vAlign w:val="center"/>
          </w:tcPr>
          <w:p w14:paraId="4239A14F" w14:textId="77777777" w:rsidR="00D91B0D" w:rsidRDefault="00D91B0D" w:rsidP="00C25870">
            <w:pPr>
              <w:spacing w:line="216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id-Term Exam</w:t>
            </w:r>
          </w:p>
        </w:tc>
        <w:tc>
          <w:tcPr>
            <w:tcW w:w="1701" w:type="dxa"/>
            <w:vAlign w:val="center"/>
          </w:tcPr>
          <w:p w14:paraId="37EE29A5" w14:textId="77777777" w:rsidR="00D91B0D" w:rsidRDefault="00D91B0D" w:rsidP="00C25870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๐</w:t>
            </w:r>
          </w:p>
        </w:tc>
        <w:tc>
          <w:tcPr>
            <w:tcW w:w="2551" w:type="dxa"/>
            <w:vAlign w:val="center"/>
          </w:tcPr>
          <w:p w14:paraId="46C05F88" w14:textId="77777777" w:rsidR="00D91B0D" w:rsidRDefault="009D7159" w:rsidP="00D91B0D">
            <w:pPr>
              <w:spacing w:line="21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๒๐</w:t>
            </w:r>
            <w:r w:rsidR="00D91B0D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D91B0D" w:rsidRPr="006518DC" w14:paraId="295D2ABA" w14:textId="77777777" w:rsidTr="00D91B0D">
        <w:tc>
          <w:tcPr>
            <w:tcW w:w="1668" w:type="dxa"/>
            <w:vAlign w:val="center"/>
          </w:tcPr>
          <w:p w14:paraId="56A5A4C0" w14:textId="77777777" w:rsidR="00D91B0D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 ๒.๑.๒ ๓.๑.๑ และ ๓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</w:t>
            </w:r>
          </w:p>
        </w:tc>
        <w:tc>
          <w:tcPr>
            <w:tcW w:w="4536" w:type="dxa"/>
            <w:vAlign w:val="center"/>
          </w:tcPr>
          <w:p w14:paraId="2BAE432D" w14:textId="77777777" w:rsidR="00D91B0D" w:rsidRDefault="00D91B0D" w:rsidP="00C25870">
            <w:pPr>
              <w:spacing w:line="216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inal Exam</w:t>
            </w:r>
          </w:p>
        </w:tc>
        <w:tc>
          <w:tcPr>
            <w:tcW w:w="1701" w:type="dxa"/>
            <w:vAlign w:val="center"/>
          </w:tcPr>
          <w:p w14:paraId="5753DEA0" w14:textId="77777777" w:rsidR="00D91B0D" w:rsidRDefault="00D91B0D" w:rsidP="00C25870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๗</w:t>
            </w:r>
          </w:p>
        </w:tc>
        <w:tc>
          <w:tcPr>
            <w:tcW w:w="2551" w:type="dxa"/>
            <w:vAlign w:val="bottom"/>
          </w:tcPr>
          <w:p w14:paraId="479092B1" w14:textId="77777777" w:rsidR="00D91B0D" w:rsidRDefault="009D7159" w:rsidP="00D91B0D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๐</w:t>
            </w:r>
            <w:r w:rsidR="00D91B0D" w:rsidRPr="00EA5718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  <w:p w14:paraId="10585FBA" w14:textId="77777777" w:rsidR="00D91B0D" w:rsidRDefault="00D91B0D" w:rsidP="00D91B0D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C25870" w:rsidRPr="006518DC" w14:paraId="26E9C515" w14:textId="77777777" w:rsidTr="00D91B0D">
        <w:tc>
          <w:tcPr>
            <w:tcW w:w="1668" w:type="dxa"/>
            <w:vAlign w:val="center"/>
          </w:tcPr>
          <w:p w14:paraId="763CF856" w14:textId="77777777" w:rsidR="003D1A4D" w:rsidRPr="00484104" w:rsidRDefault="00EE3ADE" w:rsidP="00EE3ADE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 ๒</w:t>
            </w:r>
            <w:r w:rsidR="00CC78C7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CC78C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๒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๓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 ๓</w:t>
            </w:r>
            <w:r w:rsidR="00CC78C7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CC78C7">
              <w:rPr>
                <w:rFonts w:ascii="TH SarabunPSK" w:hAnsi="TH SarabunPSK" w:cs="TH SarabunPSK" w:hint="cs"/>
                <w:sz w:val="32"/>
                <w:szCs w:val="32"/>
                <w:cs/>
              </w:rPr>
              <w:t>๒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๔.๑.๑ และ ๕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๒</w:t>
            </w:r>
          </w:p>
        </w:tc>
        <w:tc>
          <w:tcPr>
            <w:tcW w:w="4536" w:type="dxa"/>
            <w:vAlign w:val="center"/>
          </w:tcPr>
          <w:p w14:paraId="1C0FE21F" w14:textId="77777777" w:rsidR="00CC78C7" w:rsidRDefault="00D91B0D" w:rsidP="00C25870">
            <w:pPr>
              <w:spacing w:line="216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jects and Activities (Individual)</w:t>
            </w:r>
          </w:p>
          <w:p w14:paraId="286281E0" w14:textId="77777777" w:rsidR="003D1A4D" w:rsidRPr="00484104" w:rsidRDefault="003D1A4D" w:rsidP="00C25870">
            <w:pPr>
              <w:spacing w:line="216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01" w:type="dxa"/>
            <w:vAlign w:val="center"/>
          </w:tcPr>
          <w:p w14:paraId="661D3435" w14:textId="77777777" w:rsidR="003D1A4D" w:rsidRDefault="000F6974" w:rsidP="00D91B0D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uring the course</w:t>
            </w:r>
          </w:p>
          <w:p w14:paraId="0968BA30" w14:textId="77777777" w:rsidR="003D1A4D" w:rsidRPr="00484104" w:rsidRDefault="003D1A4D" w:rsidP="00D91B0D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51" w:type="dxa"/>
            <w:vAlign w:val="center"/>
          </w:tcPr>
          <w:p w14:paraId="11BB6A41" w14:textId="77777777" w:rsidR="003D1A4D" w:rsidRDefault="009D7159" w:rsidP="00C25870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๓๐</w:t>
            </w:r>
            <w:r w:rsidR="003D1A4D" w:rsidRPr="00EA5718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  <w:p w14:paraId="5DE7F689" w14:textId="77777777" w:rsidR="003D1A4D" w:rsidRPr="00484104" w:rsidRDefault="003D1A4D" w:rsidP="00C25870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25870" w:rsidRPr="006518DC" w14:paraId="5FE4EA29" w14:textId="77777777" w:rsidTr="00D91B0D">
        <w:tc>
          <w:tcPr>
            <w:tcW w:w="1668" w:type="dxa"/>
            <w:vAlign w:val="center"/>
          </w:tcPr>
          <w:p w14:paraId="713A6BE6" w14:textId="77777777" w:rsidR="00955746" w:rsidRDefault="00EE3ADE" w:rsidP="00EE3ADE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 ๒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 ๓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 ๓.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๒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๔.๑.๑ และ ๕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๑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๒</w:t>
            </w:r>
          </w:p>
        </w:tc>
        <w:tc>
          <w:tcPr>
            <w:tcW w:w="4536" w:type="dxa"/>
            <w:vAlign w:val="center"/>
          </w:tcPr>
          <w:p w14:paraId="694A5C60" w14:textId="77777777" w:rsidR="00955746" w:rsidRPr="00C25870" w:rsidRDefault="00D91B0D" w:rsidP="00F31E75">
            <w:pPr>
              <w:spacing w:line="21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D91B0D">
              <w:rPr>
                <w:rFonts w:ascii="TH SarabunPSK" w:hAnsi="TH SarabunPSK" w:cs="TH SarabunPSK"/>
                <w:sz w:val="32"/>
                <w:szCs w:val="32"/>
              </w:rPr>
              <w:t>Projects (Group) Presentations</w:t>
            </w:r>
          </w:p>
        </w:tc>
        <w:tc>
          <w:tcPr>
            <w:tcW w:w="1701" w:type="dxa"/>
            <w:vAlign w:val="center"/>
          </w:tcPr>
          <w:p w14:paraId="64C6B899" w14:textId="77777777" w:rsidR="00955746" w:rsidRDefault="00D91B0D" w:rsidP="00F31E75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๑๕-๑๖</w:t>
            </w:r>
          </w:p>
        </w:tc>
        <w:tc>
          <w:tcPr>
            <w:tcW w:w="2551" w:type="dxa"/>
            <w:vAlign w:val="center"/>
          </w:tcPr>
          <w:p w14:paraId="36A4AABC" w14:textId="77777777" w:rsidR="00955746" w:rsidRDefault="00D91B0D" w:rsidP="00D91B0D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9D7159">
              <w:rPr>
                <w:rFonts w:ascii="TH SarabunPSK" w:hAnsi="TH SarabunPSK" w:cs="TH SarabunPSK" w:hint="cs"/>
                <w:sz w:val="32"/>
                <w:szCs w:val="32"/>
                <w:cs/>
              </w:rPr>
              <w:t>๒๐</w:t>
            </w:r>
            <w:r w:rsidR="00955746" w:rsidRPr="00EA5718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  <w:p w14:paraId="6636D060" w14:textId="77777777" w:rsidR="00955746" w:rsidRDefault="00955746" w:rsidP="00D91B0D">
            <w:pPr>
              <w:spacing w:line="21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6BF80753" w14:textId="77777777" w:rsidR="005319CD" w:rsidRDefault="005319CD" w:rsidP="00767756">
      <w:pPr>
        <w:autoSpaceDE w:val="0"/>
        <w:autoSpaceDN w:val="0"/>
        <w:adjustRightInd w:val="0"/>
        <w:rPr>
          <w:rFonts w:ascii="TH Niramit AS" w:hAnsi="TH Niramit AS" w:cs="TH Niramit AS"/>
          <w:sz w:val="30"/>
          <w:szCs w:val="30"/>
        </w:rPr>
      </w:pPr>
    </w:p>
    <w:p w14:paraId="253DF297" w14:textId="77777777" w:rsidR="00553F9C" w:rsidRPr="00753343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๖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ทรัพยากรประกอบการเรียนการสอน</w:t>
      </w:r>
    </w:p>
    <w:p w14:paraId="54905303" w14:textId="77777777" w:rsidR="00F1134B" w:rsidRPr="00753343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="0026684B"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ตำราและเอกสารหลัก</w:t>
      </w:r>
    </w:p>
    <w:p w14:paraId="3FCD70DB" w14:textId="77777777" w:rsidR="00EE4E10" w:rsidRPr="00753343" w:rsidRDefault="005B56DB" w:rsidP="00EE4E10">
      <w:pPr>
        <w:autoSpaceDE w:val="0"/>
        <w:autoSpaceDN w:val="0"/>
        <w:adjustRightInd w:val="0"/>
        <w:spacing w:line="380" w:lineRule="exact"/>
        <w:ind w:firstLine="720"/>
        <w:rPr>
          <w:rFonts w:ascii="TH SarabunPSK" w:eastAsia="BrowalliaNew" w:hAnsi="TH SarabunPSK" w:cs="TH SarabunPSK"/>
          <w:sz w:val="32"/>
          <w:szCs w:val="32"/>
        </w:rPr>
      </w:pPr>
      <w:r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๑)  </w:t>
      </w:r>
      <w:r w:rsidR="00314632" w:rsidRPr="00314632">
        <w:rPr>
          <w:rFonts w:ascii="TH SarabunPSK" w:eastAsia="BrowalliaNew" w:hAnsi="TH SarabunPSK" w:cs="TH SarabunPSK"/>
          <w:sz w:val="32"/>
          <w:szCs w:val="32"/>
        </w:rPr>
        <w:t>Azar, B.S. 2009. Understanding and Using English Grammar.</w:t>
      </w:r>
      <w:r w:rsidR="004B74EF">
        <w:rPr>
          <w:rFonts w:ascii="TH SarabunPSK" w:eastAsia="BrowalliaNew" w:hAnsi="TH SarabunPSK" w:cs="TH SarabunPSK" w:hint="cs"/>
          <w:sz w:val="32"/>
          <w:szCs w:val="32"/>
          <w:cs/>
        </w:rPr>
        <w:t xml:space="preserve"> </w:t>
      </w:r>
      <w:r w:rsidR="00314632" w:rsidRPr="00314632">
        <w:rPr>
          <w:rFonts w:ascii="TH SarabunPSK" w:eastAsia="BrowalliaNew" w:hAnsi="TH SarabunPSK" w:cs="TH SarabunPSK"/>
          <w:sz w:val="32"/>
          <w:szCs w:val="32"/>
        </w:rPr>
        <w:t>(4</w:t>
      </w:r>
      <w:r w:rsidR="00314632" w:rsidRPr="00314632">
        <w:rPr>
          <w:rFonts w:ascii="TH SarabunPSK" w:eastAsia="BrowalliaNew" w:hAnsi="TH SarabunPSK" w:cs="TH SarabunPSK"/>
          <w:sz w:val="32"/>
          <w:szCs w:val="32"/>
          <w:vertAlign w:val="superscript"/>
        </w:rPr>
        <w:t>th</w:t>
      </w:r>
      <w:r w:rsidR="00314632" w:rsidRPr="00314632">
        <w:rPr>
          <w:rFonts w:ascii="TH SarabunPSK" w:eastAsia="BrowalliaNew" w:hAnsi="TH SarabunPSK" w:cs="TH SarabunPSK"/>
          <w:sz w:val="32"/>
          <w:szCs w:val="32"/>
        </w:rPr>
        <w:t xml:space="preserve"> Edition): Pearson.</w:t>
      </w:r>
      <w:r w:rsidR="00314632" w:rsidRPr="00314632">
        <w:rPr>
          <w:rFonts w:ascii="TH SarabunPSK" w:eastAsia="BrowalliaNew" w:hAnsi="TH SarabunPSK" w:cs="TH SarabunPSK" w:hint="cs"/>
          <w:sz w:val="32"/>
          <w:szCs w:val="32"/>
          <w:cs/>
        </w:rPr>
        <w:t xml:space="preserve"> และข้อมูลเนื้อหาอื่นๆที่เกี่ยวข้องกับเนื้อหาตามเว็บไซต์</w:t>
      </w:r>
    </w:p>
    <w:p w14:paraId="476F686F" w14:textId="77777777" w:rsidR="00E56127" w:rsidRPr="00753343" w:rsidRDefault="005B56DB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sz w:val="32"/>
          <w:szCs w:val="32"/>
        </w:rPr>
      </w:pPr>
      <w:r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     </w:t>
      </w:r>
      <w:r w:rsidR="007F2EA7" w:rsidRPr="00753343">
        <w:rPr>
          <w:rFonts w:ascii="TH SarabunPSK" w:eastAsia="BrowalliaNew" w:hAnsi="TH SarabunPSK" w:cs="TH SarabunPSK"/>
          <w:sz w:val="32"/>
          <w:szCs w:val="32"/>
          <w:cs/>
        </w:rPr>
        <w:tab/>
      </w:r>
    </w:p>
    <w:p w14:paraId="1806533A" w14:textId="77777777" w:rsidR="00F1134B" w:rsidRPr="00753343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>.</w:t>
      </w:r>
      <w:r w:rsidR="0026684B"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เอกสารและข้อมูลสำคัญ</w:t>
      </w:r>
    </w:p>
    <w:p w14:paraId="45B396EF" w14:textId="77777777" w:rsidR="00E55794" w:rsidRPr="00753343" w:rsidRDefault="0026684B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sz w:val="32"/>
          <w:szCs w:val="32"/>
        </w:rPr>
      </w:pPr>
      <w:r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     </w:t>
      </w:r>
      <w:r w:rsidR="004E577A"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7F2EA7" w:rsidRPr="00753343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4E577A" w:rsidRPr="00753343">
        <w:rPr>
          <w:rFonts w:ascii="TH SarabunPSK" w:eastAsia="BrowalliaNew" w:hAnsi="TH SarabunPSK" w:cs="TH SarabunPSK"/>
          <w:sz w:val="32"/>
          <w:szCs w:val="32"/>
          <w:cs/>
        </w:rPr>
        <w:t>๑</w:t>
      </w:r>
      <w:r w:rsidR="00E56127" w:rsidRPr="00753343">
        <w:rPr>
          <w:rFonts w:ascii="TH SarabunPSK" w:eastAsia="BrowalliaNew" w:hAnsi="TH SarabunPSK" w:cs="TH SarabunPSK"/>
          <w:sz w:val="32"/>
          <w:szCs w:val="32"/>
          <w:cs/>
        </w:rPr>
        <w:t>)</w:t>
      </w:r>
      <w:r w:rsidR="000F2109"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</w:t>
      </w:r>
      <w:r w:rsidR="002B6EB2" w:rsidRPr="00753343">
        <w:rPr>
          <w:rFonts w:ascii="TH SarabunPSK" w:hAnsi="TH SarabunPSK" w:cs="TH SarabunPSK"/>
          <w:sz w:val="32"/>
          <w:szCs w:val="32"/>
          <w:cs/>
        </w:rPr>
        <w:t xml:space="preserve">หนังสือ ตำรา นิตยสาร </w:t>
      </w:r>
      <w:r w:rsidR="007F14BA" w:rsidRPr="00753343">
        <w:rPr>
          <w:rFonts w:ascii="TH SarabunPSK" w:hAnsi="TH SarabunPSK" w:cs="TH SarabunPSK"/>
          <w:sz w:val="32"/>
          <w:szCs w:val="32"/>
          <w:cs/>
        </w:rPr>
        <w:t>เว็บไซต์ต่าง ๆที่เกี่ยวข้องกับการ</w:t>
      </w:r>
      <w:r w:rsidR="002B6EB2" w:rsidRPr="00753343">
        <w:rPr>
          <w:rFonts w:ascii="TH SarabunPSK" w:hAnsi="TH SarabunPSK" w:cs="TH SarabunPSK"/>
          <w:sz w:val="32"/>
          <w:szCs w:val="32"/>
          <w:cs/>
        </w:rPr>
        <w:t>ขายและการจัดซื้อ</w:t>
      </w:r>
      <w:r w:rsidR="007F14BA" w:rsidRPr="00753343">
        <w:rPr>
          <w:rFonts w:ascii="TH SarabunPSK" w:hAnsi="TH SarabunPSK" w:cs="TH SarabunPSK"/>
          <w:sz w:val="32"/>
          <w:szCs w:val="32"/>
          <w:cs/>
        </w:rPr>
        <w:t>ทั้งภาษาไทยและอังกฤษ</w:t>
      </w:r>
      <w:r w:rsidR="00E55794"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. </w:t>
      </w:r>
      <w:r w:rsidR="004E577A"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      </w:t>
      </w:r>
      <w:r w:rsidR="007F2EA7" w:rsidRPr="00753343">
        <w:rPr>
          <w:rFonts w:ascii="TH SarabunPSK" w:eastAsia="BrowalliaNew" w:hAnsi="TH SarabunPSK" w:cs="TH SarabunPSK"/>
          <w:sz w:val="32"/>
          <w:szCs w:val="32"/>
          <w:cs/>
        </w:rPr>
        <w:tab/>
      </w:r>
    </w:p>
    <w:p w14:paraId="15B237E0" w14:textId="77777777" w:rsidR="00A94CD5" w:rsidRPr="00753343" w:rsidRDefault="00E56127" w:rsidP="00A94CD5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sz w:val="32"/>
          <w:szCs w:val="32"/>
        </w:rPr>
      </w:pPr>
      <w:r w:rsidRPr="00753343">
        <w:rPr>
          <w:rFonts w:ascii="TH SarabunPSK" w:eastAsia="BrowalliaNew" w:hAnsi="TH SarabunPSK" w:cs="TH SarabunPSK"/>
          <w:sz w:val="32"/>
          <w:szCs w:val="32"/>
          <w:cs/>
        </w:rPr>
        <w:tab/>
      </w:r>
      <w:r w:rsidR="00A94CD5"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  </w:t>
      </w:r>
      <w:r w:rsidR="007F2EA7" w:rsidRPr="00753343">
        <w:rPr>
          <w:rFonts w:ascii="TH SarabunPSK" w:eastAsia="BrowalliaNew" w:hAnsi="TH SarabunPSK" w:cs="TH SarabunPSK"/>
          <w:sz w:val="32"/>
          <w:szCs w:val="32"/>
          <w:cs/>
        </w:rPr>
        <w:tab/>
      </w:r>
    </w:p>
    <w:p w14:paraId="7116592D" w14:textId="77777777" w:rsidR="00F1134B" w:rsidRPr="00753343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๓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="0026684B"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เอกสารและข้อมูลแนะนำ</w:t>
      </w:r>
    </w:p>
    <w:p w14:paraId="0167F429" w14:textId="77777777" w:rsidR="00E56127" w:rsidRPr="00753343" w:rsidRDefault="004E577A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sz w:val="32"/>
          <w:szCs w:val="32"/>
        </w:rPr>
      </w:pPr>
      <w:r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      </w:t>
      </w:r>
      <w:r w:rsidR="007F2EA7" w:rsidRPr="00753343">
        <w:rPr>
          <w:rFonts w:ascii="TH SarabunPSK" w:eastAsia="BrowalliaNew" w:hAnsi="TH SarabunPSK" w:cs="TH SarabunPSK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๑)  </w:t>
      </w:r>
      <w:r w:rsidR="002B6EB2" w:rsidRPr="00753343">
        <w:rPr>
          <w:rFonts w:ascii="TH SarabunPSK" w:hAnsi="TH SarabunPSK" w:cs="TH SarabunPSK"/>
          <w:sz w:val="32"/>
          <w:szCs w:val="32"/>
          <w:cs/>
        </w:rPr>
        <w:t xml:space="preserve">หนังสือ ตำรา นิตยสาร </w:t>
      </w:r>
      <w:r w:rsidR="007F14BA" w:rsidRPr="00753343">
        <w:rPr>
          <w:rFonts w:ascii="TH SarabunPSK" w:hAnsi="TH SarabunPSK" w:cs="TH SarabunPSK"/>
          <w:sz w:val="32"/>
          <w:szCs w:val="32"/>
          <w:cs/>
        </w:rPr>
        <w:t>เว็บไซต์ต่าง ๆที่เกี่ยวข้องกับ</w:t>
      </w:r>
      <w:r w:rsidR="002B6EB2" w:rsidRPr="00753343">
        <w:rPr>
          <w:rFonts w:ascii="TH SarabunPSK" w:hAnsi="TH SarabunPSK" w:cs="TH SarabunPSK"/>
          <w:sz w:val="32"/>
          <w:szCs w:val="32"/>
          <w:cs/>
        </w:rPr>
        <w:t>ธุรกิจการขายและการจัดซื้อ</w:t>
      </w:r>
      <w:r w:rsidR="007F14BA" w:rsidRPr="00753343">
        <w:rPr>
          <w:rFonts w:ascii="TH SarabunPSK" w:hAnsi="TH SarabunPSK" w:cs="TH SarabunPSK"/>
          <w:sz w:val="32"/>
          <w:szCs w:val="32"/>
          <w:cs/>
        </w:rPr>
        <w:t>ทั้งภาษาไทยและอังกฤษ</w:t>
      </w:r>
      <w:r w:rsidR="00E55794" w:rsidRPr="00753343">
        <w:rPr>
          <w:rFonts w:ascii="TH SarabunPSK" w:eastAsia="BrowalliaNew" w:hAnsi="TH SarabunPSK" w:cs="TH SarabunPSK"/>
          <w:sz w:val="32"/>
          <w:szCs w:val="32"/>
        </w:rPr>
        <w:t>.</w:t>
      </w:r>
    </w:p>
    <w:p w14:paraId="0C0E7016" w14:textId="77777777" w:rsidR="005319CD" w:rsidRPr="00753343" w:rsidRDefault="004E577A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sz w:val="32"/>
          <w:szCs w:val="32"/>
        </w:rPr>
      </w:pPr>
      <w:r w:rsidRPr="00753343">
        <w:rPr>
          <w:rFonts w:ascii="TH SarabunPSK" w:eastAsia="BrowalliaNew" w:hAnsi="TH SarabunPSK" w:cs="TH SarabunPSK"/>
          <w:sz w:val="32"/>
          <w:szCs w:val="32"/>
          <w:cs/>
        </w:rPr>
        <w:t xml:space="preserve">       </w:t>
      </w:r>
      <w:r w:rsidR="007F2EA7" w:rsidRPr="00753343">
        <w:rPr>
          <w:rFonts w:ascii="TH SarabunPSK" w:eastAsia="BrowalliaNew" w:hAnsi="TH SarabunPSK" w:cs="TH SarabunPSK"/>
          <w:sz w:val="32"/>
          <w:szCs w:val="32"/>
          <w:cs/>
        </w:rPr>
        <w:tab/>
      </w:r>
    </w:p>
    <w:p w14:paraId="20EEAF65" w14:textId="77777777" w:rsidR="005319CD" w:rsidRPr="00753343" w:rsidRDefault="005319CD" w:rsidP="001E17F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sz w:val="32"/>
          <w:szCs w:val="32"/>
        </w:rPr>
      </w:pPr>
    </w:p>
    <w:p w14:paraId="7FCB8BE5" w14:textId="77777777" w:rsidR="00553F9C" w:rsidRPr="00753343" w:rsidRDefault="00553F9C" w:rsidP="00A94CD5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หมวดที่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๗ การประเมินและปรับปรุงการดำเนินการของรายวิชา</w:t>
      </w:r>
    </w:p>
    <w:p w14:paraId="3EC2BC5A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๑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14:paraId="4FC096FF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b/>
          <w:bCs/>
          <w:color w:val="000000"/>
          <w:sz w:val="32"/>
          <w:szCs w:val="32"/>
          <w:cs/>
        </w:rPr>
        <w:t xml:space="preserve">    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การประเมินประสิทธิผลในรายวิชานี้โดยนักศึกษา ดำเนินการจัดกิจกรรมเพื่อเปิดรับฟังข้อคิดเห็นและข้อเสนอแนะจากนักศึกษาในรูปแบบต่าง ๆ ดังนี้</w:t>
      </w:r>
    </w:p>
    <w:p w14:paraId="2A6D875C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๑.๑ ในวันแรกของการเรียนการสอน อาจารย์ผู้สอนอธิบายให้นักศึกษาเข้าใจถึงการปรับปรุงรายวิชานี้จากการเรียนการสอนในภาคการศึกษาที่ผ่านมาและประโยชน์จากข้อคิดเห็นของนักศึกษาต่อการพัฒนารายวิชาเพื่อส่งเสริมให้นักศึกษาแสดงความคิดเห็นต่อการพัฒนารายวิชาในช่วยปลายของภาคการศึกษา</w:t>
      </w:r>
    </w:p>
    <w:p w14:paraId="46EE9C47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lastRenderedPageBreak/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๑.๒ ให้นักศึกษาประเมินพัฒนาการของตนเองโดยเปรียบเทียบ ความรู้ ทักษะในการประมวล คิดวิเคราะห์ก่อนและหลังการเรียนรายวิชานี้</w:t>
      </w:r>
    </w:p>
    <w:p w14:paraId="4AEE310D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๑.๓ ส่งเสริมให้นักศึกษาแสดงความคิดเห็นต่อการเรียนการสอนและการพัฒนารายวิชาในชั่วโมงสุดท้ายของการเรียนรายวิชานี้</w:t>
      </w:r>
    </w:p>
    <w:p w14:paraId="2EDC90B9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ให้นักศึกษาทุกคนประเมินประสิทธิผลของรายวิชา ซึ่งรวมถึงวิธีการสอน การจัดกิจกรรมในและนอกห้องเรียน สิ่งสนับสนุนการเรียนการสอนซึ่งมีผลกระทบต่อการเรียนรู้และผลการเรียนรู้ที่ได้รับรวมถึงการเสนอแนะเพื่อการปรับปรุงรายวิชาด้วยระบบคอมพิวเตอร์ของมหาวิทยาลัยหรือระบบออนไลน์</w:t>
      </w:r>
    </w:p>
    <w:p w14:paraId="5EA8CA3E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-Bold" w:hAnsi="TH SarabunPSK" w:cs="TH SarabunPSK"/>
          <w:sz w:val="32"/>
          <w:szCs w:val="32"/>
        </w:rPr>
      </w:pPr>
    </w:p>
    <w:p w14:paraId="0C639FD7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i/>
          <w:iCs/>
          <w:sz w:val="32"/>
          <w:szCs w:val="32"/>
          <w:lang w:val="en-AU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๒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ลยุทธ์การประเมินการสอน</w:t>
      </w:r>
      <w:r w:rsidRPr="00753343">
        <w:rPr>
          <w:rFonts w:ascii="TH SarabunPSK" w:hAnsi="TH SarabunPSK" w:cs="TH SarabunPSK"/>
          <w:i/>
          <w:iCs/>
          <w:sz w:val="32"/>
          <w:szCs w:val="32"/>
          <w:cs/>
          <w:lang w:val="en-AU"/>
        </w:rPr>
        <w:t xml:space="preserve"> </w:t>
      </w:r>
    </w:p>
    <w:p w14:paraId="64F7C37C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/>
          <w:sz w:val="32"/>
          <w:szCs w:val="32"/>
          <w:cs/>
        </w:rPr>
      </w:pPr>
      <w:r w:rsidRPr="00753343">
        <w:rPr>
          <w:rFonts w:ascii="TH SarabunPSK" w:hAnsi="TH SarabunPSK" w:cs="TH SarabunPSK"/>
          <w:i/>
          <w:iCs/>
          <w:sz w:val="32"/>
          <w:szCs w:val="32"/>
          <w:cs/>
          <w:lang w:val="en-AU"/>
        </w:rPr>
        <w:t xml:space="preserve">      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 xml:space="preserve">๒.๑ </w:t>
      </w:r>
      <w:r w:rsidR="007F14BA"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อาจารย์ผู้สอนทำแบบประเมินผลของอาจารย์ผู้สอนโดยที่นักศึกษา เป็นผู้ประเมิน โดยผู้สอนนำผลมาปรับปรุงวิธีการสอน</w:t>
      </w:r>
    </w:p>
    <w:p w14:paraId="101357B9" w14:textId="77777777" w:rsidR="005C10D1" w:rsidRPr="00753343" w:rsidRDefault="005C10D1" w:rsidP="007F14BA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๓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การปรับปรุงการสอน</w:t>
      </w:r>
    </w:p>
    <w:p w14:paraId="5119085B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๓.๑ การประมวลความคิดเห็นของนักศึกษา การประเมินการสอนของตนเองและสรุปปัญหา อุปสรรคแนวทางแก้ไขเมื่อสิ้นสุดการสอน เพื่อเป็นข้อมูลเบื้องต้นในการปรับปรุงรายวิชาในภาคการศึกษาต่อไป</w:t>
      </w:r>
    </w:p>
    <w:p w14:paraId="48627515" w14:textId="77777777" w:rsidR="005C10D1" w:rsidRPr="00753343" w:rsidRDefault="007F14BA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  <w:cs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๓.๒</w:t>
      </w:r>
      <w:r w:rsidR="005C10D1"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 xml:space="preserve"> ปรับปรุงรายละเอียดของวิชาให้ทันสมัยและเหมาะสมกับนักศึกษารุ่นต่อไป</w:t>
      </w:r>
    </w:p>
    <w:p w14:paraId="0432814C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sz w:val="32"/>
          <w:szCs w:val="32"/>
        </w:rPr>
      </w:pPr>
    </w:p>
    <w:p w14:paraId="2096EBD8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๔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 xml:space="preserve"> การทวนสอบมาตรฐานผลสัมฤทธิ์ของนักศึกษาในรายวิชา</w:t>
      </w:r>
    </w:p>
    <w:p w14:paraId="58E28FE4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b/>
          <w:bCs/>
          <w:sz w:val="32"/>
          <w:szCs w:val="32"/>
          <w:cs/>
          <w:lang w:val="en-AU"/>
        </w:rPr>
        <w:t>๔.๑ ด้านคุณธรรมและจริยธรรม</w:t>
      </w:r>
    </w:p>
    <w:p w14:paraId="06B6F02E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i/>
          <w:iCs/>
          <w:sz w:val="32"/>
          <w:szCs w:val="32"/>
          <w:cs/>
          <w:lang w:val="en-AU"/>
        </w:rPr>
        <w:tab/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๔.๑.๑  </w:t>
      </w:r>
      <w:r w:rsidR="00287A7A" w:rsidRPr="00753343">
        <w:rPr>
          <w:rFonts w:ascii="TH SarabunPSK" w:hAnsi="TH SarabunPSK" w:cs="TH SarabunPSK"/>
          <w:sz w:val="32"/>
          <w:szCs w:val="32"/>
          <w:cs/>
          <w:lang w:val="en-AU"/>
        </w:rPr>
        <w:t>ทวนสอบผลการเรียนรู้จากความรับผิดชอบในการทำหน้าที่ที่ได้รับมอบหมาย ความเพียรพยายามและความเอาใจใส่ในการทำงานอย่างเต็มความสามารถ</w:t>
      </w:r>
    </w:p>
    <w:p w14:paraId="3328B9BA" w14:textId="77777777" w:rsidR="005C10D1" w:rsidRPr="00753343" w:rsidRDefault="00287A7A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>๔.๑.๒</w:t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ab/>
        <w:t>ทวนสอบการให้คะแนนของนักศึกษา โดยอาจารย์ในสาขาวิชา เพื่อความถูกต้องและความเรียบร้อย</w:t>
      </w:r>
      <w:r w:rsidR="005C10D1"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 </w:t>
      </w:r>
    </w:p>
    <w:p w14:paraId="3C69E412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b/>
          <w:bCs/>
          <w:sz w:val="32"/>
          <w:szCs w:val="32"/>
          <w:cs/>
          <w:lang w:val="en-AU"/>
        </w:rPr>
        <w:t xml:space="preserve">๔.๒ ด้านความรู้ </w:t>
      </w:r>
    </w:p>
    <w:p w14:paraId="455F55AA" w14:textId="77777777" w:rsidR="005C10D1" w:rsidRPr="00753343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๔.๑.๑ ภายหลังจากที่ประกาศค่าระดับคะแนนแล้ว ภายใน </w:t>
      </w:r>
      <w:r w:rsidR="003D1A4D" w:rsidRPr="00753343">
        <w:rPr>
          <w:rFonts w:ascii="TH SarabunPSK" w:hAnsi="TH SarabunPSK" w:cs="TH SarabunPSK"/>
          <w:sz w:val="32"/>
          <w:szCs w:val="32"/>
          <w:cs/>
          <w:lang w:val="en-AU"/>
        </w:rPr>
        <w:t>๓๐</w:t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 วัน อาจารย์ประจำวิชาที่คัดเลือก สุ่มนักศึกษาจากระดับค่าคะแนน โดยสุ่มระดับค่าคะแนนละ </w:t>
      </w:r>
      <w:r w:rsidR="003D1A4D" w:rsidRPr="00753343">
        <w:rPr>
          <w:rFonts w:ascii="TH SarabunPSK" w:hAnsi="TH SarabunPSK" w:cs="TH SarabunPSK"/>
          <w:sz w:val="32"/>
          <w:szCs w:val="32"/>
          <w:cs/>
          <w:lang w:val="en-AU"/>
        </w:rPr>
        <w:t>๑</w:t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 คน โดยการจับสลาก</w:t>
      </w:r>
    </w:p>
    <w:p w14:paraId="75662D67" w14:textId="77777777" w:rsidR="005C10D1" w:rsidRPr="00753343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๔.๑.๒ ให้นักศึกษาสอบปากเปล่า โดยอาจารย์ผู้สอนในแต่ละวิชานำข้อสอบที่จัดสอบมาทวนสอบอีก </w:t>
      </w:r>
      <w:r w:rsidR="003D1A4D" w:rsidRPr="00753343">
        <w:rPr>
          <w:rFonts w:ascii="TH SarabunPSK" w:hAnsi="TH SarabunPSK" w:cs="TH SarabunPSK"/>
          <w:sz w:val="32"/>
          <w:szCs w:val="32"/>
          <w:cs/>
          <w:lang w:val="en-AU"/>
        </w:rPr>
        <w:t>๑</w:t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 ครั้ง</w:t>
      </w:r>
    </w:p>
    <w:p w14:paraId="6BE8AFAB" w14:textId="77777777" w:rsidR="005C10D1" w:rsidRPr="00753343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๔.๑.๓ นำผลสอบมาประเมินว่า หากนักศึกษาได้ </w:t>
      </w:r>
      <w:r w:rsidR="003D1A4D" w:rsidRPr="00753343">
        <w:rPr>
          <w:rFonts w:ascii="TH SarabunPSK" w:hAnsi="TH SarabunPSK" w:cs="TH SarabunPSK"/>
          <w:sz w:val="32"/>
          <w:szCs w:val="32"/>
          <w:cs/>
          <w:lang w:val="en-AU"/>
        </w:rPr>
        <w:t>๘๐</w:t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 เปอร์เซนต์ขึ้นไปถือว่าผ่าน</w:t>
      </w:r>
    </w:p>
    <w:p w14:paraId="58A818A6" w14:textId="77777777" w:rsidR="005C10D1" w:rsidRPr="00753343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32"/>
          <w:szCs w:val="32"/>
        </w:rPr>
      </w:pP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>๔.๑.๔ หากไม่ผ่านอาจารย์ผู้สอนต้องนำมาประชุมกับอาจารย์ประจำหลักสูตรเพื่อนำมาประชุมในการปรับปรุงการสอนถัดไป</w:t>
      </w:r>
    </w:p>
    <w:p w14:paraId="43C676F0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b/>
          <w:bCs/>
          <w:color w:val="000000"/>
          <w:sz w:val="32"/>
          <w:szCs w:val="32"/>
          <w:cs/>
        </w:rPr>
        <w:t xml:space="preserve">๔.๓ ด้านทักษะทางปัญญา </w:t>
      </w:r>
    </w:p>
    <w:p w14:paraId="2FCDBED6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b/>
          <w:bCs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๔.๓.๑ ทวนสอบผลการเรียนรู้จากผลงานที่สะท้อนถึงความสามารถในการนำองค์ความรู้มาปรับประยุกต์ใช้ในการวิเคราะห์ อธิบาย และตอบโจทย์การเรียนรู้ในชั้นเรียนโดยมีแบบวัดก่อน-หลัง</w:t>
      </w:r>
    </w:p>
    <w:p w14:paraId="031EF5EE" w14:textId="77777777" w:rsidR="005C10D1" w:rsidRPr="00753343" w:rsidRDefault="005C10D1" w:rsidP="00F6355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๔.๓.๒ ทวนสอบผลการเรียนรู้จากการทดสอบ เพื่อชี้วัดความสามารถในการนำองค์ความรู้หลักการและทฤษฎีต่างๆ มาใช้</w:t>
      </w:r>
      <w:r w:rsidR="000550AC"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ได้</w:t>
      </w:r>
      <w:r w:rsidR="000550AC"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br/>
        <w:t xml:space="preserve"> </w:t>
      </w:r>
      <w:r w:rsidR="00F63551" w:rsidRPr="00753343">
        <w:rPr>
          <w:rFonts w:ascii="TH SarabunPSK" w:eastAsia="BrowalliaNew" w:hAnsi="TH SarabunPSK" w:cs="TH SarabunPSK"/>
          <w:color w:val="000000"/>
          <w:sz w:val="32"/>
          <w:szCs w:val="32"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๔.๓.๓ การทวนสอบผลการเรียนรู้จากการสังเกตการณ์การนำเสนอผลงาน การอภิปราย และการแสดงความคิดเห็น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lastRenderedPageBreak/>
        <w:t>ของนักศึกษาในชั้นเรียน เพื่อชี้วัดความเข้าใจในการจับประเด็นคำถาม การนำเสนอความคิดอย่างชัดเจน ตลอดจนความมีไหวพริบปฏิภาณในการตอบคำถาม</w:t>
      </w:r>
    </w:p>
    <w:p w14:paraId="55CD6B4D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b/>
          <w:bCs/>
          <w:color w:val="000000"/>
          <w:sz w:val="32"/>
          <w:szCs w:val="32"/>
          <w:cs/>
        </w:rPr>
        <w:t>๔.๔ ด้านความสัมพันธ์ระหว่างบุคคลและความรับผิดชอบ</w:t>
      </w:r>
    </w:p>
    <w:p w14:paraId="449A3986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b/>
          <w:bCs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๔.๔.๑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 xml:space="preserve">การประเมินพฤติกรรมในการทำกิจกรรมร่วมกันในชั้นเรียนเพื่อชี้วัดทักษะในการทำงานร่วมกันและความสัมพันธ์ภายในกลุ่ม โดยผู้สอนมีการติดตามกระบวนการทำงานของแต่ละกลุ่มอย่างสม่ำเสมอ </w:t>
      </w:r>
    </w:p>
    <w:p w14:paraId="6B9D9E45" w14:textId="77777777" w:rsidR="005C10D1" w:rsidRPr="00753343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๔.๔.๒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การประเมินผลงานและการนำเสนอผลงานของนักศึกษาเพื่อชี้วัดทักษะความสามารถในการจัดการภารกิจ การจัดแบ่งความรับผิดชอบและการแบ่งหน้าที่ระหว่างสมาชิกภายในกลุ่ม</w:t>
      </w:r>
    </w:p>
    <w:p w14:paraId="18CDC00B" w14:textId="77777777" w:rsidR="005C10D1" w:rsidRPr="00753343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๔.๔.๓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การประเมินพฤติกรรมและปฏิสัมพันธ์ระหว่างผู้เรียนต่างกลุ่มในการรับฟังข้อโต้แย้งและข้อเสนอแนะระหว่างกัน เพื่อชี้วัดระดับความสามารถอดทนอดกลั้นต่อความคิดเห็นที่แตกต่าง และการเปิดกว้างรับฟังความคิดเห็นของผู้อื่นอย่างเหมาะสม</w:t>
      </w:r>
    </w:p>
    <w:p w14:paraId="284D2CF4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b/>
          <w:bCs/>
          <w:color w:val="000000"/>
          <w:sz w:val="32"/>
          <w:szCs w:val="32"/>
          <w:cs/>
        </w:rPr>
        <w:t>๔.๕ ด้านการวิเคราะห์และการสื่อสาร และการใช้เทคโนโลยีสารสนเทศ</w:t>
      </w:r>
    </w:p>
    <w:p w14:paraId="33C26701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๔.๕.๑ การประเมินผลการศึกษา การจัดทำรายงาน เพื่อชี้วัดทักษะความสามารถในการใช้เทคโนโลยีสารสนเทศเพื่อการค้นคว้าข้อมูล การวิเคราะห์และประมวลผลข้อมูลเพื่อตอบโจทย์การเรียนรู้ได้อย่างเหมาะสม</w:t>
      </w:r>
    </w:p>
    <w:p w14:paraId="43F66D73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๔.๕.๒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การประเมินความสามารถในการใช้เทค</w:t>
      </w:r>
      <w:r w:rsidR="000550AC"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โนโลยีสารสนเทศ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เพื่</w:t>
      </w:r>
      <w:r w:rsidR="000550AC"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 xml:space="preserve">อสื่อสาร 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ตลอดจนการจัดทำสื่อเ</w:t>
      </w:r>
      <w:r w:rsidR="000550AC"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พื่อนำเสนอ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>ให้ผู้ฟังเข้าใจได้ง่าย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 xml:space="preserve"> </w:t>
      </w:r>
    </w:p>
    <w:p w14:paraId="5FD1B7AE" w14:textId="77777777" w:rsidR="005C10D1" w:rsidRPr="00753343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/>
          <w:sz w:val="32"/>
          <w:szCs w:val="32"/>
        </w:rPr>
      </w:pP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๔.๕.๓</w:t>
      </w:r>
      <w:r w:rsidRPr="00753343">
        <w:rPr>
          <w:rFonts w:ascii="TH SarabunPSK" w:eastAsia="BrowalliaNew" w:hAnsi="TH SarabunPSK" w:cs="TH SarabunPSK"/>
          <w:color w:val="000000"/>
          <w:sz w:val="32"/>
          <w:szCs w:val="32"/>
          <w:cs/>
        </w:rPr>
        <w:tab/>
        <w:t>การประเมินผลจากทักษะความสามารถในการใช้เทคโนโลยีสารสนเทศสำหรับจัดทำสื่อสารสนเทศประกอบการนำเสนออย่างสร้างสรรค์</w:t>
      </w:r>
    </w:p>
    <w:p w14:paraId="0B80856D" w14:textId="77777777" w:rsidR="005C10D1" w:rsidRPr="00753343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๕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</w:rPr>
        <w:t xml:space="preserve">.  </w:t>
      </w: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14:paraId="5C8B59B3" w14:textId="77777777" w:rsidR="005C10D1" w:rsidRPr="00753343" w:rsidRDefault="005C10D1" w:rsidP="005C10D1">
      <w:pPr>
        <w:jc w:val="thaiDistribute"/>
        <w:rPr>
          <w:rFonts w:ascii="TH SarabunPSK" w:hAnsi="TH SarabunPSK" w:cs="TH SarabunPSK"/>
          <w:sz w:val="32"/>
          <w:szCs w:val="32"/>
        </w:rPr>
      </w:pPr>
      <w:r w:rsidRPr="00753343">
        <w:rPr>
          <w:rFonts w:ascii="TH SarabunPSK" w:hAnsi="TH SarabunPSK" w:cs="TH SarabunPSK"/>
          <w:i/>
          <w:iCs/>
          <w:sz w:val="32"/>
          <w:szCs w:val="32"/>
          <w:cs/>
          <w:lang w:val="en-AU"/>
        </w:rPr>
        <w:t xml:space="preserve">      </w:t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>๕.๑ นำผลจากการประเมินการสอนโดยนักศึกษา ผลจากการประเมินโดยกรรมการประเมินของภาควิชามาจัดกลุ่มเนื้อหาความรู้ที่ต้องปรับปรุงเพื่อนำไปปรับปุรงการจัดการเรียนการสอนในรุ่นต่อไป</w:t>
      </w:r>
    </w:p>
    <w:p w14:paraId="68FCFD38" w14:textId="77777777" w:rsidR="001E17F4" w:rsidRPr="00753343" w:rsidRDefault="005C10D1" w:rsidP="005C10D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i/>
          <w:iCs/>
          <w:sz w:val="32"/>
          <w:szCs w:val="32"/>
          <w:lang w:val="en-AU"/>
        </w:rPr>
      </w:pP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>๕.๒</w:t>
      </w:r>
      <w:r w:rsidR="000550AC" w:rsidRPr="00753343">
        <w:rPr>
          <w:rFonts w:ascii="TH SarabunPSK" w:hAnsi="TH SarabunPSK" w:cs="TH SarabunPSK"/>
          <w:sz w:val="32"/>
          <w:szCs w:val="32"/>
          <w:cs/>
          <w:lang w:val="en-AU"/>
        </w:rPr>
        <w:t xml:space="preserve"> นำผล</w:t>
      </w:r>
      <w:r w:rsidRPr="00753343">
        <w:rPr>
          <w:rFonts w:ascii="TH SarabunPSK" w:hAnsi="TH SarabunPSK" w:cs="TH SarabunPSK"/>
          <w:sz w:val="32"/>
          <w:szCs w:val="32"/>
          <w:cs/>
          <w:lang w:val="en-AU"/>
        </w:rPr>
        <w:t>ข้อคิดเห็นของนักศึกษา เพื่อพัฒนาเนื้อหาสาระให้ทันสมัย ปรับวิธีการเรียนการสอนและวิธีการประเมินผลให้ตรงกับผลการเรียนรู้ที่คาดหวัง</w:t>
      </w:r>
    </w:p>
    <w:p w14:paraId="4C8B3B57" w14:textId="77777777" w:rsidR="00EF7A01" w:rsidRPr="00753343" w:rsidRDefault="004E05F3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32"/>
          <w:szCs w:val="32"/>
        </w:rPr>
      </w:pPr>
      <w:r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********</w:t>
      </w:r>
      <w:r w:rsidR="004D35E4" w:rsidRPr="00753343">
        <w:rPr>
          <w:rFonts w:ascii="TH SarabunPSK" w:eastAsia="BrowalliaNew-Bold" w:hAnsi="TH SarabunPSK" w:cs="TH SarabunPSK"/>
          <w:b/>
          <w:bCs/>
          <w:sz w:val="32"/>
          <w:szCs w:val="32"/>
          <w:cs/>
        </w:rPr>
        <w:t>***************</w:t>
      </w:r>
    </w:p>
    <w:p w14:paraId="147044F6" w14:textId="77777777" w:rsidR="00EF7A01" w:rsidRPr="00753343" w:rsidRDefault="00EF7A01" w:rsidP="004D35E4">
      <w:pPr>
        <w:tabs>
          <w:tab w:val="left" w:pos="5418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sz w:val="32"/>
          <w:szCs w:val="32"/>
        </w:rPr>
        <w:sectPr w:rsidR="00EF7A01" w:rsidRPr="00753343" w:rsidSect="00312826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902" w:right="924" w:bottom="539" w:left="1077" w:header="425" w:footer="198" w:gutter="0"/>
          <w:pgNumType w:fmt="thaiNumbers"/>
          <w:cols w:space="720"/>
          <w:noEndnote/>
          <w:docGrid w:linePitch="326"/>
        </w:sectPr>
      </w:pPr>
    </w:p>
    <w:p w14:paraId="3212485E" w14:textId="77777777" w:rsidR="00EF7A01" w:rsidRPr="00753343" w:rsidRDefault="00EF7A01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sz w:val="32"/>
          <w:szCs w:val="32"/>
        </w:rPr>
      </w:pPr>
      <w:r w:rsidRPr="00753343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lastRenderedPageBreak/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753343">
        <w:rPr>
          <w:rFonts w:ascii="TH SarabunPSK" w:hAnsi="TH SarabunPSK" w:cs="TH SarabunPSK"/>
          <w:b/>
          <w:bCs/>
          <w:color w:val="000000"/>
          <w:sz w:val="32"/>
          <w:szCs w:val="32"/>
        </w:rPr>
        <w:t>Curriculum Mapping)</w:t>
      </w:r>
    </w:p>
    <w:p w14:paraId="026EFE11" w14:textId="77777777" w:rsidR="00A70B91" w:rsidRPr="00553F9C" w:rsidRDefault="00A70B91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Niramit AS" w:eastAsia="BrowalliaNew" w:hAnsi="TH Niramit AS" w:cs="TH Niramit AS"/>
          <w:b/>
          <w:bCs/>
          <w:sz w:val="32"/>
          <w:szCs w:val="32"/>
          <w:cs/>
        </w:rPr>
      </w:pPr>
      <w:r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t>ตามที่ปรากฏในรายละเอียดของหลักสูตร (</w:t>
      </w:r>
      <w:r w:rsidR="009D7159">
        <w:rPr>
          <w:rFonts w:ascii="TH SarabunPSK" w:eastAsia="BrowalliaNew" w:hAnsi="TH SarabunPSK" w:cs="TH SarabunPSK"/>
          <w:b/>
          <w:bCs/>
          <w:sz w:val="32"/>
          <w:szCs w:val="32"/>
        </w:rPr>
        <w:t>Program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</w:rPr>
        <w:t xml:space="preserve"> Specification)</w:t>
      </w:r>
      <w:r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t xml:space="preserve"> มคอ. ๒</w:t>
      </w:r>
      <w:r w:rsidR="000550AC" w:rsidRPr="00753343">
        <w:rPr>
          <w:rFonts w:ascii="TH SarabunPSK" w:eastAsia="BrowalliaNew" w:hAnsi="TH SarabunPSK" w:cs="TH SarabunPSK"/>
          <w:b/>
          <w:bCs/>
          <w:sz w:val="32"/>
          <w:szCs w:val="32"/>
          <w:cs/>
        </w:rPr>
        <w:br/>
      </w:r>
    </w:p>
    <w:tbl>
      <w:tblPr>
        <w:tblW w:w="14644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871"/>
        <w:gridCol w:w="709"/>
        <w:gridCol w:w="567"/>
        <w:gridCol w:w="567"/>
        <w:gridCol w:w="567"/>
        <w:gridCol w:w="709"/>
        <w:gridCol w:w="709"/>
        <w:gridCol w:w="708"/>
        <w:gridCol w:w="709"/>
        <w:gridCol w:w="851"/>
        <w:gridCol w:w="850"/>
        <w:gridCol w:w="709"/>
        <w:gridCol w:w="850"/>
        <w:gridCol w:w="709"/>
        <w:gridCol w:w="709"/>
        <w:gridCol w:w="850"/>
      </w:tblGrid>
      <w:tr w:rsidR="009773EE" w:rsidRPr="00280B31" w14:paraId="58A6C70C" w14:textId="77777777" w:rsidTr="009773EE">
        <w:trPr>
          <w:trHeight w:val="1785"/>
        </w:trPr>
        <w:tc>
          <w:tcPr>
            <w:tcW w:w="38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58353" w14:textId="77777777" w:rsidR="000550AC" w:rsidRPr="00280B31" w:rsidRDefault="000550AC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  <w:cs/>
              </w:rPr>
              <w:t>รายวิชา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C0D5B" w14:textId="77777777" w:rsidR="000550AC" w:rsidRPr="00280B31" w:rsidRDefault="000550AC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  <w:cs/>
              </w:rPr>
              <w:t>คุณธรรม</w:t>
            </w:r>
            <w:r w:rsidRPr="00280B31">
              <w:rPr>
                <w:rFonts w:ascii="Cordia New" w:hAnsi="Cordia New" w:cs="Cordia New"/>
                <w:sz w:val="28"/>
              </w:rPr>
              <w:t xml:space="preserve">  </w:t>
            </w:r>
            <w:r w:rsidRPr="00280B31">
              <w:rPr>
                <w:rFonts w:ascii="Cordia New" w:hAnsi="Cordia New" w:cs="Cordia New"/>
                <w:sz w:val="28"/>
                <w:cs/>
              </w:rPr>
              <w:t>จริยธรรม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90C63" w14:textId="77777777" w:rsidR="000550AC" w:rsidRPr="00280B31" w:rsidRDefault="000550AC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  <w:cs/>
              </w:rPr>
              <w:t>ความรู้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D11E0" w14:textId="77777777" w:rsidR="000550AC" w:rsidRPr="00280B31" w:rsidRDefault="000550AC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  <w:cs/>
              </w:rPr>
              <w:t>ทักษะทางปัญญา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38509" w14:textId="77777777" w:rsidR="000550AC" w:rsidRPr="00280B31" w:rsidRDefault="000550AC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368C2" w14:textId="77777777" w:rsidR="000550AC" w:rsidRPr="00280B31" w:rsidRDefault="000550AC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  <w:cs/>
              </w:rPr>
              <w:t>ทักษะการวิเคราะห์เชิงตัวเลขการสื่อสารและการใช้เทคโนโลยีสารสนเทศ</w:t>
            </w:r>
          </w:p>
        </w:tc>
      </w:tr>
      <w:tr w:rsidR="009773EE" w:rsidRPr="00280B31" w14:paraId="3AF121FE" w14:textId="77777777" w:rsidTr="009773EE">
        <w:trPr>
          <w:trHeight w:val="360"/>
        </w:trPr>
        <w:tc>
          <w:tcPr>
            <w:tcW w:w="38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2EF8C5" w14:textId="77777777" w:rsidR="00CF5233" w:rsidRPr="00280B31" w:rsidRDefault="00CF5233" w:rsidP="00E565AF">
            <w:pPr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A5623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75BDF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6E13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7B6AE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7FAA4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73FB7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 w:hint="cs"/>
                <w:sz w:val="28"/>
                <w:cs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3D07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 w:hint="cs"/>
                <w:sz w:val="28"/>
                <w:cs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FE9A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 w:hint="cs"/>
                <w:sz w:val="28"/>
                <w:cs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5113D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 w:hint="cs"/>
                <w:sz w:val="28"/>
                <w:cs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3534F" w14:textId="77777777" w:rsidR="00CF5233" w:rsidRPr="00280B31" w:rsidRDefault="009773EE" w:rsidP="00CF5233">
            <w:pPr>
              <w:jc w:val="center"/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 w:hint="cs"/>
                <w:sz w:val="28"/>
                <w:cs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A0021A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 w:hint="cs"/>
                <w:sz w:val="28"/>
                <w:cs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7D516D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 w:hint="cs"/>
                <w:sz w:val="28"/>
                <w:cs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97BFF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69E5C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F628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>3</w:t>
            </w:r>
          </w:p>
        </w:tc>
      </w:tr>
      <w:tr w:rsidR="009773EE" w:rsidRPr="00280B31" w14:paraId="2E3B4607" w14:textId="77777777" w:rsidTr="009773EE">
        <w:trPr>
          <w:trHeight w:val="720"/>
        </w:trPr>
        <w:tc>
          <w:tcPr>
            <w:tcW w:w="38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1CF5C" w14:textId="77777777" w:rsidR="00CF5233" w:rsidRPr="00753343" w:rsidRDefault="00CF5233" w:rsidP="00E565A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DC58AE">
              <w:rPr>
                <w:rFonts w:ascii="TH SarabunPSK" w:hAnsi="TH SarabunPSK" w:cs="TH SarabunPSK"/>
                <w:sz w:val="32"/>
                <w:szCs w:val="32"/>
              </w:rPr>
              <w:t xml:space="preserve">ENB1201 </w:t>
            </w:r>
            <w:r w:rsidRPr="00DC58AE">
              <w:rPr>
                <w:rFonts w:ascii="TH SarabunPSK" w:hAnsi="TH SarabunPSK" w:cs="TH SarabunPSK"/>
                <w:sz w:val="32"/>
                <w:szCs w:val="32"/>
                <w:cs/>
              </w:rPr>
              <w:t>โครงสร้างไวยากรณ์พื้นฐาน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CDE33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</w:t>
            </w:r>
            <w:r w:rsidRPr="00280B31">
              <w:rPr>
                <w:rFonts w:cs="Cordia New"/>
                <w:sz w:val="28"/>
              </w:rPr>
              <w:t>●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54C4E" w14:textId="77777777" w:rsidR="00CF5233" w:rsidRPr="00280B31" w:rsidRDefault="00CF5233" w:rsidP="009773EE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D16E4" w14:textId="77777777" w:rsidR="00CF5233" w:rsidRPr="00280B31" w:rsidRDefault="00CF5233" w:rsidP="009773EE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3F867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</w:t>
            </w:r>
            <w:r w:rsidRPr="00280B31">
              <w:rPr>
                <w:rFonts w:cs="Cordia New"/>
                <w:sz w:val="28"/>
              </w:rPr>
              <w:t>●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D5D83" w14:textId="77777777" w:rsidR="00CF5233" w:rsidRPr="00280B31" w:rsidRDefault="00CF5233" w:rsidP="009773EE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9391D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</w:t>
            </w:r>
            <w:r w:rsidR="009773EE" w:rsidRPr="00280B31">
              <w:rPr>
                <w:rFonts w:ascii="Arial" w:hAnsi="Arial" w:cs="Cordia New"/>
                <w:sz w:val="28"/>
              </w:rPr>
              <w:t>о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F52A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Arial" w:hAnsi="Arial" w:cs="Cordia New"/>
                <w:sz w:val="28"/>
              </w:rPr>
              <w:t>о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07C0" w14:textId="77777777" w:rsidR="00CF5233" w:rsidRPr="00280B31" w:rsidRDefault="00CF5233" w:rsidP="009773EE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3322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 </w:t>
            </w:r>
            <w:r w:rsidR="009773EE" w:rsidRPr="00280B31">
              <w:rPr>
                <w:rFonts w:cs="Cordia New"/>
                <w:sz w:val="28"/>
              </w:rPr>
              <w:t>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E65C9" w14:textId="77777777" w:rsidR="00CF5233" w:rsidRPr="00280B31" w:rsidRDefault="009773EE" w:rsidP="00CF5233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Arial" w:hAnsi="Arial" w:cs="Cordia New"/>
                <w:sz w:val="28"/>
              </w:rPr>
              <w:t>о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B39FF7" w14:textId="77777777" w:rsidR="00CF5233" w:rsidRPr="00280B31" w:rsidRDefault="00CF5233" w:rsidP="009773EE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0CBFAB" w14:textId="77777777" w:rsidR="00CF5233" w:rsidRPr="00280B31" w:rsidRDefault="009773EE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cs="Cordia New"/>
                <w:sz w:val="28"/>
              </w:rPr>
              <w:t>●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1BD0B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1222" w14:textId="77777777" w:rsidR="00CF5233" w:rsidRPr="00280B31" w:rsidRDefault="00CF5233" w:rsidP="009773EE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A729A" w14:textId="77777777" w:rsidR="00CF5233" w:rsidRPr="00280B31" w:rsidRDefault="00CF5233" w:rsidP="00E565AF">
            <w:pPr>
              <w:jc w:val="center"/>
              <w:rPr>
                <w:rFonts w:ascii="Cordia New" w:hAnsi="Cordia New" w:cs="Cordia New"/>
                <w:sz w:val="28"/>
              </w:rPr>
            </w:pPr>
            <w:r w:rsidRPr="00280B31">
              <w:rPr>
                <w:rFonts w:ascii="Cordia New" w:hAnsi="Cordia New" w:cs="Cordia New"/>
                <w:sz w:val="28"/>
              </w:rPr>
              <w:t xml:space="preserve">  </w:t>
            </w:r>
            <w:r w:rsidR="009773EE" w:rsidRPr="00280B31">
              <w:rPr>
                <w:rFonts w:ascii="Cordia New" w:hAnsi="Cordia New" w:cs="Cordia New"/>
                <w:sz w:val="28"/>
              </w:rPr>
              <w:t xml:space="preserve"> </w:t>
            </w:r>
            <w:r w:rsidR="009773EE" w:rsidRPr="00280B31">
              <w:rPr>
                <w:rFonts w:cs="Cordia New"/>
                <w:sz w:val="28"/>
              </w:rPr>
              <w:t>●</w:t>
            </w:r>
          </w:p>
        </w:tc>
      </w:tr>
    </w:tbl>
    <w:p w14:paraId="32FA4A58" w14:textId="77777777" w:rsidR="000550AC" w:rsidRDefault="000550AC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Niramit AS" w:eastAsia="BrowalliaNew-Bold" w:hAnsi="TH Niramit AS" w:cs="TH Niramit AS"/>
          <w:sz w:val="30"/>
          <w:szCs w:val="30"/>
        </w:rPr>
      </w:pPr>
    </w:p>
    <w:p w14:paraId="4702D69A" w14:textId="77777777" w:rsidR="00753343" w:rsidRDefault="00EF7A01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sz w:val="32"/>
          <w:szCs w:val="32"/>
          <w:cs/>
        </w:rPr>
      </w:pPr>
      <w:r w:rsidRPr="00753343">
        <w:rPr>
          <w:rFonts w:ascii="TH SarabunPSK" w:eastAsia="BrowalliaNew-Bold" w:hAnsi="TH SarabunPSK" w:cs="TH SarabunPSK"/>
          <w:sz w:val="32"/>
          <w:szCs w:val="32"/>
          <w:cs/>
        </w:rPr>
        <w:t>ความรับผิดชอบในแต่ละด้านสามารถเพิ่มลดจำนวนได้ตามความรับผิดชอบ</w:t>
      </w:r>
    </w:p>
    <w:p w14:paraId="52EFBA78" w14:textId="77777777" w:rsidR="00753343" w:rsidRPr="00753343" w:rsidRDefault="00753343" w:rsidP="00753343">
      <w:pPr>
        <w:rPr>
          <w:rFonts w:ascii="TH SarabunPSK" w:eastAsia="BrowalliaNew-Bold" w:hAnsi="TH SarabunPSK" w:cs="TH SarabunPSK"/>
          <w:sz w:val="32"/>
          <w:szCs w:val="32"/>
          <w:cs/>
        </w:rPr>
      </w:pPr>
    </w:p>
    <w:p w14:paraId="51D17658" w14:textId="77777777" w:rsidR="00753343" w:rsidRDefault="00753343" w:rsidP="00753343">
      <w:pPr>
        <w:rPr>
          <w:rFonts w:ascii="TH SarabunPSK" w:eastAsia="BrowalliaNew-Bold" w:hAnsi="TH SarabunPSK" w:cs="TH SarabunPSK"/>
          <w:sz w:val="32"/>
          <w:szCs w:val="32"/>
          <w:cs/>
        </w:rPr>
      </w:pPr>
    </w:p>
    <w:p w14:paraId="6BB5E542" w14:textId="77777777" w:rsidR="00EF7A01" w:rsidRPr="00753343" w:rsidRDefault="00753343" w:rsidP="00753343">
      <w:pPr>
        <w:tabs>
          <w:tab w:val="left" w:pos="9885"/>
        </w:tabs>
        <w:rPr>
          <w:rFonts w:ascii="TH SarabunPSK" w:eastAsia="BrowalliaNew-Bold" w:hAnsi="TH SarabunPSK" w:cs="TH SarabunPSK"/>
          <w:sz w:val="32"/>
          <w:szCs w:val="32"/>
        </w:rPr>
      </w:pPr>
      <w:r>
        <w:rPr>
          <w:rFonts w:ascii="TH SarabunPSK" w:eastAsia="BrowalliaNew-Bold" w:hAnsi="TH SarabunPSK" w:cs="TH SarabunPSK"/>
          <w:sz w:val="32"/>
          <w:szCs w:val="32"/>
          <w:cs/>
        </w:rPr>
        <w:tab/>
      </w:r>
    </w:p>
    <w:sectPr w:rsidR="00EF7A01" w:rsidRPr="00753343" w:rsidSect="00312826">
      <w:pgSz w:w="15840" w:h="12240" w:orient="landscape"/>
      <w:pgMar w:top="1077" w:right="902" w:bottom="924" w:left="539" w:header="720" w:footer="720" w:gutter="0"/>
      <w:pgNumType w:fmt="thaiNumbers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AB8A0" w14:textId="77777777" w:rsidR="000F48F4" w:rsidRDefault="000F48F4">
      <w:r>
        <w:separator/>
      </w:r>
    </w:p>
  </w:endnote>
  <w:endnote w:type="continuationSeparator" w:id="0">
    <w:p w14:paraId="0EECA7EB" w14:textId="77777777" w:rsidR="000F48F4" w:rsidRDefault="000F4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1000003" w:usb1="08080000" w:usb2="00000010" w:usb3="00000000" w:csb0="00110001" w:csb1="00000000"/>
  </w:font>
  <w:font w:name="TH Niramit AS">
    <w:altName w:val="TH SarabunPSK"/>
    <w:charset w:val="00"/>
    <w:family w:val="auto"/>
    <w:pitch w:val="variable"/>
    <w:sig w:usb0="A100006F" w:usb1="5000204A" w:usb2="00000000" w:usb3="00000000" w:csb0="0001018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DA64D" w14:textId="77777777" w:rsidR="000D7998" w:rsidRPr="00753343" w:rsidRDefault="000D7998">
    <w:pPr>
      <w:pStyle w:val="Foot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หน้า</w:t>
    </w:r>
    <w:r w:rsidRPr="00753343">
      <w:rPr>
        <w:rFonts w:ascii="TH SarabunPSK" w:hAnsi="TH SarabunPSK" w:cs="TH SarabunPSK"/>
        <w:sz w:val="32"/>
        <w:szCs w:val="32"/>
      </w:rPr>
      <w:t xml:space="preserve"> | </w:t>
    </w:r>
    <w:r w:rsidRPr="00753343">
      <w:rPr>
        <w:rFonts w:ascii="TH SarabunPSK" w:hAnsi="TH SarabunPSK" w:cs="TH SarabunPSK"/>
        <w:sz w:val="32"/>
        <w:szCs w:val="32"/>
      </w:rPr>
      <w:fldChar w:fldCharType="begin"/>
    </w:r>
    <w:r w:rsidRPr="00753343">
      <w:rPr>
        <w:rFonts w:ascii="TH SarabunPSK" w:hAnsi="TH SarabunPSK" w:cs="TH SarabunPSK"/>
        <w:sz w:val="32"/>
        <w:szCs w:val="32"/>
      </w:rPr>
      <w:instrText xml:space="preserve"> PAGE   \* MERGEFORMAT </w:instrText>
    </w:r>
    <w:r w:rsidRPr="00753343">
      <w:rPr>
        <w:rFonts w:ascii="TH SarabunPSK" w:hAnsi="TH SarabunPSK" w:cs="TH SarabunPSK"/>
        <w:sz w:val="32"/>
        <w:szCs w:val="32"/>
      </w:rPr>
      <w:fldChar w:fldCharType="separate"/>
    </w:r>
    <w:r w:rsidR="0009088E">
      <w:rPr>
        <w:rFonts w:ascii="TH SarabunPSK" w:hAnsi="TH SarabunPSK" w:cs="TH SarabunPSK"/>
        <w:noProof/>
        <w:sz w:val="32"/>
        <w:szCs w:val="32"/>
        <w:cs/>
      </w:rPr>
      <w:t>๑๐</w:t>
    </w:r>
    <w:r w:rsidRPr="00753343">
      <w:rPr>
        <w:rFonts w:ascii="TH SarabunPSK" w:hAnsi="TH SarabunPSK" w:cs="TH SarabunPSK"/>
        <w:noProof/>
        <w:sz w:val="32"/>
        <w:szCs w:val="32"/>
      </w:rPr>
      <w:fldChar w:fldCharType="end"/>
    </w:r>
    <w:r w:rsidRPr="00753343">
      <w:rPr>
        <w:rFonts w:ascii="TH SarabunPSK" w:hAnsi="TH SarabunPSK" w:cs="TH SarabunPSK"/>
        <w:sz w:val="32"/>
        <w:szCs w:val="32"/>
      </w:rPr>
      <w:t xml:space="preserve"> </w:t>
    </w:r>
  </w:p>
  <w:p w14:paraId="7641C391" w14:textId="725A5AED" w:rsidR="000D7998" w:rsidRPr="00753343" w:rsidRDefault="000D7998" w:rsidP="00845EC2">
    <w:pPr>
      <w:pStyle w:val="Footer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</w:t>
    </w:r>
    <w:r>
      <w:rPr>
        <w:rFonts w:ascii="TH SarabunPSK" w:hAnsi="TH SarabunPSK" w:cs="TH SarabunPSK"/>
        <w:sz w:val="32"/>
        <w:szCs w:val="32"/>
      </w:rPr>
      <w:t xml:space="preserve"> ENB</w:t>
    </w:r>
    <w:r w:rsidR="00CB4DBA">
      <w:rPr>
        <w:rFonts w:ascii="TH SarabunPSK" w:hAnsi="TH SarabunPSK" w:cs="TH SarabunPSK"/>
        <w:sz w:val="32"/>
        <w:szCs w:val="32"/>
      </w:rPr>
      <w:t>1201</w:t>
    </w:r>
    <w:r w:rsidRPr="00753343">
      <w:rPr>
        <w:rFonts w:ascii="TH SarabunPSK" w:hAnsi="TH SarabunPSK" w:cs="TH SarabunPSK"/>
        <w:sz w:val="32"/>
        <w:szCs w:val="32"/>
        <w:cs/>
      </w:rPr>
      <w:t xml:space="preserve"> สาขาวิชาภาษาอังกฤษธุรกิจ</w:t>
    </w:r>
    <w:r w:rsidR="00CB4DBA">
      <w:rPr>
        <w:rFonts w:ascii="TH SarabunPSK" w:hAnsi="TH SarabunPSK" w:cs="TH SarabunPSK"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 xml:space="preserve"> คณะ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 w:rsidR="00CB4DBA">
      <w:rPr>
        <w:rFonts w:ascii="TH SarabunPSK" w:hAnsi="TH SarabunPSK" w:cs="TH SarabunPSK"/>
        <w:b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มหาวิทยาลัยราช</w:t>
    </w:r>
    <w:proofErr w:type="spellStart"/>
    <w:r w:rsidRPr="00753343">
      <w:rPr>
        <w:rFonts w:ascii="TH SarabunPSK" w:hAnsi="TH SarabunPSK" w:cs="TH SarabunPSK"/>
        <w:sz w:val="32"/>
        <w:szCs w:val="32"/>
        <w:cs/>
      </w:rPr>
      <w:t>ภัฎ</w:t>
    </w:r>
    <w:proofErr w:type="spellEnd"/>
    <w:r w:rsidRPr="00753343">
      <w:rPr>
        <w:rFonts w:ascii="TH SarabunPSK" w:hAnsi="TH SarabunPSK" w:cs="TH SarabunPSK"/>
        <w:sz w:val="32"/>
        <w:szCs w:val="32"/>
        <w:cs/>
      </w:rPr>
      <w:t>สวน</w:t>
    </w:r>
    <w:proofErr w:type="spellStart"/>
    <w:r w:rsidRPr="00753343">
      <w:rPr>
        <w:rFonts w:ascii="TH SarabunPSK" w:hAnsi="TH SarabunPSK" w:cs="TH SarabunPSK"/>
        <w:sz w:val="32"/>
        <w:szCs w:val="32"/>
        <w:cs/>
      </w:rPr>
      <w:t>สุนัน</w:t>
    </w:r>
    <w:proofErr w:type="spellEnd"/>
    <w:r w:rsidRPr="00753343">
      <w:rPr>
        <w:rFonts w:ascii="TH SarabunPSK" w:hAnsi="TH SarabunPSK" w:cs="TH SarabunPSK"/>
        <w:sz w:val="32"/>
        <w:szCs w:val="32"/>
        <w:cs/>
      </w:rPr>
      <w:t>ทา</w:t>
    </w:r>
  </w:p>
  <w:p w14:paraId="53F88B95" w14:textId="77777777" w:rsidR="000D7998" w:rsidRDefault="000D7998" w:rsidP="00845E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48580" w14:textId="77777777" w:rsidR="000D7998" w:rsidRDefault="000D7998">
    <w:pPr>
      <w:pStyle w:val="Footer"/>
      <w:jc w:val="right"/>
    </w:pPr>
    <w:r>
      <w:rPr>
        <w:rFonts w:hint="cs"/>
        <w:cs/>
      </w:rPr>
      <w:t>หน้า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09088E">
      <w:rPr>
        <w:noProof/>
        <w:cs/>
      </w:rPr>
      <w:t>๑๑</w:t>
    </w:r>
    <w:r>
      <w:rPr>
        <w:noProof/>
      </w:rPr>
      <w:fldChar w:fldCharType="end"/>
    </w:r>
    <w:r>
      <w:t xml:space="preserve"> </w:t>
    </w:r>
  </w:p>
  <w:p w14:paraId="3162584B" w14:textId="77777777" w:rsidR="000D7998" w:rsidRPr="00753343" w:rsidRDefault="000D7998" w:rsidP="00845EC2">
    <w:pPr>
      <w:pStyle w:val="Footer"/>
      <w:jc w:val="center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 .</w:t>
    </w:r>
    <w:r>
      <w:rPr>
        <w:rFonts w:ascii="TH SarabunPSK" w:hAnsi="TH SarabunPSK" w:cs="TH SarabunPSK"/>
        <w:sz w:val="32"/>
        <w:szCs w:val="32"/>
      </w:rPr>
      <w:t xml:space="preserve"> ENB</w:t>
    </w:r>
    <w:r w:rsidRPr="00753343">
      <w:rPr>
        <w:rFonts w:ascii="TH SarabunPSK" w:hAnsi="TH SarabunPSK" w:cs="TH SarabunPSK"/>
        <w:sz w:val="32"/>
        <w:szCs w:val="32"/>
      </w:rPr>
      <w:t xml:space="preserve"> </w:t>
    </w:r>
    <w:r>
      <w:rPr>
        <w:rFonts w:ascii="TH SarabunPSK" w:hAnsi="TH SarabunPSK" w:cs="TH SarabunPSK" w:hint="cs"/>
        <w:sz w:val="32"/>
        <w:szCs w:val="32"/>
        <w:cs/>
      </w:rPr>
      <w:t>๑๒๐๑</w:t>
    </w:r>
    <w:r w:rsidRPr="00753343">
      <w:rPr>
        <w:rFonts w:ascii="TH SarabunPSK" w:hAnsi="TH SarabunPSK" w:cs="TH SarabunPSK"/>
        <w:sz w:val="32"/>
        <w:szCs w:val="32"/>
        <w:cs/>
      </w:rPr>
      <w:t>... สาขาวิชา ....ภาษาอังกฤษธุรกิจ.. คณะ/วิทยาลัย...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 w:rsidRPr="00753343">
      <w:rPr>
        <w:rFonts w:ascii="TH SarabunPSK" w:hAnsi="TH SarabunPSK" w:cs="TH SarabunPSK"/>
        <w:sz w:val="32"/>
        <w:szCs w:val="32"/>
        <w:cs/>
      </w:rPr>
      <w:t>.มหาวิทยาลัยราชภัฎสวนสุนันทา</w:t>
    </w:r>
  </w:p>
  <w:p w14:paraId="24E1F217" w14:textId="77777777" w:rsidR="000D7998" w:rsidRPr="00767756" w:rsidRDefault="000D7998" w:rsidP="008E06C4">
    <w:pPr>
      <w:pStyle w:val="Footer"/>
      <w:jc w:val="right"/>
      <w:rPr>
        <w:rFonts w:ascii="TH Niramit AS" w:hAnsi="TH Niramit AS" w:cs="TH Niramit AS"/>
        <w:sz w:val="26"/>
        <w:szCs w:val="2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C274A" w14:textId="77777777" w:rsidR="000F48F4" w:rsidRDefault="000F48F4">
      <w:r>
        <w:separator/>
      </w:r>
    </w:p>
  </w:footnote>
  <w:footnote w:type="continuationSeparator" w:id="0">
    <w:p w14:paraId="150D75C3" w14:textId="77777777" w:rsidR="000F48F4" w:rsidRDefault="000F48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D748F" w14:textId="77777777" w:rsidR="000D7998" w:rsidRDefault="000D7998" w:rsidP="00A832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  <w:cs/>
      </w:rPr>
      <w:t>๑๐</w:t>
    </w:r>
    <w:r>
      <w:rPr>
        <w:rStyle w:val="PageNumber"/>
      </w:rPr>
      <w:fldChar w:fldCharType="end"/>
    </w:r>
  </w:p>
  <w:p w14:paraId="0A6D56BD" w14:textId="77777777" w:rsidR="000D7998" w:rsidRDefault="000D79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1534" w14:textId="77777777" w:rsidR="000D7998" w:rsidRPr="00753343" w:rsidRDefault="000D7998" w:rsidP="0069712A">
    <w:pPr>
      <w:pStyle w:val="Header"/>
      <w:jc w:val="right"/>
      <w:rPr>
        <w:rFonts w:ascii="TH SarabunPSK" w:hAnsi="TH SarabunPSK" w:cs="TH SarabunPSK"/>
      </w:rPr>
    </w:pPr>
    <w:r w:rsidRPr="00753343">
      <w:rPr>
        <w:rFonts w:ascii="TH SarabunPSK" w:hAnsi="TH SarabunPSK" w:cs="TH SarabunPSK"/>
        <w:cs/>
      </w:rPr>
      <w:t>มคอ. ๓</w:t>
    </w:r>
  </w:p>
  <w:p w14:paraId="37401D92" w14:textId="77777777" w:rsidR="000D7998" w:rsidRPr="00753343" w:rsidRDefault="000D7998" w:rsidP="0069712A">
    <w:pPr>
      <w:pStyle w:val="Header"/>
      <w:jc w:val="right"/>
      <w:rPr>
        <w:rFonts w:ascii="TH SarabunPSK" w:hAnsi="TH SarabunPSK" w:cs="TH SarabunPSK"/>
        <w:b/>
        <w:bCs/>
        <w:sz w:val="32"/>
        <w:szCs w:val="32"/>
        <w:cs/>
      </w:rPr>
    </w:pP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หลักสูตรระดับปริญญา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เอ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95497" w14:textId="77777777" w:rsidR="000D7998" w:rsidRPr="00753343" w:rsidRDefault="000D7998" w:rsidP="00875D21">
    <w:pPr>
      <w:pStyle w:val="Head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มคอ. ๓</w:t>
    </w:r>
  </w:p>
  <w:p w14:paraId="4DAEF5DB" w14:textId="77777777" w:rsidR="000D7998" w:rsidRPr="00753343" w:rsidRDefault="000D7998" w:rsidP="00875D21">
    <w:pPr>
      <w:pStyle w:val="Header"/>
      <w:jc w:val="right"/>
      <w:rPr>
        <w:rFonts w:ascii="TH SarabunPSK" w:hAnsi="TH SarabunPSK" w:cs="TH SarabunPSK"/>
        <w:sz w:val="32"/>
        <w:szCs w:val="32"/>
        <w:cs/>
      </w:rPr>
    </w:pPr>
    <w:r w:rsidRPr="00753343">
      <w:rPr>
        <w:rFonts w:ascii="TH SarabunPSK" w:hAnsi="TH SarabunPSK" w:cs="TH SarabunPSK"/>
        <w:sz w:val="32"/>
        <w:szCs w:val="32"/>
        <w:cs/>
      </w:rPr>
      <w:t xml:space="preserve">หลักสูตรระดับปริญญา  </w:t>
    </w:r>
    <w:r w:rsidRPr="00753343">
      <w:rPr>
        <w:rFonts w:ascii="TH SarabunPSK" w:hAnsi="TH SarabunPSK" w:cs="TH SarabunPSK"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เอก  </w:t>
    </w:r>
  </w:p>
  <w:p w14:paraId="4C1A9F0F" w14:textId="77777777" w:rsidR="000D7998" w:rsidRDefault="000D7998">
    <w:pPr>
      <w:pStyle w:val="Header"/>
    </w:pPr>
  </w:p>
  <w:p w14:paraId="3454EDBF" w14:textId="77777777" w:rsidR="000D7998" w:rsidRDefault="000D79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726"/>
    <w:multiLevelType w:val="hybridMultilevel"/>
    <w:tmpl w:val="6448B0C8"/>
    <w:lvl w:ilvl="0" w:tplc="BE42880A">
      <w:start w:val="1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025B1A07"/>
    <w:multiLevelType w:val="hybridMultilevel"/>
    <w:tmpl w:val="D25CAB68"/>
    <w:lvl w:ilvl="0" w:tplc="CBD2F2D8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0171"/>
    <w:multiLevelType w:val="hybridMultilevel"/>
    <w:tmpl w:val="D21C3376"/>
    <w:lvl w:ilvl="0" w:tplc="F81844FC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D1268A"/>
    <w:multiLevelType w:val="hybridMultilevel"/>
    <w:tmpl w:val="F3824948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  <w:b w:val="0"/>
        <w:bCs w:val="0"/>
        <w:lang w:bidi="ar-S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F24162"/>
    <w:multiLevelType w:val="multilevel"/>
    <w:tmpl w:val="7EDAEB16"/>
    <w:lvl w:ilvl="0">
      <w:start w:val="1"/>
      <w:numFmt w:val="decimal"/>
      <w:lvlText w:val="%1"/>
      <w:lvlJc w:val="left"/>
      <w:pPr>
        <w:ind w:left="975" w:hanging="975"/>
      </w:pPr>
      <w:rPr>
        <w:rFonts w:hint="default"/>
      </w:rPr>
    </w:lvl>
    <w:lvl w:ilvl="1">
      <w:start w:val="1"/>
      <w:numFmt w:val="thaiNumbers"/>
      <w:lvlText w:val="%2.๑"/>
      <w:lvlJc w:val="left"/>
      <w:pPr>
        <w:ind w:left="1587" w:hanging="9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99" w:hanging="97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11" w:hanging="9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1800"/>
      </w:pPr>
      <w:rPr>
        <w:rFonts w:hint="default"/>
      </w:rPr>
    </w:lvl>
  </w:abstractNum>
  <w:abstractNum w:abstractNumId="5" w15:restartNumberingAfterBreak="0">
    <w:nsid w:val="0DF52850"/>
    <w:multiLevelType w:val="hybridMultilevel"/>
    <w:tmpl w:val="B774585E"/>
    <w:lvl w:ilvl="0" w:tplc="023C3084">
      <w:start w:val="1"/>
      <w:numFmt w:val="decimal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8BC1C85"/>
    <w:multiLevelType w:val="hybridMultilevel"/>
    <w:tmpl w:val="9A1A6E86"/>
    <w:lvl w:ilvl="0" w:tplc="F2928B7C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7" w15:restartNumberingAfterBreak="0">
    <w:nsid w:val="18EA1168"/>
    <w:multiLevelType w:val="hybridMultilevel"/>
    <w:tmpl w:val="A210AD0C"/>
    <w:lvl w:ilvl="0" w:tplc="C76E571E">
      <w:start w:val="2"/>
      <w:numFmt w:val="thaiNumbers"/>
      <w:lvlText w:val="(%1)"/>
      <w:lvlJc w:val="left"/>
      <w:pPr>
        <w:tabs>
          <w:tab w:val="num" w:pos="1440"/>
        </w:tabs>
        <w:ind w:left="144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8" w15:restartNumberingAfterBreak="0">
    <w:nsid w:val="20AF01FD"/>
    <w:multiLevelType w:val="hybridMultilevel"/>
    <w:tmpl w:val="4F1409E6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9" w15:restartNumberingAfterBreak="0">
    <w:nsid w:val="2D6364FD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25183A"/>
    <w:multiLevelType w:val="hybridMultilevel"/>
    <w:tmpl w:val="D25A7D0C"/>
    <w:lvl w:ilvl="0" w:tplc="31AA9AD2">
      <w:start w:val="4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cs="JasmineUPC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B00900"/>
    <w:multiLevelType w:val="hybridMultilevel"/>
    <w:tmpl w:val="BD40BBE0"/>
    <w:lvl w:ilvl="0" w:tplc="4D60DD54">
      <w:start w:val="1"/>
      <w:numFmt w:val="bullet"/>
      <w:lvlText w:val=""/>
      <w:lvlJc w:val="left"/>
      <w:pPr>
        <w:tabs>
          <w:tab w:val="num" w:pos="1470"/>
        </w:tabs>
        <w:ind w:left="1470" w:hanging="199"/>
      </w:pPr>
      <w:rPr>
        <w:rFonts w:ascii="Symbol" w:hAnsi="Symbol" w:cs="Cordia New" w:hint="default"/>
        <w:sz w:val="20"/>
      </w:rPr>
    </w:lvl>
    <w:lvl w:ilvl="1" w:tplc="29644F88">
      <w:start w:val="1"/>
      <w:numFmt w:val="bullet"/>
      <w:lvlText w:val=""/>
      <w:lvlJc w:val="left"/>
      <w:pPr>
        <w:tabs>
          <w:tab w:val="num" w:pos="2096"/>
        </w:tabs>
        <w:ind w:left="2324" w:hanging="284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120"/>
        </w:tabs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60"/>
        </w:tabs>
        <w:ind w:left="4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80"/>
        </w:tabs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20"/>
        </w:tabs>
        <w:ind w:left="6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40"/>
        </w:tabs>
        <w:ind w:left="7440" w:hanging="360"/>
      </w:pPr>
      <w:rPr>
        <w:rFonts w:ascii="Wingdings" w:hAnsi="Wingdings" w:hint="default"/>
      </w:rPr>
    </w:lvl>
  </w:abstractNum>
  <w:abstractNum w:abstractNumId="12" w15:restartNumberingAfterBreak="0">
    <w:nsid w:val="4163382C"/>
    <w:multiLevelType w:val="hybridMultilevel"/>
    <w:tmpl w:val="8B269766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45715254"/>
    <w:multiLevelType w:val="hybridMultilevel"/>
    <w:tmpl w:val="6D503264"/>
    <w:lvl w:ilvl="0" w:tplc="29644F88">
      <w:start w:val="1"/>
      <w:numFmt w:val="bullet"/>
      <w:lvlText w:val=""/>
      <w:lvlJc w:val="left"/>
      <w:pPr>
        <w:tabs>
          <w:tab w:val="num" w:pos="134"/>
        </w:tabs>
        <w:ind w:left="362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8"/>
        </w:tabs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8"/>
        </w:tabs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8"/>
        </w:tabs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8"/>
        </w:tabs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8"/>
        </w:tabs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8"/>
        </w:tabs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8"/>
        </w:tabs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8"/>
        </w:tabs>
        <w:ind w:left="6558" w:hanging="360"/>
      </w:pPr>
      <w:rPr>
        <w:rFonts w:ascii="Wingdings" w:hAnsi="Wingdings" w:hint="default"/>
      </w:rPr>
    </w:lvl>
  </w:abstractNum>
  <w:abstractNum w:abstractNumId="14" w15:restartNumberingAfterBreak="0">
    <w:nsid w:val="49E105AB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6777E5"/>
    <w:multiLevelType w:val="hybridMultilevel"/>
    <w:tmpl w:val="139C9A0A"/>
    <w:lvl w:ilvl="0" w:tplc="2AA6721C">
      <w:start w:val="4"/>
      <w:numFmt w:val="bullet"/>
      <w:lvlText w:val=""/>
      <w:lvlJc w:val="left"/>
      <w:pPr>
        <w:tabs>
          <w:tab w:val="num" w:pos="1395"/>
        </w:tabs>
        <w:ind w:left="1395" w:hanging="405"/>
      </w:pPr>
      <w:rPr>
        <w:rFonts w:ascii="Wingdings 2" w:eastAsia="BrowalliaNew" w:hAnsi="Wingdings 2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62FC1923"/>
    <w:multiLevelType w:val="hybridMultilevel"/>
    <w:tmpl w:val="EF84450E"/>
    <w:lvl w:ilvl="0" w:tplc="939EBAE8">
      <w:start w:val="1"/>
      <w:numFmt w:val="thaiNumbers"/>
      <w:lvlText w:val="%1."/>
      <w:lvlJc w:val="left"/>
      <w:pPr>
        <w:ind w:left="720" w:hanging="360"/>
      </w:pPr>
      <w:rPr>
        <w:rFonts w:ascii="TH Niramit AS" w:eastAsia="BrowalliaNew" w:hAnsi="TH Niramit AS" w:cs="TH Niramit A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F74492"/>
    <w:multiLevelType w:val="hybridMultilevel"/>
    <w:tmpl w:val="1778C8F8"/>
    <w:lvl w:ilvl="0" w:tplc="E608682E">
      <w:start w:val="1"/>
      <w:numFmt w:val="thaiNumbers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8" w15:restartNumberingAfterBreak="0">
    <w:nsid w:val="665D4421"/>
    <w:multiLevelType w:val="hybridMultilevel"/>
    <w:tmpl w:val="B87E44EC"/>
    <w:lvl w:ilvl="0" w:tplc="78F6072E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8333623"/>
    <w:multiLevelType w:val="hybridMultilevel"/>
    <w:tmpl w:val="9782F414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0" w15:restartNumberingAfterBreak="0">
    <w:nsid w:val="6A081396"/>
    <w:multiLevelType w:val="hybridMultilevel"/>
    <w:tmpl w:val="18921948"/>
    <w:lvl w:ilvl="0" w:tplc="550AC556">
      <w:start w:val="1"/>
      <w:numFmt w:val="thaiLetters"/>
      <w:lvlText w:val="(%1)"/>
      <w:lvlJc w:val="left"/>
      <w:pPr>
        <w:ind w:left="1350" w:hanging="360"/>
      </w:pPr>
      <w:rPr>
        <w:rFonts w:ascii="Cordia New" w:eastAsia="BrowalliaNew" w:hAnsi="Cordia New" w:cs="Cordia New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6C321745"/>
    <w:multiLevelType w:val="hybridMultilevel"/>
    <w:tmpl w:val="3E384856"/>
    <w:lvl w:ilvl="0" w:tplc="8DE2B990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2" w15:restartNumberingAfterBreak="0">
    <w:nsid w:val="7AC65328"/>
    <w:multiLevelType w:val="hybridMultilevel"/>
    <w:tmpl w:val="87C06CFE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num w:numId="1" w16cid:durableId="1978607567">
    <w:abstractNumId w:val="0"/>
  </w:num>
  <w:num w:numId="2" w16cid:durableId="1694913393">
    <w:abstractNumId w:val="6"/>
  </w:num>
  <w:num w:numId="3" w16cid:durableId="2075472615">
    <w:abstractNumId w:val="21"/>
  </w:num>
  <w:num w:numId="4" w16cid:durableId="2093625331">
    <w:abstractNumId w:val="11"/>
  </w:num>
  <w:num w:numId="5" w16cid:durableId="11541295">
    <w:abstractNumId w:val="13"/>
  </w:num>
  <w:num w:numId="6" w16cid:durableId="1506823809">
    <w:abstractNumId w:val="17"/>
  </w:num>
  <w:num w:numId="7" w16cid:durableId="1674259961">
    <w:abstractNumId w:val="1"/>
  </w:num>
  <w:num w:numId="8" w16cid:durableId="1799832358">
    <w:abstractNumId w:val="20"/>
  </w:num>
  <w:num w:numId="9" w16cid:durableId="670765911">
    <w:abstractNumId w:val="18"/>
  </w:num>
  <w:num w:numId="10" w16cid:durableId="698168287">
    <w:abstractNumId w:val="10"/>
  </w:num>
  <w:num w:numId="11" w16cid:durableId="1361975155">
    <w:abstractNumId w:val="15"/>
  </w:num>
  <w:num w:numId="12" w16cid:durableId="1229029044">
    <w:abstractNumId w:val="7"/>
  </w:num>
  <w:num w:numId="13" w16cid:durableId="1029717437">
    <w:abstractNumId w:val="14"/>
  </w:num>
  <w:num w:numId="14" w16cid:durableId="4207991">
    <w:abstractNumId w:val="2"/>
  </w:num>
  <w:num w:numId="15" w16cid:durableId="1655525716">
    <w:abstractNumId w:val="16"/>
  </w:num>
  <w:num w:numId="16" w16cid:durableId="1566599575">
    <w:abstractNumId w:val="9"/>
  </w:num>
  <w:num w:numId="17" w16cid:durableId="1028870173">
    <w:abstractNumId w:val="12"/>
  </w:num>
  <w:num w:numId="18" w16cid:durableId="1739470994">
    <w:abstractNumId w:val="3"/>
  </w:num>
  <w:num w:numId="19" w16cid:durableId="287782083">
    <w:abstractNumId w:val="22"/>
  </w:num>
  <w:num w:numId="20" w16cid:durableId="1905215094">
    <w:abstractNumId w:val="5"/>
  </w:num>
  <w:num w:numId="21" w16cid:durableId="574515153">
    <w:abstractNumId w:val="19"/>
  </w:num>
  <w:num w:numId="22" w16cid:durableId="724529515">
    <w:abstractNumId w:val="8"/>
  </w:num>
  <w:num w:numId="23" w16cid:durableId="1552578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LI0sDQzs7A0MDBQ0lEKTi0uzszPAykwrQUAQVCKSywAAAA="/>
  </w:docVars>
  <w:rsids>
    <w:rsidRoot w:val="00B632A9"/>
    <w:rsid w:val="000013E7"/>
    <w:rsid w:val="00011772"/>
    <w:rsid w:val="00014ED5"/>
    <w:rsid w:val="00043920"/>
    <w:rsid w:val="000527B4"/>
    <w:rsid w:val="000534DE"/>
    <w:rsid w:val="000550AC"/>
    <w:rsid w:val="000569D9"/>
    <w:rsid w:val="000573C6"/>
    <w:rsid w:val="00074B16"/>
    <w:rsid w:val="000771EC"/>
    <w:rsid w:val="0009088E"/>
    <w:rsid w:val="00092AC9"/>
    <w:rsid w:val="00096A8E"/>
    <w:rsid w:val="000B053B"/>
    <w:rsid w:val="000B0952"/>
    <w:rsid w:val="000B39C2"/>
    <w:rsid w:val="000B606C"/>
    <w:rsid w:val="000C129E"/>
    <w:rsid w:val="000D22F8"/>
    <w:rsid w:val="000D3EBD"/>
    <w:rsid w:val="000D7998"/>
    <w:rsid w:val="000E3C5D"/>
    <w:rsid w:val="000E6A46"/>
    <w:rsid w:val="000F2109"/>
    <w:rsid w:val="000F48F4"/>
    <w:rsid w:val="000F5FBE"/>
    <w:rsid w:val="000F6974"/>
    <w:rsid w:val="001006E3"/>
    <w:rsid w:val="00117305"/>
    <w:rsid w:val="00136FCD"/>
    <w:rsid w:val="00145756"/>
    <w:rsid w:val="001746CF"/>
    <w:rsid w:val="00192CF7"/>
    <w:rsid w:val="00195B94"/>
    <w:rsid w:val="001B1AF6"/>
    <w:rsid w:val="001B5B0D"/>
    <w:rsid w:val="001C0D76"/>
    <w:rsid w:val="001C3B5F"/>
    <w:rsid w:val="001D2CD1"/>
    <w:rsid w:val="001D3CD4"/>
    <w:rsid w:val="001E17F4"/>
    <w:rsid w:val="001F27EF"/>
    <w:rsid w:val="002130BB"/>
    <w:rsid w:val="00240A56"/>
    <w:rsid w:val="002440E7"/>
    <w:rsid w:val="0024599B"/>
    <w:rsid w:val="0024599F"/>
    <w:rsid w:val="00247EBA"/>
    <w:rsid w:val="00253578"/>
    <w:rsid w:val="00254A85"/>
    <w:rsid w:val="0026684B"/>
    <w:rsid w:val="00270C48"/>
    <w:rsid w:val="00276FF4"/>
    <w:rsid w:val="00280E86"/>
    <w:rsid w:val="00287A7A"/>
    <w:rsid w:val="00291B4B"/>
    <w:rsid w:val="002928BB"/>
    <w:rsid w:val="002B3721"/>
    <w:rsid w:val="002B6EB2"/>
    <w:rsid w:val="002C7B23"/>
    <w:rsid w:val="002D2CB2"/>
    <w:rsid w:val="002D4CDF"/>
    <w:rsid w:val="002D55EC"/>
    <w:rsid w:val="002E37F4"/>
    <w:rsid w:val="00302555"/>
    <w:rsid w:val="00302D46"/>
    <w:rsid w:val="00303D18"/>
    <w:rsid w:val="0030639F"/>
    <w:rsid w:val="00311697"/>
    <w:rsid w:val="00312826"/>
    <w:rsid w:val="00314632"/>
    <w:rsid w:val="00316CC1"/>
    <w:rsid w:val="003253B8"/>
    <w:rsid w:val="0033032B"/>
    <w:rsid w:val="00336E18"/>
    <w:rsid w:val="00345C37"/>
    <w:rsid w:val="003519B6"/>
    <w:rsid w:val="0035228C"/>
    <w:rsid w:val="0035640D"/>
    <w:rsid w:val="00366C2C"/>
    <w:rsid w:val="003752DF"/>
    <w:rsid w:val="00381D78"/>
    <w:rsid w:val="00386EA2"/>
    <w:rsid w:val="00390037"/>
    <w:rsid w:val="00391E47"/>
    <w:rsid w:val="00394F22"/>
    <w:rsid w:val="003A0E4F"/>
    <w:rsid w:val="003A2497"/>
    <w:rsid w:val="003A49FD"/>
    <w:rsid w:val="003A4A86"/>
    <w:rsid w:val="003A5346"/>
    <w:rsid w:val="003B7F72"/>
    <w:rsid w:val="003C71C3"/>
    <w:rsid w:val="003D1A4D"/>
    <w:rsid w:val="003D26DF"/>
    <w:rsid w:val="003D34D5"/>
    <w:rsid w:val="003D45D8"/>
    <w:rsid w:val="003E605F"/>
    <w:rsid w:val="003F2452"/>
    <w:rsid w:val="00402790"/>
    <w:rsid w:val="004052C0"/>
    <w:rsid w:val="00417365"/>
    <w:rsid w:val="004206FD"/>
    <w:rsid w:val="00423BC2"/>
    <w:rsid w:val="004266C5"/>
    <w:rsid w:val="00431017"/>
    <w:rsid w:val="00431C96"/>
    <w:rsid w:val="00444922"/>
    <w:rsid w:val="00446C23"/>
    <w:rsid w:val="00452A0A"/>
    <w:rsid w:val="00456EDE"/>
    <w:rsid w:val="00470EB4"/>
    <w:rsid w:val="00477C3A"/>
    <w:rsid w:val="00484C76"/>
    <w:rsid w:val="00492F45"/>
    <w:rsid w:val="00494964"/>
    <w:rsid w:val="004A06B5"/>
    <w:rsid w:val="004B74EF"/>
    <w:rsid w:val="004B7BF5"/>
    <w:rsid w:val="004D24E4"/>
    <w:rsid w:val="004D35E4"/>
    <w:rsid w:val="004D50AF"/>
    <w:rsid w:val="004D520C"/>
    <w:rsid w:val="004D720F"/>
    <w:rsid w:val="004E05F3"/>
    <w:rsid w:val="004E577A"/>
    <w:rsid w:val="0050121B"/>
    <w:rsid w:val="005052B4"/>
    <w:rsid w:val="005069AB"/>
    <w:rsid w:val="00515F42"/>
    <w:rsid w:val="00517F33"/>
    <w:rsid w:val="005319CD"/>
    <w:rsid w:val="00535BF6"/>
    <w:rsid w:val="00536B9A"/>
    <w:rsid w:val="00542EED"/>
    <w:rsid w:val="005475CD"/>
    <w:rsid w:val="0055019B"/>
    <w:rsid w:val="005518C2"/>
    <w:rsid w:val="00553F9C"/>
    <w:rsid w:val="00565109"/>
    <w:rsid w:val="00565252"/>
    <w:rsid w:val="0056592F"/>
    <w:rsid w:val="00572EB5"/>
    <w:rsid w:val="0058289E"/>
    <w:rsid w:val="00583CF2"/>
    <w:rsid w:val="00594F43"/>
    <w:rsid w:val="005974F8"/>
    <w:rsid w:val="005A4DDB"/>
    <w:rsid w:val="005A6964"/>
    <w:rsid w:val="005B4EF4"/>
    <w:rsid w:val="005B562C"/>
    <w:rsid w:val="005B56DB"/>
    <w:rsid w:val="005C10D1"/>
    <w:rsid w:val="005D4CD3"/>
    <w:rsid w:val="005D6DF4"/>
    <w:rsid w:val="005E4121"/>
    <w:rsid w:val="005E74F3"/>
    <w:rsid w:val="006067AE"/>
    <w:rsid w:val="00613C75"/>
    <w:rsid w:val="006143D0"/>
    <w:rsid w:val="00616CFA"/>
    <w:rsid w:val="00616EDB"/>
    <w:rsid w:val="00617064"/>
    <w:rsid w:val="00637E0E"/>
    <w:rsid w:val="00641320"/>
    <w:rsid w:val="006413A5"/>
    <w:rsid w:val="006518DC"/>
    <w:rsid w:val="00654002"/>
    <w:rsid w:val="00657996"/>
    <w:rsid w:val="0066014E"/>
    <w:rsid w:val="00684B95"/>
    <w:rsid w:val="00686ADB"/>
    <w:rsid w:val="00693DDD"/>
    <w:rsid w:val="0069712A"/>
    <w:rsid w:val="006A4FE4"/>
    <w:rsid w:val="006B2AB6"/>
    <w:rsid w:val="006C713E"/>
    <w:rsid w:val="006D44C0"/>
    <w:rsid w:val="0070229E"/>
    <w:rsid w:val="007076D9"/>
    <w:rsid w:val="00717FE7"/>
    <w:rsid w:val="00721E19"/>
    <w:rsid w:val="00725670"/>
    <w:rsid w:val="007259CF"/>
    <w:rsid w:val="00730750"/>
    <w:rsid w:val="0073589F"/>
    <w:rsid w:val="00740F0D"/>
    <w:rsid w:val="00741B69"/>
    <w:rsid w:val="00753343"/>
    <w:rsid w:val="007536AA"/>
    <w:rsid w:val="00764447"/>
    <w:rsid w:val="0076521D"/>
    <w:rsid w:val="00767756"/>
    <w:rsid w:val="00772D5A"/>
    <w:rsid w:val="00781EF8"/>
    <w:rsid w:val="007B780A"/>
    <w:rsid w:val="007C120D"/>
    <w:rsid w:val="007C4BC1"/>
    <w:rsid w:val="007E68D1"/>
    <w:rsid w:val="007E7407"/>
    <w:rsid w:val="007E7B58"/>
    <w:rsid w:val="007F14BA"/>
    <w:rsid w:val="007F1D36"/>
    <w:rsid w:val="007F2EA7"/>
    <w:rsid w:val="007F66BB"/>
    <w:rsid w:val="00804CDF"/>
    <w:rsid w:val="00806CE1"/>
    <w:rsid w:val="00810577"/>
    <w:rsid w:val="00812062"/>
    <w:rsid w:val="00826BDB"/>
    <w:rsid w:val="008424C4"/>
    <w:rsid w:val="00845EC2"/>
    <w:rsid w:val="008506A8"/>
    <w:rsid w:val="00851C4F"/>
    <w:rsid w:val="00860CD7"/>
    <w:rsid w:val="008616C5"/>
    <w:rsid w:val="008654DA"/>
    <w:rsid w:val="00867602"/>
    <w:rsid w:val="008747C0"/>
    <w:rsid w:val="00875D21"/>
    <w:rsid w:val="00885A09"/>
    <w:rsid w:val="008A10A0"/>
    <w:rsid w:val="008A4B4D"/>
    <w:rsid w:val="008A7A9A"/>
    <w:rsid w:val="008B5DA1"/>
    <w:rsid w:val="008C26FB"/>
    <w:rsid w:val="008D4B1C"/>
    <w:rsid w:val="008E06C4"/>
    <w:rsid w:val="008E1831"/>
    <w:rsid w:val="008E2622"/>
    <w:rsid w:val="008E454E"/>
    <w:rsid w:val="008E6CE8"/>
    <w:rsid w:val="008F3ABF"/>
    <w:rsid w:val="008F5CB6"/>
    <w:rsid w:val="00921B2F"/>
    <w:rsid w:val="009233E0"/>
    <w:rsid w:val="0093066E"/>
    <w:rsid w:val="0093268B"/>
    <w:rsid w:val="009410B5"/>
    <w:rsid w:val="00945493"/>
    <w:rsid w:val="00947B24"/>
    <w:rsid w:val="009506E5"/>
    <w:rsid w:val="00955746"/>
    <w:rsid w:val="00955DF5"/>
    <w:rsid w:val="009714BD"/>
    <w:rsid w:val="0097531C"/>
    <w:rsid w:val="009773EE"/>
    <w:rsid w:val="00987F58"/>
    <w:rsid w:val="00997868"/>
    <w:rsid w:val="009D7159"/>
    <w:rsid w:val="009E41B1"/>
    <w:rsid w:val="00A040AC"/>
    <w:rsid w:val="00A0473D"/>
    <w:rsid w:val="00A07643"/>
    <w:rsid w:val="00A14AC2"/>
    <w:rsid w:val="00A15363"/>
    <w:rsid w:val="00A2248E"/>
    <w:rsid w:val="00A33F85"/>
    <w:rsid w:val="00A36EF6"/>
    <w:rsid w:val="00A45032"/>
    <w:rsid w:val="00A47E33"/>
    <w:rsid w:val="00A53061"/>
    <w:rsid w:val="00A55BE9"/>
    <w:rsid w:val="00A563A7"/>
    <w:rsid w:val="00A60AC4"/>
    <w:rsid w:val="00A70B91"/>
    <w:rsid w:val="00A7625C"/>
    <w:rsid w:val="00A76B61"/>
    <w:rsid w:val="00A83295"/>
    <w:rsid w:val="00A94282"/>
    <w:rsid w:val="00A94CD5"/>
    <w:rsid w:val="00AB4E76"/>
    <w:rsid w:val="00AB5922"/>
    <w:rsid w:val="00AD0E0A"/>
    <w:rsid w:val="00AD3CD9"/>
    <w:rsid w:val="00AE0744"/>
    <w:rsid w:val="00AF10CC"/>
    <w:rsid w:val="00AF132A"/>
    <w:rsid w:val="00B01B30"/>
    <w:rsid w:val="00B07818"/>
    <w:rsid w:val="00B2306B"/>
    <w:rsid w:val="00B24702"/>
    <w:rsid w:val="00B2494A"/>
    <w:rsid w:val="00B346AB"/>
    <w:rsid w:val="00B41E30"/>
    <w:rsid w:val="00B4304D"/>
    <w:rsid w:val="00B52A64"/>
    <w:rsid w:val="00B630AE"/>
    <w:rsid w:val="00B632A9"/>
    <w:rsid w:val="00B67BAE"/>
    <w:rsid w:val="00B7390E"/>
    <w:rsid w:val="00B73E75"/>
    <w:rsid w:val="00B75723"/>
    <w:rsid w:val="00B76205"/>
    <w:rsid w:val="00B76696"/>
    <w:rsid w:val="00B82722"/>
    <w:rsid w:val="00B82811"/>
    <w:rsid w:val="00B85F49"/>
    <w:rsid w:val="00BC1025"/>
    <w:rsid w:val="00BC1415"/>
    <w:rsid w:val="00BC3D82"/>
    <w:rsid w:val="00BD7DBA"/>
    <w:rsid w:val="00BD7F41"/>
    <w:rsid w:val="00BE3991"/>
    <w:rsid w:val="00BE4450"/>
    <w:rsid w:val="00BE51D3"/>
    <w:rsid w:val="00BE5462"/>
    <w:rsid w:val="00BF36E7"/>
    <w:rsid w:val="00C01CB9"/>
    <w:rsid w:val="00C029A3"/>
    <w:rsid w:val="00C030E6"/>
    <w:rsid w:val="00C11E61"/>
    <w:rsid w:val="00C11FF5"/>
    <w:rsid w:val="00C20AFC"/>
    <w:rsid w:val="00C25870"/>
    <w:rsid w:val="00C26EB4"/>
    <w:rsid w:val="00C2785B"/>
    <w:rsid w:val="00C300A0"/>
    <w:rsid w:val="00C3218A"/>
    <w:rsid w:val="00C36349"/>
    <w:rsid w:val="00C543E3"/>
    <w:rsid w:val="00C742F1"/>
    <w:rsid w:val="00C769AF"/>
    <w:rsid w:val="00C8262D"/>
    <w:rsid w:val="00C87BDA"/>
    <w:rsid w:val="00C95A06"/>
    <w:rsid w:val="00CA42FD"/>
    <w:rsid w:val="00CB4DBA"/>
    <w:rsid w:val="00CC4E37"/>
    <w:rsid w:val="00CC78C7"/>
    <w:rsid w:val="00CD2B5C"/>
    <w:rsid w:val="00CD3FC3"/>
    <w:rsid w:val="00CD54F1"/>
    <w:rsid w:val="00CE0369"/>
    <w:rsid w:val="00CF04C1"/>
    <w:rsid w:val="00CF5233"/>
    <w:rsid w:val="00D0090B"/>
    <w:rsid w:val="00D1046D"/>
    <w:rsid w:val="00D1474A"/>
    <w:rsid w:val="00D20FBA"/>
    <w:rsid w:val="00D22D44"/>
    <w:rsid w:val="00D246B4"/>
    <w:rsid w:val="00D51A3E"/>
    <w:rsid w:val="00D54436"/>
    <w:rsid w:val="00D56ADD"/>
    <w:rsid w:val="00D64BCE"/>
    <w:rsid w:val="00D728B1"/>
    <w:rsid w:val="00D7711D"/>
    <w:rsid w:val="00D82235"/>
    <w:rsid w:val="00D91B0D"/>
    <w:rsid w:val="00DA2058"/>
    <w:rsid w:val="00DC58AE"/>
    <w:rsid w:val="00DC5917"/>
    <w:rsid w:val="00DE45F2"/>
    <w:rsid w:val="00DF4D87"/>
    <w:rsid w:val="00E078B5"/>
    <w:rsid w:val="00E07C48"/>
    <w:rsid w:val="00E154E3"/>
    <w:rsid w:val="00E20253"/>
    <w:rsid w:val="00E2554C"/>
    <w:rsid w:val="00E3755A"/>
    <w:rsid w:val="00E4350D"/>
    <w:rsid w:val="00E5274C"/>
    <w:rsid w:val="00E55794"/>
    <w:rsid w:val="00E5583E"/>
    <w:rsid w:val="00E56127"/>
    <w:rsid w:val="00E565AF"/>
    <w:rsid w:val="00E6137B"/>
    <w:rsid w:val="00E66A6E"/>
    <w:rsid w:val="00E72CD9"/>
    <w:rsid w:val="00E73704"/>
    <w:rsid w:val="00E75549"/>
    <w:rsid w:val="00EA2D74"/>
    <w:rsid w:val="00EA7EC3"/>
    <w:rsid w:val="00EB4913"/>
    <w:rsid w:val="00EC00A6"/>
    <w:rsid w:val="00EC09AA"/>
    <w:rsid w:val="00EC1E9C"/>
    <w:rsid w:val="00EC3636"/>
    <w:rsid w:val="00EC63E1"/>
    <w:rsid w:val="00ED2BEC"/>
    <w:rsid w:val="00ED2DDF"/>
    <w:rsid w:val="00ED463C"/>
    <w:rsid w:val="00EE2AF6"/>
    <w:rsid w:val="00EE3ADE"/>
    <w:rsid w:val="00EE4E10"/>
    <w:rsid w:val="00EF7A01"/>
    <w:rsid w:val="00F02492"/>
    <w:rsid w:val="00F034E1"/>
    <w:rsid w:val="00F105F8"/>
    <w:rsid w:val="00F1134B"/>
    <w:rsid w:val="00F31198"/>
    <w:rsid w:val="00F31E75"/>
    <w:rsid w:val="00F373DF"/>
    <w:rsid w:val="00F40142"/>
    <w:rsid w:val="00F444D3"/>
    <w:rsid w:val="00F45285"/>
    <w:rsid w:val="00F472A0"/>
    <w:rsid w:val="00F56587"/>
    <w:rsid w:val="00F63551"/>
    <w:rsid w:val="00F6575D"/>
    <w:rsid w:val="00F83D45"/>
    <w:rsid w:val="00F95A8D"/>
    <w:rsid w:val="00F95E11"/>
    <w:rsid w:val="00F97368"/>
    <w:rsid w:val="00F97A75"/>
    <w:rsid w:val="00FA32DD"/>
    <w:rsid w:val="00FC65BD"/>
    <w:rsid w:val="00FE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0A0A670"/>
  <w15:docId w15:val="{B0A332FF-181D-4FDB-81CC-8A50ED798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2F1"/>
    <w:rPr>
      <w:sz w:val="24"/>
      <w:szCs w:val="28"/>
    </w:rPr>
  </w:style>
  <w:style w:type="paragraph" w:styleId="Heading2">
    <w:name w:val="heading 2"/>
    <w:basedOn w:val="Normal"/>
    <w:next w:val="Normal"/>
    <w:qFormat/>
    <w:rsid w:val="0066014E"/>
    <w:pPr>
      <w:keepNext/>
      <w:outlineLvl w:val="1"/>
    </w:pPr>
    <w:rPr>
      <w:rFonts w:ascii="Browallia New" w:hAnsi="Browallia New" w:cs="Browallia New"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1B2F"/>
    <w:pPr>
      <w:keepNext/>
      <w:spacing w:before="240" w:after="60"/>
      <w:outlineLvl w:val="3"/>
    </w:pPr>
    <w:rPr>
      <w:rFonts w:ascii="Calibri" w:hAnsi="Calibri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21B2F"/>
    <w:pPr>
      <w:spacing w:before="240" w:after="60"/>
      <w:outlineLvl w:val="5"/>
    </w:pPr>
    <w:rPr>
      <w:rFonts w:ascii="Calibri" w:hAnsi="Calibri"/>
      <w:b/>
      <w:bCs/>
      <w:sz w:val="22"/>
    </w:rPr>
  </w:style>
  <w:style w:type="paragraph" w:styleId="Heading7">
    <w:name w:val="heading 7"/>
    <w:basedOn w:val="Normal"/>
    <w:next w:val="Normal"/>
    <w:link w:val="Heading7Char"/>
    <w:qFormat/>
    <w:rsid w:val="0093268B"/>
    <w:pPr>
      <w:spacing w:before="240" w:after="60"/>
      <w:outlineLvl w:val="6"/>
    </w:pPr>
    <w:rPr>
      <w:szCs w:val="24"/>
      <w:lang w:val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5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928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9B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19B6"/>
  </w:style>
  <w:style w:type="paragraph" w:styleId="Footer">
    <w:name w:val="footer"/>
    <w:basedOn w:val="Normal"/>
    <w:link w:val="FooterChar"/>
    <w:uiPriority w:val="99"/>
    <w:rsid w:val="00536B9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80E86"/>
    <w:rPr>
      <w:sz w:val="24"/>
      <w:szCs w:val="28"/>
    </w:rPr>
  </w:style>
  <w:style w:type="paragraph" w:styleId="BalloonText">
    <w:name w:val="Balloon Text"/>
    <w:basedOn w:val="Normal"/>
    <w:link w:val="BalloonTextChar"/>
    <w:rsid w:val="00280E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280E86"/>
    <w:rPr>
      <w:rFonts w:ascii="Tahoma" w:hAnsi="Tahoma"/>
      <w:sz w:val="16"/>
    </w:rPr>
  </w:style>
  <w:style w:type="character" w:customStyle="1" w:styleId="Heading4Char">
    <w:name w:val="Heading 4 Char"/>
    <w:link w:val="Heading4"/>
    <w:semiHidden/>
    <w:rsid w:val="00921B2F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Heading6Char">
    <w:name w:val="Heading 6 Char"/>
    <w:link w:val="Heading6"/>
    <w:semiHidden/>
    <w:rsid w:val="00921B2F"/>
    <w:rPr>
      <w:rFonts w:ascii="Calibri" w:eastAsia="Times New Roman" w:hAnsi="Calibri" w:cs="Cordia New"/>
      <w:b/>
      <w:bCs/>
      <w:sz w:val="22"/>
      <w:szCs w:val="28"/>
    </w:rPr>
  </w:style>
  <w:style w:type="paragraph" w:styleId="NoSpacing">
    <w:name w:val="No Spacing"/>
    <w:link w:val="NoSpacingChar"/>
    <w:uiPriority w:val="1"/>
    <w:qFormat/>
    <w:rsid w:val="00AE0744"/>
    <w:rPr>
      <w:rFonts w:ascii="Calibri" w:hAnsi="Calibri"/>
      <w:sz w:val="22"/>
      <w:szCs w:val="28"/>
    </w:rPr>
  </w:style>
  <w:style w:type="character" w:customStyle="1" w:styleId="NoSpacingChar">
    <w:name w:val="No Spacing Char"/>
    <w:link w:val="NoSpacing"/>
    <w:uiPriority w:val="1"/>
    <w:rsid w:val="00AE0744"/>
    <w:rPr>
      <w:rFonts w:ascii="Calibri" w:hAnsi="Calibri"/>
      <w:sz w:val="22"/>
      <w:szCs w:val="28"/>
      <w:lang w:bidi="th-TH"/>
    </w:rPr>
  </w:style>
  <w:style w:type="character" w:customStyle="1" w:styleId="FooterChar">
    <w:name w:val="Footer Char"/>
    <w:link w:val="Footer"/>
    <w:uiPriority w:val="99"/>
    <w:rsid w:val="00AE0744"/>
    <w:rPr>
      <w:sz w:val="24"/>
      <w:szCs w:val="28"/>
    </w:rPr>
  </w:style>
  <w:style w:type="character" w:customStyle="1" w:styleId="Heading7Char">
    <w:name w:val="Heading 7 Char"/>
    <w:link w:val="Heading7"/>
    <w:rsid w:val="0093268B"/>
    <w:rPr>
      <w:sz w:val="24"/>
      <w:szCs w:val="24"/>
      <w:lang w:val="en-AU" w:bidi="ar-SA"/>
    </w:rPr>
  </w:style>
  <w:style w:type="paragraph" w:styleId="ListParagraph">
    <w:name w:val="List Paragraph"/>
    <w:basedOn w:val="Normal"/>
    <w:uiPriority w:val="34"/>
    <w:qFormat/>
    <w:rsid w:val="00F95E11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CB4D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9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apasri.su@ssru.ac.th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5E1031-D375-4AF9-9C7F-A518A985C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246</Words>
  <Characters>12808</Characters>
  <Application>Microsoft Office Word</Application>
  <DocSecurity>0</DocSecurity>
  <Lines>106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ละเอียดของรายวิชา</vt:lpstr>
      <vt:lpstr>รายละเอียดของรายวิชา</vt:lpstr>
    </vt:vector>
  </TitlesOfParts>
  <Company>แบบ มคอ.๓ ปริญญาตรี ฉบับ มร.สส. ปรับปรุง ก.ค. ๕๘</Company>
  <LinksUpToDate>false</LinksUpToDate>
  <CharactersWithSpaces>1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Administrator</dc:creator>
  <cp:lastModifiedBy>Napasri  SuwanaJote</cp:lastModifiedBy>
  <cp:revision>2</cp:revision>
  <cp:lastPrinted>2020-06-18T06:17:00Z</cp:lastPrinted>
  <dcterms:created xsi:type="dcterms:W3CDTF">2023-09-06T02:17:00Z</dcterms:created>
  <dcterms:modified xsi:type="dcterms:W3CDTF">2023-09-06T02:17:00Z</dcterms:modified>
</cp:coreProperties>
</file>